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3B037" w14:textId="77777777" w:rsidR="008D5519" w:rsidRDefault="008D5519" w:rsidP="00C838D3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293BF384" w14:textId="77777777" w:rsidR="004D3423" w:rsidRPr="00F3672E" w:rsidRDefault="004D3423" w:rsidP="00C838D3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F3672E">
        <w:rPr>
          <w:rFonts w:asciiTheme="majorBidi" w:hAnsiTheme="majorBidi" w:cstheme="majorBidi"/>
          <w:b/>
          <w:bCs/>
          <w:sz w:val="28"/>
          <w:szCs w:val="28"/>
        </w:rPr>
        <w:t>Welcome to Immanuel Lutheran Church</w:t>
      </w:r>
      <w:r w:rsidRPr="00F3672E">
        <w:rPr>
          <w:rFonts w:asciiTheme="majorBidi" w:hAnsiTheme="majorBidi" w:cstheme="majorBidi"/>
          <w:b/>
          <w:bCs/>
          <w:sz w:val="28"/>
          <w:szCs w:val="28"/>
        </w:rPr>
        <w:br/>
        <w:t>630 Adams St Wausau, WI 54403 | ​​Phone: (715) 842-3644</w:t>
      </w:r>
    </w:p>
    <w:p w14:paraId="7BF9D801" w14:textId="77777777" w:rsidR="004D3423" w:rsidRPr="00F3672E" w:rsidRDefault="00000000" w:rsidP="00C838D3">
      <w:pPr>
        <w:jc w:val="center"/>
        <w:rPr>
          <w:rFonts w:asciiTheme="majorBidi" w:hAnsiTheme="majorBidi" w:cstheme="majorBidi"/>
          <w:b/>
          <w:bCs/>
          <w:color w:val="0000FF"/>
          <w:sz w:val="28"/>
          <w:szCs w:val="28"/>
          <w:u w:val="single"/>
        </w:rPr>
      </w:pPr>
      <w:hyperlink r:id="rId11" w:tgtFrame="_blank" w:history="1">
        <w:r w:rsidR="004D3423" w:rsidRPr="00F3672E">
          <w:rPr>
            <w:rStyle w:val="Hyperlink"/>
            <w:rFonts w:asciiTheme="majorBidi" w:eastAsiaTheme="majorEastAsia" w:hAnsiTheme="majorBidi" w:cstheme="majorBidi"/>
            <w:sz w:val="28"/>
            <w:szCs w:val="28"/>
          </w:rPr>
          <w:t>http://www.immanuelwausau.org/</w:t>
        </w:r>
      </w:hyperlink>
    </w:p>
    <w:p w14:paraId="3AE0A263" w14:textId="3E80119F" w:rsidR="00901954" w:rsidRPr="00F3672E" w:rsidRDefault="00901954" w:rsidP="00901954">
      <w:pPr>
        <w:pStyle w:val="Heading2"/>
        <w:spacing w:before="0" w:beforeAutospacing="0" w:after="0" w:afterAutospacing="0"/>
        <w:jc w:val="center"/>
        <w:rPr>
          <w:rFonts w:asciiTheme="majorBidi" w:eastAsia="Times New Roman" w:hAnsiTheme="majorBidi" w:cstheme="majorBidi"/>
          <w:sz w:val="28"/>
          <w:szCs w:val="28"/>
        </w:rPr>
      </w:pPr>
      <w:r w:rsidRPr="00F3672E">
        <w:rPr>
          <w:rFonts w:asciiTheme="majorBidi" w:eastAsia="Times New Roman" w:hAnsiTheme="majorBidi" w:cstheme="majorBidi"/>
          <w:sz w:val="28"/>
          <w:szCs w:val="28"/>
        </w:rPr>
        <w:t xml:space="preserve">Sunday, </w:t>
      </w:r>
      <w:r w:rsidR="00343342">
        <w:rPr>
          <w:rFonts w:asciiTheme="majorBidi" w:eastAsia="Times New Roman" w:hAnsiTheme="majorBidi" w:cstheme="majorBidi"/>
          <w:sz w:val="28"/>
          <w:szCs w:val="28"/>
        </w:rPr>
        <w:t>March 12</w:t>
      </w:r>
      <w:r w:rsidR="008D66CB" w:rsidRPr="00F3672E">
        <w:rPr>
          <w:rFonts w:asciiTheme="majorBidi" w:eastAsia="Times New Roman" w:hAnsiTheme="majorBidi" w:cstheme="majorBidi"/>
          <w:sz w:val="28"/>
          <w:szCs w:val="28"/>
        </w:rPr>
        <w:t>, 2023</w:t>
      </w:r>
      <w:r w:rsidRPr="00F3672E">
        <w:rPr>
          <w:rFonts w:asciiTheme="majorBidi" w:eastAsia="Times New Roman" w:hAnsiTheme="majorBidi" w:cstheme="majorBidi"/>
          <w:sz w:val="28"/>
          <w:szCs w:val="28"/>
        </w:rPr>
        <w:br/>
      </w:r>
      <w:r w:rsidR="00343342" w:rsidRPr="00E727D2">
        <w:rPr>
          <w:rFonts w:asciiTheme="majorBidi" w:eastAsia="Times New Roman" w:hAnsiTheme="majorBidi" w:cstheme="majorBidi"/>
          <w:color w:val="7030A0"/>
          <w:sz w:val="28"/>
          <w:szCs w:val="28"/>
        </w:rPr>
        <w:t xml:space="preserve">Third </w:t>
      </w:r>
      <w:r w:rsidR="00AF4F83" w:rsidRPr="00E727D2">
        <w:rPr>
          <w:rFonts w:asciiTheme="majorBidi" w:eastAsia="Times New Roman" w:hAnsiTheme="majorBidi" w:cstheme="majorBidi"/>
          <w:color w:val="7030A0"/>
          <w:sz w:val="28"/>
          <w:szCs w:val="28"/>
        </w:rPr>
        <w:t>Sund</w:t>
      </w:r>
      <w:r w:rsidR="00295EC1" w:rsidRPr="00E727D2">
        <w:rPr>
          <w:rFonts w:asciiTheme="majorBidi" w:eastAsia="Times New Roman" w:hAnsiTheme="majorBidi" w:cstheme="majorBidi"/>
          <w:color w:val="7030A0"/>
          <w:sz w:val="28"/>
          <w:szCs w:val="28"/>
        </w:rPr>
        <w:t>ay of Lent,</w:t>
      </w:r>
      <w:r w:rsidR="00CF4F9F" w:rsidRPr="00E727D2">
        <w:rPr>
          <w:rFonts w:asciiTheme="majorBidi" w:eastAsia="Times New Roman" w:hAnsiTheme="majorBidi" w:cstheme="majorBidi"/>
          <w:color w:val="7030A0"/>
          <w:sz w:val="28"/>
          <w:szCs w:val="28"/>
        </w:rPr>
        <w:t xml:space="preserve"> </w:t>
      </w:r>
      <w:r w:rsidRPr="00E727D2">
        <w:rPr>
          <w:rFonts w:asciiTheme="majorBidi" w:eastAsia="Times New Roman" w:hAnsiTheme="majorBidi" w:cstheme="majorBidi"/>
          <w:color w:val="7030A0"/>
          <w:sz w:val="28"/>
          <w:szCs w:val="28"/>
        </w:rPr>
        <w:t xml:space="preserve">Year </w:t>
      </w:r>
      <w:r w:rsidR="008D66CB" w:rsidRPr="00E727D2">
        <w:rPr>
          <w:rFonts w:asciiTheme="majorBidi" w:eastAsia="Times New Roman" w:hAnsiTheme="majorBidi" w:cstheme="majorBidi"/>
          <w:color w:val="7030A0"/>
          <w:sz w:val="28"/>
          <w:szCs w:val="28"/>
        </w:rPr>
        <w:t>A</w:t>
      </w:r>
    </w:p>
    <w:p w14:paraId="394A4015" w14:textId="77777777" w:rsidR="00343342" w:rsidRDefault="00343342" w:rsidP="00901954">
      <w:pPr>
        <w:pStyle w:val="Heading2"/>
        <w:spacing w:before="0" w:beforeAutospacing="0" w:after="0" w:afterAutospacing="0"/>
        <w:rPr>
          <w:rFonts w:asciiTheme="majorBidi" w:eastAsia="Times New Roman" w:hAnsiTheme="majorBidi" w:cstheme="majorBidi"/>
          <w:sz w:val="28"/>
          <w:szCs w:val="28"/>
        </w:rPr>
      </w:pPr>
    </w:p>
    <w:p w14:paraId="22CEE788" w14:textId="77777777" w:rsidR="00343342" w:rsidRPr="00343342" w:rsidRDefault="00343342" w:rsidP="00343342">
      <w:pPr>
        <w:pStyle w:val="Heading2"/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</w:pPr>
      <w:r w:rsidRPr="00343342"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  <w:t>We welcome Pastor Phil Bogen to Immanuel and thank him for doing the service for today.</w:t>
      </w:r>
    </w:p>
    <w:p w14:paraId="56C28BE7" w14:textId="708929E3" w:rsidR="00F6275C" w:rsidRPr="00F3672E" w:rsidRDefault="00F6275C" w:rsidP="00901954">
      <w:pPr>
        <w:pStyle w:val="Heading2"/>
        <w:spacing w:before="0" w:beforeAutospacing="0" w:after="0" w:afterAutospacing="0"/>
        <w:rPr>
          <w:rFonts w:asciiTheme="majorBidi" w:eastAsia="Times New Roman" w:hAnsiTheme="majorBidi" w:cstheme="majorBidi"/>
          <w:sz w:val="28"/>
          <w:szCs w:val="28"/>
        </w:rPr>
      </w:pPr>
      <w:r w:rsidRPr="00F3672E">
        <w:rPr>
          <w:rFonts w:asciiTheme="majorBidi" w:eastAsia="Times New Roman" w:hAnsiTheme="majorBidi" w:cstheme="majorBidi"/>
          <w:sz w:val="28"/>
          <w:szCs w:val="28"/>
        </w:rPr>
        <w:t>Prelude</w:t>
      </w:r>
    </w:p>
    <w:p w14:paraId="7AB56A8D" w14:textId="77777777" w:rsidR="003A7975" w:rsidRPr="00F3672E" w:rsidRDefault="00F6275C" w:rsidP="003A7975">
      <w:pPr>
        <w:pStyle w:val="Heading3"/>
        <w:spacing w:before="0" w:beforeAutospacing="0" w:after="0" w:afterAutospacing="0"/>
        <w:rPr>
          <w:rFonts w:asciiTheme="majorBidi" w:eastAsia="Times New Roman" w:hAnsiTheme="majorBidi" w:cstheme="majorBidi"/>
        </w:rPr>
      </w:pPr>
      <w:r w:rsidRPr="00F3672E">
        <w:rPr>
          <w:rFonts w:asciiTheme="majorBidi" w:eastAsia="Times New Roman" w:hAnsiTheme="majorBidi" w:cstheme="majorBidi"/>
        </w:rPr>
        <w:t>Announcement</w:t>
      </w:r>
      <w:r w:rsidR="007A1A3B" w:rsidRPr="00F3672E">
        <w:rPr>
          <w:rFonts w:asciiTheme="majorBidi" w:eastAsia="Times New Roman" w:hAnsiTheme="majorBidi" w:cstheme="majorBidi"/>
        </w:rPr>
        <w:t>s</w:t>
      </w:r>
      <w:r w:rsidRPr="00F3672E">
        <w:rPr>
          <w:rFonts w:asciiTheme="majorBidi" w:eastAsia="Times New Roman" w:hAnsiTheme="majorBidi" w:cstheme="majorBidi"/>
        </w:rPr>
        <w:t xml:space="preserve"> </w:t>
      </w:r>
    </w:p>
    <w:p w14:paraId="1CC5A24E" w14:textId="77777777" w:rsidR="008C122E" w:rsidRPr="00F3672E" w:rsidRDefault="008C122E" w:rsidP="00BC370A">
      <w:pPr>
        <w:rPr>
          <w:rFonts w:eastAsia="Times New Roman"/>
          <w:b/>
          <w:bCs/>
          <w:sz w:val="28"/>
          <w:szCs w:val="28"/>
        </w:rPr>
      </w:pPr>
    </w:p>
    <w:p w14:paraId="64F04BBF" w14:textId="77777777" w:rsidR="007D2F2A" w:rsidRPr="006F2155" w:rsidRDefault="007D2F2A" w:rsidP="00BC370A">
      <w:pPr>
        <w:rPr>
          <w:rFonts w:eastAsia="Times New Roman"/>
          <w:color w:val="FF0000"/>
          <w:sz w:val="28"/>
          <w:szCs w:val="28"/>
        </w:rPr>
      </w:pPr>
      <w:r w:rsidRPr="006F2155">
        <w:rPr>
          <w:rFonts w:eastAsia="Times New Roman"/>
          <w:i/>
          <w:iCs/>
          <w:color w:val="FF0000"/>
          <w:sz w:val="28"/>
          <w:szCs w:val="28"/>
        </w:rPr>
        <w:t xml:space="preserve">Please </w:t>
      </w:r>
      <w:r w:rsidR="00DC3BD9" w:rsidRPr="006F2155">
        <w:rPr>
          <w:rFonts w:eastAsia="Times New Roman"/>
          <w:i/>
          <w:iCs/>
          <w:color w:val="FF0000"/>
          <w:sz w:val="28"/>
          <w:szCs w:val="28"/>
        </w:rPr>
        <w:t>stand</w:t>
      </w:r>
      <w:r w:rsidR="00DC3BD9" w:rsidRPr="006F2155">
        <w:rPr>
          <w:rFonts w:eastAsia="Times New Roman"/>
          <w:color w:val="FF0000"/>
          <w:sz w:val="28"/>
          <w:szCs w:val="28"/>
        </w:rPr>
        <w:t>.</w:t>
      </w:r>
    </w:p>
    <w:p w14:paraId="7196CE2D" w14:textId="191984D1" w:rsidR="008C122E" w:rsidRPr="00F3672E" w:rsidRDefault="008C122E" w:rsidP="00BC370A">
      <w:pPr>
        <w:rPr>
          <w:rFonts w:eastAsia="Times New Roman"/>
          <w:b/>
          <w:bCs/>
          <w:sz w:val="28"/>
          <w:szCs w:val="28"/>
        </w:rPr>
      </w:pPr>
      <w:r w:rsidRPr="00F3672E">
        <w:rPr>
          <w:rFonts w:eastAsia="Times New Roman"/>
          <w:b/>
          <w:bCs/>
          <w:sz w:val="28"/>
          <w:szCs w:val="28"/>
        </w:rPr>
        <w:t xml:space="preserve">Gathering Hymn             </w:t>
      </w:r>
      <w:r w:rsidR="007748D3" w:rsidRPr="00F3672E">
        <w:rPr>
          <w:rFonts w:eastAsia="Times New Roman"/>
          <w:b/>
          <w:bCs/>
          <w:sz w:val="28"/>
          <w:szCs w:val="28"/>
        </w:rPr>
        <w:t xml:space="preserve">  </w:t>
      </w:r>
      <w:r w:rsidR="00295EC1">
        <w:rPr>
          <w:rFonts w:eastAsia="Times New Roman"/>
          <w:b/>
          <w:bCs/>
          <w:sz w:val="28"/>
          <w:szCs w:val="28"/>
        </w:rPr>
        <w:t xml:space="preserve">   </w:t>
      </w:r>
      <w:r w:rsidRPr="00F3672E">
        <w:rPr>
          <w:rFonts w:eastAsia="Times New Roman"/>
          <w:b/>
          <w:bCs/>
          <w:sz w:val="28"/>
          <w:szCs w:val="28"/>
        </w:rPr>
        <w:t xml:space="preserve"> “</w:t>
      </w:r>
      <w:r w:rsidR="0076558D" w:rsidRPr="0076558D">
        <w:rPr>
          <w:rFonts w:eastAsia="Times New Roman"/>
          <w:b/>
          <w:bCs/>
          <w:sz w:val="28"/>
          <w:szCs w:val="28"/>
        </w:rPr>
        <w:t xml:space="preserve">O Jesus Joy </w:t>
      </w:r>
      <w:proofErr w:type="gramStart"/>
      <w:r w:rsidR="0076558D" w:rsidRPr="0076558D">
        <w:rPr>
          <w:rFonts w:eastAsia="Times New Roman"/>
          <w:b/>
          <w:bCs/>
          <w:sz w:val="28"/>
          <w:szCs w:val="28"/>
        </w:rPr>
        <w:t>Of</w:t>
      </w:r>
      <w:proofErr w:type="gramEnd"/>
      <w:r w:rsidR="0076558D" w:rsidRPr="0076558D">
        <w:rPr>
          <w:rFonts w:eastAsia="Times New Roman"/>
          <w:b/>
          <w:bCs/>
          <w:sz w:val="28"/>
          <w:szCs w:val="28"/>
        </w:rPr>
        <w:t xml:space="preserve"> Loving Hearts</w:t>
      </w:r>
      <w:r w:rsidRPr="00F3672E">
        <w:rPr>
          <w:rFonts w:eastAsia="Times New Roman"/>
          <w:b/>
          <w:bCs/>
          <w:sz w:val="28"/>
          <w:szCs w:val="28"/>
        </w:rPr>
        <w:t xml:space="preserve">” </w:t>
      </w:r>
      <w:r w:rsidR="007748D3" w:rsidRPr="00F3672E">
        <w:rPr>
          <w:rFonts w:eastAsia="Times New Roman"/>
          <w:b/>
          <w:bCs/>
          <w:sz w:val="28"/>
          <w:szCs w:val="28"/>
        </w:rPr>
        <w:t xml:space="preserve"> </w:t>
      </w:r>
      <w:r w:rsidR="00D36D78" w:rsidRPr="00F3672E">
        <w:rPr>
          <w:rFonts w:eastAsia="Times New Roman"/>
          <w:b/>
          <w:bCs/>
          <w:sz w:val="28"/>
          <w:szCs w:val="28"/>
        </w:rPr>
        <w:t xml:space="preserve">                 </w:t>
      </w:r>
      <w:r w:rsidR="00AD6AD3">
        <w:rPr>
          <w:rFonts w:eastAsia="Times New Roman"/>
          <w:b/>
          <w:bCs/>
          <w:sz w:val="28"/>
          <w:szCs w:val="28"/>
        </w:rPr>
        <w:t xml:space="preserve">             </w:t>
      </w:r>
      <w:r w:rsidR="00D36D78" w:rsidRPr="00F3672E">
        <w:rPr>
          <w:rFonts w:eastAsia="Times New Roman"/>
          <w:b/>
          <w:bCs/>
          <w:sz w:val="28"/>
          <w:szCs w:val="28"/>
        </w:rPr>
        <w:t xml:space="preserve"> </w:t>
      </w:r>
      <w:r w:rsidR="00D14130">
        <w:rPr>
          <w:rFonts w:eastAsia="Times New Roman"/>
          <w:b/>
          <w:bCs/>
          <w:sz w:val="28"/>
          <w:szCs w:val="28"/>
        </w:rPr>
        <w:t xml:space="preserve">        </w:t>
      </w:r>
      <w:r w:rsidRPr="00F3672E">
        <w:rPr>
          <w:rFonts w:eastAsia="Times New Roman"/>
          <w:b/>
          <w:bCs/>
          <w:sz w:val="28"/>
          <w:szCs w:val="28"/>
        </w:rPr>
        <w:t>#</w:t>
      </w:r>
      <w:r w:rsidR="0075253A" w:rsidRPr="00F3672E">
        <w:rPr>
          <w:rFonts w:eastAsia="Times New Roman"/>
          <w:b/>
          <w:bCs/>
          <w:sz w:val="28"/>
          <w:szCs w:val="28"/>
        </w:rPr>
        <w:t xml:space="preserve"> </w:t>
      </w:r>
      <w:r w:rsidR="0076558D">
        <w:rPr>
          <w:rFonts w:eastAsia="Times New Roman"/>
          <w:b/>
          <w:bCs/>
          <w:sz w:val="28"/>
          <w:szCs w:val="28"/>
        </w:rPr>
        <w:t>658</w:t>
      </w:r>
      <w:r w:rsidR="00D36D78" w:rsidRPr="00F3672E">
        <w:rPr>
          <w:rFonts w:eastAsia="Times New Roman"/>
          <w:b/>
          <w:bCs/>
          <w:sz w:val="28"/>
          <w:szCs w:val="28"/>
        </w:rPr>
        <w:t xml:space="preserve"> </w:t>
      </w:r>
    </w:p>
    <w:p w14:paraId="417094DA" w14:textId="77777777" w:rsidR="008C122E" w:rsidRPr="00F3672E" w:rsidRDefault="008C122E" w:rsidP="00BC370A">
      <w:pPr>
        <w:rPr>
          <w:rFonts w:eastAsia="Times New Roman"/>
          <w:b/>
          <w:bCs/>
          <w:sz w:val="28"/>
          <w:szCs w:val="28"/>
        </w:rPr>
      </w:pPr>
    </w:p>
    <w:p w14:paraId="170B3674" w14:textId="77777777" w:rsidR="00901954" w:rsidRPr="00F3672E" w:rsidRDefault="003A7975" w:rsidP="00BC370A">
      <w:pPr>
        <w:rPr>
          <w:rFonts w:eastAsia="Times New Roman"/>
          <w:b/>
          <w:bCs/>
          <w:sz w:val="28"/>
          <w:szCs w:val="28"/>
        </w:rPr>
      </w:pPr>
      <w:r w:rsidRPr="00F3672E">
        <w:rPr>
          <w:rFonts w:eastAsia="Times New Roman"/>
          <w:b/>
          <w:bCs/>
          <w:sz w:val="28"/>
          <w:szCs w:val="28"/>
        </w:rPr>
        <w:t>C</w:t>
      </w:r>
      <w:r w:rsidR="00901954" w:rsidRPr="00F3672E">
        <w:rPr>
          <w:rFonts w:eastAsia="Times New Roman"/>
          <w:b/>
          <w:bCs/>
          <w:sz w:val="28"/>
          <w:szCs w:val="28"/>
        </w:rPr>
        <w:t>onfession and Forgiveness</w:t>
      </w:r>
    </w:p>
    <w:p w14:paraId="2434D004" w14:textId="77777777" w:rsidR="00504490" w:rsidRPr="00F3672E" w:rsidRDefault="00504490" w:rsidP="00BC370A">
      <w:pPr>
        <w:rPr>
          <w:rFonts w:eastAsia="Times New Roman"/>
          <w:b/>
          <w:bCs/>
          <w:sz w:val="28"/>
          <w:szCs w:val="28"/>
        </w:rPr>
      </w:pPr>
    </w:p>
    <w:p w14:paraId="191CF50F" w14:textId="77777777" w:rsidR="00504490" w:rsidRPr="00F3672E" w:rsidRDefault="00CE1A15" w:rsidP="00504490">
      <w:pPr>
        <w:rPr>
          <w:rFonts w:eastAsia="Times New Roman"/>
          <w:sz w:val="28"/>
          <w:szCs w:val="28"/>
        </w:rPr>
      </w:pPr>
      <w:r w:rsidRPr="00F3672E">
        <w:rPr>
          <w:rFonts w:eastAsia="Times New Roman"/>
          <w:sz w:val="28"/>
          <w:szCs w:val="28"/>
        </w:rPr>
        <w:t>P:</w:t>
      </w:r>
      <w:r w:rsidR="00DC245C" w:rsidRPr="00F3672E">
        <w:rPr>
          <w:rFonts w:eastAsia="Times New Roman"/>
          <w:sz w:val="28"/>
          <w:szCs w:val="28"/>
        </w:rPr>
        <w:t xml:space="preserve"> </w:t>
      </w:r>
      <w:r w:rsidR="00504490" w:rsidRPr="00F3672E">
        <w:rPr>
          <w:rFonts w:eastAsia="Times New Roman"/>
          <w:sz w:val="28"/>
          <w:szCs w:val="28"/>
        </w:rPr>
        <w:t>Gracious God</w:t>
      </w:r>
    </w:p>
    <w:p w14:paraId="06F1FE7E" w14:textId="77777777" w:rsidR="00504490" w:rsidRPr="00F3672E" w:rsidRDefault="00CE1A15" w:rsidP="00504490">
      <w:pPr>
        <w:rPr>
          <w:rFonts w:eastAsia="Times New Roman"/>
          <w:b/>
          <w:bCs/>
          <w:sz w:val="28"/>
          <w:szCs w:val="28"/>
        </w:rPr>
      </w:pPr>
      <w:r w:rsidRPr="00F3672E">
        <w:rPr>
          <w:rFonts w:eastAsia="Times New Roman"/>
          <w:b/>
          <w:bCs/>
          <w:sz w:val="28"/>
          <w:szCs w:val="28"/>
        </w:rPr>
        <w:t xml:space="preserve">All: </w:t>
      </w:r>
      <w:r w:rsidR="00504490" w:rsidRPr="00F3672E">
        <w:rPr>
          <w:rFonts w:eastAsia="Times New Roman"/>
          <w:b/>
          <w:bCs/>
          <w:sz w:val="28"/>
          <w:szCs w:val="28"/>
        </w:rPr>
        <w:t>Have mercy on us</w:t>
      </w:r>
      <w:r w:rsidR="006727F6" w:rsidRPr="00F3672E">
        <w:rPr>
          <w:rFonts w:eastAsia="Times New Roman"/>
          <w:b/>
          <w:bCs/>
          <w:sz w:val="28"/>
          <w:szCs w:val="28"/>
        </w:rPr>
        <w:t>.</w:t>
      </w:r>
    </w:p>
    <w:p w14:paraId="0CBCEA8A" w14:textId="77777777" w:rsidR="00504490" w:rsidRPr="00F3672E" w:rsidRDefault="00504490" w:rsidP="00504490">
      <w:pPr>
        <w:rPr>
          <w:rFonts w:eastAsia="Times New Roman"/>
          <w:b/>
          <w:bCs/>
          <w:sz w:val="28"/>
          <w:szCs w:val="28"/>
        </w:rPr>
      </w:pPr>
      <w:r w:rsidRPr="00F3672E">
        <w:rPr>
          <w:rFonts w:eastAsia="Times New Roman"/>
          <w:b/>
          <w:bCs/>
          <w:sz w:val="28"/>
          <w:szCs w:val="28"/>
        </w:rPr>
        <w:t xml:space="preserve">We confess that we have turned from </w:t>
      </w:r>
      <w:proofErr w:type="gramStart"/>
      <w:r w:rsidRPr="00F3672E">
        <w:rPr>
          <w:rFonts w:eastAsia="Times New Roman"/>
          <w:b/>
          <w:bCs/>
          <w:sz w:val="28"/>
          <w:szCs w:val="28"/>
        </w:rPr>
        <w:t>you</w:t>
      </w:r>
      <w:proofErr w:type="gramEnd"/>
    </w:p>
    <w:p w14:paraId="467E5D8A" w14:textId="77777777" w:rsidR="00504490" w:rsidRPr="00F3672E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3672E">
        <w:rPr>
          <w:rFonts w:eastAsia="Times New Roman"/>
          <w:b/>
          <w:bCs/>
          <w:sz w:val="28"/>
          <w:szCs w:val="28"/>
        </w:rPr>
        <w:t>a</w:t>
      </w:r>
      <w:r w:rsidR="00504490" w:rsidRPr="00F3672E">
        <w:rPr>
          <w:rFonts w:eastAsia="Times New Roman"/>
          <w:b/>
          <w:bCs/>
          <w:sz w:val="28"/>
          <w:szCs w:val="28"/>
        </w:rPr>
        <w:t xml:space="preserve">nd given </w:t>
      </w:r>
      <w:proofErr w:type="gramStart"/>
      <w:r w:rsidR="00504490" w:rsidRPr="00F3672E">
        <w:rPr>
          <w:rFonts w:eastAsia="Times New Roman"/>
          <w:b/>
          <w:bCs/>
          <w:sz w:val="28"/>
          <w:szCs w:val="28"/>
        </w:rPr>
        <w:t>ourselves</w:t>
      </w:r>
      <w:proofErr w:type="gramEnd"/>
      <w:r w:rsidR="00504490" w:rsidRPr="00F3672E">
        <w:rPr>
          <w:rFonts w:eastAsia="Times New Roman"/>
          <w:b/>
          <w:bCs/>
          <w:sz w:val="28"/>
          <w:szCs w:val="28"/>
        </w:rPr>
        <w:t xml:space="preserve"> into the power of sin.</w:t>
      </w:r>
    </w:p>
    <w:p w14:paraId="78D753D1" w14:textId="77777777" w:rsidR="00504490" w:rsidRPr="00F3672E" w:rsidRDefault="00504490" w:rsidP="00504490">
      <w:pPr>
        <w:rPr>
          <w:rFonts w:eastAsia="Times New Roman"/>
          <w:b/>
          <w:bCs/>
          <w:sz w:val="28"/>
          <w:szCs w:val="28"/>
        </w:rPr>
      </w:pPr>
      <w:r w:rsidRPr="00F3672E">
        <w:rPr>
          <w:rFonts w:eastAsia="Times New Roman"/>
          <w:b/>
          <w:bCs/>
          <w:sz w:val="28"/>
          <w:szCs w:val="28"/>
        </w:rPr>
        <w:t>We are truly sorry and humbly repent.</w:t>
      </w:r>
    </w:p>
    <w:p w14:paraId="77B76D36" w14:textId="77777777" w:rsidR="00504490" w:rsidRPr="00F3672E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3672E">
        <w:rPr>
          <w:rFonts w:eastAsia="Times New Roman"/>
          <w:b/>
          <w:bCs/>
          <w:sz w:val="28"/>
          <w:szCs w:val="28"/>
        </w:rPr>
        <w:t>i</w:t>
      </w:r>
      <w:r w:rsidR="00504490" w:rsidRPr="00F3672E">
        <w:rPr>
          <w:rFonts w:eastAsia="Times New Roman"/>
          <w:b/>
          <w:bCs/>
          <w:sz w:val="28"/>
          <w:szCs w:val="28"/>
        </w:rPr>
        <w:t>n your compassion forgive us our sins,</w:t>
      </w:r>
    </w:p>
    <w:p w14:paraId="52E5AD39" w14:textId="77777777" w:rsidR="00504490" w:rsidRPr="00F3672E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3672E">
        <w:rPr>
          <w:rFonts w:eastAsia="Times New Roman"/>
          <w:b/>
          <w:bCs/>
          <w:sz w:val="28"/>
          <w:szCs w:val="28"/>
        </w:rPr>
        <w:t>k</w:t>
      </w:r>
      <w:r w:rsidR="00504490" w:rsidRPr="00F3672E">
        <w:rPr>
          <w:rFonts w:eastAsia="Times New Roman"/>
          <w:b/>
          <w:bCs/>
          <w:sz w:val="28"/>
          <w:szCs w:val="28"/>
        </w:rPr>
        <w:t xml:space="preserve">nown and unknown, things we have </w:t>
      </w:r>
      <w:proofErr w:type="gramStart"/>
      <w:r w:rsidR="00504490" w:rsidRPr="00F3672E">
        <w:rPr>
          <w:rFonts w:eastAsia="Times New Roman"/>
          <w:b/>
          <w:bCs/>
          <w:sz w:val="28"/>
          <w:szCs w:val="28"/>
        </w:rPr>
        <w:t>done</w:t>
      </w:r>
      <w:proofErr w:type="gramEnd"/>
    </w:p>
    <w:p w14:paraId="5033403E" w14:textId="77777777" w:rsidR="00504490" w:rsidRPr="00F3672E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3672E">
        <w:rPr>
          <w:rFonts w:eastAsia="Times New Roman"/>
          <w:b/>
          <w:bCs/>
          <w:sz w:val="28"/>
          <w:szCs w:val="28"/>
        </w:rPr>
        <w:t>a</w:t>
      </w:r>
      <w:r w:rsidR="00504490" w:rsidRPr="00F3672E">
        <w:rPr>
          <w:rFonts w:eastAsia="Times New Roman"/>
          <w:b/>
          <w:bCs/>
          <w:sz w:val="28"/>
          <w:szCs w:val="28"/>
        </w:rPr>
        <w:t xml:space="preserve">nd things we have failed to do. </w:t>
      </w:r>
    </w:p>
    <w:p w14:paraId="593470E0" w14:textId="77777777" w:rsidR="00504490" w:rsidRPr="00F3672E" w:rsidRDefault="00504490" w:rsidP="00504490">
      <w:pPr>
        <w:rPr>
          <w:rFonts w:eastAsia="Times New Roman"/>
          <w:b/>
          <w:bCs/>
          <w:sz w:val="28"/>
          <w:szCs w:val="28"/>
        </w:rPr>
      </w:pPr>
      <w:r w:rsidRPr="00F3672E">
        <w:rPr>
          <w:rFonts w:eastAsia="Times New Roman"/>
          <w:b/>
          <w:bCs/>
          <w:sz w:val="28"/>
          <w:szCs w:val="28"/>
        </w:rPr>
        <w:t xml:space="preserve">Turn us again to you, and uphold us by your </w:t>
      </w:r>
      <w:proofErr w:type="gramStart"/>
      <w:r w:rsidRPr="00F3672E">
        <w:rPr>
          <w:rFonts w:eastAsia="Times New Roman"/>
          <w:b/>
          <w:bCs/>
          <w:sz w:val="28"/>
          <w:szCs w:val="28"/>
        </w:rPr>
        <w:t>spirit</w:t>
      </w:r>
      <w:proofErr w:type="gramEnd"/>
      <w:r w:rsidRPr="00F3672E">
        <w:rPr>
          <w:rFonts w:eastAsia="Times New Roman"/>
          <w:b/>
          <w:bCs/>
          <w:sz w:val="28"/>
          <w:szCs w:val="28"/>
        </w:rPr>
        <w:t xml:space="preserve"> </w:t>
      </w:r>
    </w:p>
    <w:p w14:paraId="4BDB1FDC" w14:textId="77777777" w:rsidR="00504490" w:rsidRPr="00F3672E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3672E">
        <w:rPr>
          <w:rFonts w:eastAsia="Times New Roman"/>
          <w:b/>
          <w:bCs/>
          <w:sz w:val="28"/>
          <w:szCs w:val="28"/>
        </w:rPr>
        <w:t>s</w:t>
      </w:r>
      <w:r w:rsidR="00504490" w:rsidRPr="00F3672E">
        <w:rPr>
          <w:rFonts w:eastAsia="Times New Roman"/>
          <w:b/>
          <w:bCs/>
          <w:sz w:val="28"/>
          <w:szCs w:val="28"/>
        </w:rPr>
        <w:t xml:space="preserve">o that we may live and serve you </w:t>
      </w:r>
      <w:r w:rsidRPr="00F3672E">
        <w:rPr>
          <w:rFonts w:eastAsia="Times New Roman"/>
          <w:b/>
          <w:bCs/>
          <w:sz w:val="28"/>
          <w:szCs w:val="28"/>
        </w:rPr>
        <w:t>in</w:t>
      </w:r>
      <w:r w:rsidR="00504490" w:rsidRPr="00F3672E">
        <w:rPr>
          <w:rFonts w:eastAsia="Times New Roman"/>
          <w:b/>
          <w:bCs/>
          <w:sz w:val="28"/>
          <w:szCs w:val="28"/>
        </w:rPr>
        <w:t xml:space="preserve"> newness of life, </w:t>
      </w:r>
    </w:p>
    <w:p w14:paraId="306216A3" w14:textId="77777777" w:rsidR="00504490" w:rsidRPr="00F3672E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3672E">
        <w:rPr>
          <w:rFonts w:eastAsia="Times New Roman"/>
          <w:b/>
          <w:bCs/>
          <w:sz w:val="28"/>
          <w:szCs w:val="28"/>
        </w:rPr>
        <w:t>i</w:t>
      </w:r>
      <w:r w:rsidR="00504490" w:rsidRPr="00F3672E">
        <w:rPr>
          <w:rFonts w:eastAsia="Times New Roman"/>
          <w:b/>
          <w:bCs/>
          <w:sz w:val="28"/>
          <w:szCs w:val="28"/>
        </w:rPr>
        <w:t>n Jesus Christ, our savior and Lord. Amen.</w:t>
      </w:r>
    </w:p>
    <w:p w14:paraId="3E0B2B47" w14:textId="77777777" w:rsidR="004B390C" w:rsidRPr="00F3672E" w:rsidRDefault="004B390C" w:rsidP="00B20280">
      <w:pPr>
        <w:rPr>
          <w:rFonts w:eastAsia="Times New Roman"/>
          <w:b/>
          <w:bCs/>
          <w:sz w:val="28"/>
          <w:szCs w:val="28"/>
        </w:rPr>
      </w:pPr>
    </w:p>
    <w:p w14:paraId="4D88283F" w14:textId="77777777" w:rsidR="00027FDA" w:rsidRPr="00F3672E" w:rsidRDefault="004D3423" w:rsidP="00C41188">
      <w:pPr>
        <w:rPr>
          <w:rFonts w:asciiTheme="majorBidi" w:hAnsiTheme="majorBidi" w:cstheme="majorBidi"/>
          <w:sz w:val="28"/>
          <w:szCs w:val="28"/>
          <w:shd w:val="clear" w:color="auto" w:fill="FFFFFF"/>
        </w:rPr>
      </w:pPr>
      <w:r w:rsidRPr="00F3672E">
        <w:rPr>
          <w:rFonts w:asciiTheme="majorBidi" w:hAnsiTheme="majorBidi" w:cstheme="majorBidi"/>
          <w:b/>
          <w:bCs/>
          <w:sz w:val="28"/>
          <w:szCs w:val="28"/>
        </w:rPr>
        <w:t>Greeting</w:t>
      </w:r>
      <w:r w:rsidRPr="00F3672E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</w:t>
      </w:r>
    </w:p>
    <w:p w14:paraId="7B7CD079" w14:textId="77777777" w:rsidR="008C122E" w:rsidRPr="00F3672E" w:rsidRDefault="008C122E" w:rsidP="00C41188">
      <w:pPr>
        <w:rPr>
          <w:rFonts w:eastAsia="Times New Roman"/>
          <w:sz w:val="28"/>
          <w:szCs w:val="28"/>
        </w:rPr>
      </w:pPr>
      <w:r w:rsidRPr="00F3672E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P: </w:t>
      </w:r>
      <w:r w:rsidR="00C41188" w:rsidRPr="00F3672E">
        <w:rPr>
          <w:rFonts w:eastAsia="Times New Roman"/>
          <w:sz w:val="28"/>
          <w:szCs w:val="28"/>
        </w:rPr>
        <w:t xml:space="preserve">The grace of the Lord Jesus Christ  and the love of God and communion of the Holy Spirit be with you all. </w:t>
      </w:r>
    </w:p>
    <w:p w14:paraId="7E56BF1E" w14:textId="77777777" w:rsidR="00C41188" w:rsidRPr="00F3672E" w:rsidRDefault="008C122E" w:rsidP="00C41188">
      <w:pPr>
        <w:rPr>
          <w:rFonts w:eastAsia="Times New Roman"/>
          <w:sz w:val="28"/>
          <w:szCs w:val="28"/>
        </w:rPr>
      </w:pPr>
      <w:r w:rsidRPr="00F3672E">
        <w:rPr>
          <w:rFonts w:eastAsia="Times New Roman"/>
          <w:sz w:val="28"/>
          <w:szCs w:val="28"/>
        </w:rPr>
        <w:t xml:space="preserve">C: </w:t>
      </w:r>
      <w:proofErr w:type="gramStart"/>
      <w:r w:rsidRPr="00F3672E">
        <w:rPr>
          <w:rFonts w:eastAsia="Times New Roman"/>
          <w:b/>
          <w:bCs/>
          <w:sz w:val="28"/>
          <w:szCs w:val="28"/>
        </w:rPr>
        <w:t>and also</w:t>
      </w:r>
      <w:proofErr w:type="gramEnd"/>
      <w:r w:rsidRPr="00F3672E">
        <w:rPr>
          <w:rFonts w:eastAsia="Times New Roman"/>
          <w:b/>
          <w:bCs/>
          <w:sz w:val="28"/>
          <w:szCs w:val="28"/>
        </w:rPr>
        <w:t>,</w:t>
      </w:r>
      <w:r w:rsidRPr="00F3672E">
        <w:rPr>
          <w:rFonts w:eastAsia="Times New Roman"/>
          <w:sz w:val="28"/>
          <w:szCs w:val="28"/>
        </w:rPr>
        <w:t xml:space="preserve"> </w:t>
      </w:r>
      <w:r w:rsidRPr="00F3672E">
        <w:rPr>
          <w:rFonts w:eastAsia="Times New Roman"/>
          <w:b/>
          <w:bCs/>
          <w:sz w:val="28"/>
          <w:szCs w:val="28"/>
        </w:rPr>
        <w:t>with you</w:t>
      </w:r>
      <w:r w:rsidR="002F574D">
        <w:rPr>
          <w:rFonts w:eastAsia="Times New Roman"/>
          <w:b/>
          <w:bCs/>
          <w:sz w:val="28"/>
          <w:szCs w:val="28"/>
        </w:rPr>
        <w:t>.</w:t>
      </w:r>
    </w:p>
    <w:p w14:paraId="60EEEA31" w14:textId="77777777" w:rsidR="001F4B3C" w:rsidRPr="00F3672E" w:rsidRDefault="001F4B3C" w:rsidP="00C41188">
      <w:pPr>
        <w:rPr>
          <w:rFonts w:eastAsia="Times New Roman"/>
          <w:sz w:val="28"/>
          <w:szCs w:val="28"/>
        </w:rPr>
      </w:pPr>
    </w:p>
    <w:p w14:paraId="489B433A" w14:textId="0B48EB17" w:rsidR="00CE2EF8" w:rsidRPr="00F3672E" w:rsidRDefault="00295EC1" w:rsidP="00CE2EF8">
      <w:pPr>
        <w:rPr>
          <w:rFonts w:eastAsia="Times New Roman"/>
          <w:b/>
          <w:bCs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>Kyrie</w:t>
      </w:r>
      <w:r w:rsidR="00CE2EF8" w:rsidRPr="00F3672E">
        <w:rPr>
          <w:rFonts w:eastAsia="Times New Roman"/>
          <w:b/>
          <w:bCs/>
          <w:sz w:val="28"/>
          <w:szCs w:val="28"/>
        </w:rPr>
        <w:t xml:space="preserve">                                                         </w:t>
      </w:r>
      <w:r w:rsidR="006903C0" w:rsidRPr="00F3672E">
        <w:rPr>
          <w:rFonts w:eastAsia="Times New Roman"/>
          <w:b/>
          <w:bCs/>
          <w:sz w:val="28"/>
          <w:szCs w:val="28"/>
        </w:rPr>
        <w:t xml:space="preserve">                             </w:t>
      </w:r>
      <w:r w:rsidR="00EA05A0" w:rsidRPr="00F3672E">
        <w:rPr>
          <w:rFonts w:eastAsia="Times New Roman"/>
          <w:b/>
          <w:bCs/>
          <w:sz w:val="28"/>
          <w:szCs w:val="28"/>
        </w:rPr>
        <w:t xml:space="preserve">                               </w:t>
      </w:r>
      <w:r>
        <w:rPr>
          <w:rFonts w:eastAsia="Times New Roman"/>
          <w:b/>
          <w:bCs/>
          <w:sz w:val="28"/>
          <w:szCs w:val="28"/>
        </w:rPr>
        <w:t xml:space="preserve">               </w:t>
      </w:r>
      <w:r w:rsidR="00F379A2" w:rsidRPr="00F3672E">
        <w:rPr>
          <w:rFonts w:eastAsia="Times New Roman"/>
          <w:b/>
          <w:bCs/>
          <w:sz w:val="28"/>
          <w:szCs w:val="28"/>
        </w:rPr>
        <w:t xml:space="preserve">pg. </w:t>
      </w:r>
      <w:r w:rsidR="00CE2EF8" w:rsidRPr="00F3672E">
        <w:rPr>
          <w:rFonts w:eastAsia="Times New Roman"/>
          <w:b/>
          <w:bCs/>
          <w:sz w:val="28"/>
          <w:szCs w:val="28"/>
        </w:rPr>
        <w:t>13</w:t>
      </w:r>
      <w:r w:rsidR="006F2155">
        <w:rPr>
          <w:rFonts w:eastAsia="Times New Roman"/>
          <w:b/>
          <w:bCs/>
          <w:sz w:val="28"/>
          <w:szCs w:val="28"/>
        </w:rPr>
        <w:t>8</w:t>
      </w:r>
    </w:p>
    <w:p w14:paraId="076ED15B" w14:textId="77777777" w:rsidR="004D3423" w:rsidRPr="00F3672E" w:rsidRDefault="004D3423" w:rsidP="00C838D3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416235E6" w14:textId="77777777" w:rsidR="00146746" w:rsidRPr="00F3672E" w:rsidRDefault="00000000" w:rsidP="002C2BD4">
      <w:pPr>
        <w:pStyle w:val="Heading3"/>
        <w:spacing w:before="0" w:beforeAutospacing="0" w:after="0" w:afterAutospacing="0"/>
      </w:pPr>
      <w:r w:rsidRPr="00F3672E">
        <w:rPr>
          <w:rFonts w:asciiTheme="majorBidi" w:eastAsia="Times New Roman" w:hAnsiTheme="majorBidi" w:cstheme="majorBidi"/>
        </w:rPr>
        <w:t>Prayer of the Day</w:t>
      </w:r>
      <w:bookmarkStart w:id="0" w:name="_Hlk113776636"/>
    </w:p>
    <w:p w14:paraId="6FBA87FA" w14:textId="77777777" w:rsidR="002C2BD4" w:rsidRPr="006F2155" w:rsidRDefault="007D2F2A" w:rsidP="00BC370A">
      <w:pPr>
        <w:pStyle w:val="Style2"/>
        <w:rPr>
          <w:b w:val="0"/>
          <w:bCs/>
          <w:color w:val="FF0000"/>
        </w:rPr>
      </w:pPr>
      <w:r w:rsidRPr="006F2155">
        <w:rPr>
          <w:b w:val="0"/>
          <w:bCs/>
          <w:i/>
          <w:iCs/>
          <w:color w:val="FF0000"/>
        </w:rPr>
        <w:t>Please be seated</w:t>
      </w:r>
      <w:r w:rsidR="00DC3BD9" w:rsidRPr="006F2155">
        <w:rPr>
          <w:b w:val="0"/>
          <w:bCs/>
          <w:color w:val="FF0000"/>
        </w:rPr>
        <w:t>.</w:t>
      </w:r>
    </w:p>
    <w:p w14:paraId="61FF7056" w14:textId="77777777" w:rsidR="00945737" w:rsidRDefault="00945737" w:rsidP="00BC370A">
      <w:pPr>
        <w:pStyle w:val="Style2"/>
      </w:pPr>
    </w:p>
    <w:p w14:paraId="1F859073" w14:textId="2350065F" w:rsidR="003D0336" w:rsidRDefault="009B23D9" w:rsidP="008F10F1">
      <w:pPr>
        <w:pStyle w:val="Style2"/>
        <w:rPr>
          <w:rFonts w:ascii="Times New Roman" w:hAnsi="Times New Roman" w:cs="Times New Roman"/>
          <w:bCs/>
        </w:rPr>
      </w:pPr>
      <w:r w:rsidRPr="00F3672E">
        <w:t xml:space="preserve">First </w:t>
      </w:r>
      <w:r w:rsidR="00E43C60" w:rsidRPr="00F3672E">
        <w:t>Lesson</w:t>
      </w:r>
      <w:r w:rsidRPr="00F3672E">
        <w:t xml:space="preserve">: </w:t>
      </w:r>
      <w:r w:rsidR="00BC370A" w:rsidRPr="00F3672E">
        <w:t xml:space="preserve"> </w:t>
      </w:r>
      <w:r w:rsidR="0076558D">
        <w:rPr>
          <w:rFonts w:ascii="Times New Roman" w:hAnsi="Times New Roman" w:cs="Times New Roman"/>
          <w:bCs/>
        </w:rPr>
        <w:t>Exodus 17:1-7</w:t>
      </w:r>
    </w:p>
    <w:p w14:paraId="04249AA3" w14:textId="77777777" w:rsidR="009A2AAB" w:rsidRPr="009A2AAB" w:rsidRDefault="009A2AAB" w:rsidP="009A2AAB">
      <w:pPr>
        <w:pStyle w:val="Style2"/>
        <w:rPr>
          <w:rFonts w:ascii="Times New Roman" w:hAnsi="Times New Roman" w:cs="Times New Roman"/>
          <w:bCs/>
        </w:rPr>
      </w:pPr>
      <w:r w:rsidRPr="009A2AAB">
        <w:rPr>
          <w:rFonts w:ascii="Times New Roman" w:hAnsi="Times New Roman" w:cs="Times New Roman"/>
          <w:bCs/>
        </w:rPr>
        <w:t xml:space="preserve">R: </w:t>
      </w:r>
      <w:r w:rsidRPr="009A2AAB">
        <w:rPr>
          <w:rFonts w:ascii="Times New Roman" w:hAnsi="Times New Roman" w:cs="Times New Roman"/>
          <w:b w:val="0"/>
        </w:rPr>
        <w:t>Word of God, Word of Life</w:t>
      </w:r>
    </w:p>
    <w:p w14:paraId="62035342" w14:textId="0B4D2474" w:rsidR="00945737" w:rsidRDefault="009A2AAB" w:rsidP="009A2AAB">
      <w:pPr>
        <w:pStyle w:val="Style2"/>
        <w:rPr>
          <w:rFonts w:ascii="Times New Roman" w:hAnsi="Times New Roman" w:cs="Times New Roman"/>
          <w:bCs/>
        </w:rPr>
      </w:pPr>
      <w:r w:rsidRPr="009A2AAB">
        <w:rPr>
          <w:rFonts w:ascii="Times New Roman" w:hAnsi="Times New Roman" w:cs="Times New Roman"/>
          <w:bCs/>
        </w:rPr>
        <w:t>C: Thanks be to God</w:t>
      </w:r>
    </w:p>
    <w:p w14:paraId="7EA70832" w14:textId="09A04E62" w:rsidR="008F10F1" w:rsidRPr="00F3672E" w:rsidRDefault="00DC0E31" w:rsidP="008F10F1">
      <w:pPr>
        <w:pStyle w:val="Style2"/>
      </w:pPr>
      <w:r w:rsidRPr="00F3672E">
        <w:rPr>
          <w:rFonts w:ascii="Times New Roman" w:hAnsi="Times New Roman" w:cs="Times New Roman"/>
          <w:bCs/>
        </w:rPr>
        <w:lastRenderedPageBreak/>
        <w:t xml:space="preserve">Psalm </w:t>
      </w:r>
      <w:r w:rsidR="008F10F1" w:rsidRPr="00F3672E">
        <w:rPr>
          <w:bCs/>
        </w:rPr>
        <w:t xml:space="preserve">: </w:t>
      </w:r>
      <w:r w:rsidR="008F10F1" w:rsidRPr="00F3672E">
        <w:t xml:space="preserve">Psalm </w:t>
      </w:r>
      <w:r w:rsidR="0076558D">
        <w:t>95</w:t>
      </w:r>
    </w:p>
    <w:p w14:paraId="1519B2B8" w14:textId="2FDDBF29" w:rsidR="0076558D" w:rsidRPr="0076558D" w:rsidRDefault="00843EF2" w:rsidP="0076558D">
      <w:pPr>
        <w:rPr>
          <w:rFonts w:eastAsia="Times New Roman"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>R</w:t>
      </w:r>
      <w:r w:rsidR="009F3B83" w:rsidRPr="00F3672E">
        <w:rPr>
          <w:rFonts w:eastAsia="Times New Roman"/>
          <w:sz w:val="28"/>
          <w:szCs w:val="28"/>
        </w:rPr>
        <w:t xml:space="preserve">: </w:t>
      </w:r>
      <w:bookmarkStart w:id="1" w:name="_Hlk113776648"/>
      <w:bookmarkEnd w:id="0"/>
      <w:r w:rsidR="0076558D" w:rsidRPr="0076558D">
        <w:rPr>
          <w:rFonts w:eastAsia="Times New Roman"/>
          <w:sz w:val="28"/>
          <w:szCs w:val="28"/>
          <w:vertAlign w:val="superscript"/>
        </w:rPr>
        <w:t>1</w:t>
      </w:r>
      <w:r w:rsidR="0076558D" w:rsidRPr="0076558D">
        <w:rPr>
          <w:rFonts w:eastAsia="Times New Roman"/>
          <w:sz w:val="28"/>
          <w:szCs w:val="28"/>
        </w:rPr>
        <w:t xml:space="preserve">Come, let us sing </w:t>
      </w:r>
      <w:r w:rsidR="0076558D" w:rsidRPr="0076558D">
        <w:rPr>
          <w:rFonts w:eastAsia="Times New Roman"/>
          <w:sz w:val="28"/>
          <w:szCs w:val="28"/>
          <w:vertAlign w:val="superscript"/>
        </w:rPr>
        <w:t>|</w:t>
      </w:r>
      <w:r w:rsidR="0076558D" w:rsidRPr="0076558D">
        <w:rPr>
          <w:rFonts w:eastAsia="Times New Roman"/>
          <w:sz w:val="28"/>
          <w:szCs w:val="28"/>
        </w:rPr>
        <w:t xml:space="preserve"> to the Lord;</w:t>
      </w:r>
      <w:r w:rsidR="0076558D" w:rsidRPr="0076558D">
        <w:rPr>
          <w:rFonts w:eastAsia="Times New Roman"/>
          <w:sz w:val="28"/>
          <w:szCs w:val="28"/>
        </w:rPr>
        <w:br/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</w:rPr>
        <w:t xml:space="preserve">let us shout for joy to the rock of </w:t>
      </w:r>
      <w:r w:rsidR="0076558D" w:rsidRPr="0076558D">
        <w:rPr>
          <w:rFonts w:eastAsia="Times New Roman"/>
          <w:sz w:val="28"/>
          <w:szCs w:val="28"/>
          <w:vertAlign w:val="superscript"/>
        </w:rPr>
        <w:t>|</w:t>
      </w:r>
      <w:r w:rsidR="0076558D" w:rsidRPr="0076558D">
        <w:rPr>
          <w:rFonts w:eastAsia="Times New Roman"/>
          <w:sz w:val="28"/>
          <w:szCs w:val="28"/>
        </w:rPr>
        <w:t xml:space="preserve"> our salvation.</w:t>
      </w:r>
      <w:r w:rsidR="0076558D" w:rsidRPr="0076558D">
        <w:rPr>
          <w:rFonts w:eastAsia="Times New Roman"/>
          <w:sz w:val="28"/>
          <w:szCs w:val="28"/>
        </w:rPr>
        <w:br/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  <w:vertAlign w:val="superscript"/>
        </w:rPr>
        <w:t>2</w:t>
      </w:r>
      <w:r w:rsidR="0076558D" w:rsidRPr="0076558D">
        <w:rPr>
          <w:rFonts w:eastAsia="Times New Roman"/>
          <w:b/>
          <w:bCs/>
          <w:sz w:val="28"/>
          <w:szCs w:val="28"/>
        </w:rPr>
        <w:t xml:space="preserve">Let us come before God’s presence </w:t>
      </w:r>
      <w:r w:rsidR="0076558D" w:rsidRPr="0076558D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76558D" w:rsidRPr="0076558D">
        <w:rPr>
          <w:rFonts w:eastAsia="Times New Roman"/>
          <w:b/>
          <w:bCs/>
          <w:sz w:val="28"/>
          <w:szCs w:val="28"/>
        </w:rPr>
        <w:t xml:space="preserve"> with thanksgiving</w:t>
      </w:r>
      <w:r w:rsidR="0076558D" w:rsidRPr="0076558D">
        <w:rPr>
          <w:rFonts w:eastAsia="Times New Roman"/>
          <w:sz w:val="28"/>
          <w:szCs w:val="28"/>
        </w:rPr>
        <w:br/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b/>
          <w:bCs/>
          <w:sz w:val="28"/>
          <w:szCs w:val="28"/>
        </w:rPr>
        <w:t xml:space="preserve">and raise a loud shout to the </w:t>
      </w:r>
      <w:r w:rsidR="0076558D" w:rsidRPr="0076558D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76558D" w:rsidRPr="0076558D">
        <w:rPr>
          <w:rFonts w:eastAsia="Times New Roman"/>
          <w:b/>
          <w:bCs/>
          <w:sz w:val="28"/>
          <w:szCs w:val="28"/>
        </w:rPr>
        <w:t xml:space="preserve"> Lord with psalms.</w:t>
      </w:r>
      <w:r w:rsidR="0076558D" w:rsidRPr="0076558D">
        <w:rPr>
          <w:rFonts w:eastAsia="Times New Roman"/>
          <w:sz w:val="28"/>
          <w:szCs w:val="28"/>
        </w:rPr>
        <w:br/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  <w:vertAlign w:val="superscript"/>
        </w:rPr>
        <w:t>3</w:t>
      </w:r>
      <w:r w:rsidR="0076558D" w:rsidRPr="0076558D">
        <w:rPr>
          <w:rFonts w:eastAsia="Times New Roman"/>
          <w:sz w:val="28"/>
          <w:szCs w:val="28"/>
        </w:rPr>
        <w:t xml:space="preserve">For you, Lord, </w:t>
      </w:r>
      <w:r w:rsidR="0076558D" w:rsidRPr="0076558D">
        <w:rPr>
          <w:rFonts w:eastAsia="Times New Roman"/>
          <w:sz w:val="28"/>
          <w:szCs w:val="28"/>
          <w:vertAlign w:val="superscript"/>
        </w:rPr>
        <w:t>|</w:t>
      </w:r>
      <w:r w:rsidR="0076558D" w:rsidRPr="0076558D">
        <w:rPr>
          <w:rFonts w:eastAsia="Times New Roman"/>
          <w:sz w:val="28"/>
          <w:szCs w:val="28"/>
        </w:rPr>
        <w:t xml:space="preserve"> are a great God,</w:t>
      </w:r>
      <w:r w:rsidR="0076558D" w:rsidRPr="0076558D">
        <w:rPr>
          <w:rFonts w:eastAsia="Times New Roman"/>
          <w:sz w:val="28"/>
          <w:szCs w:val="28"/>
        </w:rPr>
        <w:br/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</w:rPr>
        <w:t xml:space="preserve">and a great ruler a- </w:t>
      </w:r>
      <w:r w:rsidR="0076558D" w:rsidRPr="0076558D">
        <w:rPr>
          <w:rFonts w:eastAsia="Times New Roman"/>
          <w:sz w:val="28"/>
          <w:szCs w:val="28"/>
          <w:vertAlign w:val="superscript"/>
        </w:rPr>
        <w:t>|</w:t>
      </w:r>
      <w:r w:rsidR="0076558D" w:rsidRPr="0076558D">
        <w:rPr>
          <w:rFonts w:eastAsia="Times New Roman"/>
          <w:sz w:val="28"/>
          <w:szCs w:val="28"/>
        </w:rPr>
        <w:t xml:space="preserve"> </w:t>
      </w:r>
      <w:proofErr w:type="spellStart"/>
      <w:r w:rsidR="0076558D" w:rsidRPr="0076558D">
        <w:rPr>
          <w:rFonts w:eastAsia="Times New Roman"/>
          <w:sz w:val="28"/>
          <w:szCs w:val="28"/>
        </w:rPr>
        <w:t>bove</w:t>
      </w:r>
      <w:proofErr w:type="spellEnd"/>
      <w:r w:rsidR="0076558D" w:rsidRPr="0076558D">
        <w:rPr>
          <w:rFonts w:eastAsia="Times New Roman"/>
          <w:sz w:val="28"/>
          <w:szCs w:val="28"/>
        </w:rPr>
        <w:t xml:space="preserve"> all gods.</w:t>
      </w:r>
      <w:r w:rsidR="0076558D" w:rsidRPr="0076558D">
        <w:rPr>
          <w:rFonts w:eastAsia="Times New Roman"/>
          <w:sz w:val="28"/>
          <w:szCs w:val="28"/>
        </w:rPr>
        <w:br/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  <w:vertAlign w:val="superscript"/>
        </w:rPr>
        <w:t>4</w:t>
      </w:r>
      <w:r w:rsidR="0076558D" w:rsidRPr="0076558D">
        <w:rPr>
          <w:rFonts w:eastAsia="Times New Roman"/>
          <w:b/>
          <w:bCs/>
          <w:sz w:val="28"/>
          <w:szCs w:val="28"/>
        </w:rPr>
        <w:t xml:space="preserve">In your hand are the caverns </w:t>
      </w:r>
      <w:r w:rsidR="0076558D" w:rsidRPr="0076558D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76558D" w:rsidRPr="0076558D">
        <w:rPr>
          <w:rFonts w:eastAsia="Times New Roman"/>
          <w:b/>
          <w:bCs/>
          <w:sz w:val="28"/>
          <w:szCs w:val="28"/>
        </w:rPr>
        <w:t xml:space="preserve"> of the earth;</w:t>
      </w:r>
      <w:r w:rsidR="0076558D" w:rsidRPr="0076558D">
        <w:rPr>
          <w:rFonts w:eastAsia="Times New Roman"/>
          <w:sz w:val="28"/>
          <w:szCs w:val="28"/>
        </w:rPr>
        <w:br/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b/>
          <w:bCs/>
          <w:sz w:val="28"/>
          <w:szCs w:val="28"/>
        </w:rPr>
        <w:t xml:space="preserve">the heights of the hills are </w:t>
      </w:r>
      <w:r w:rsidR="0076558D" w:rsidRPr="0076558D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76558D" w:rsidRPr="0076558D">
        <w:rPr>
          <w:rFonts w:eastAsia="Times New Roman"/>
          <w:b/>
          <w:bCs/>
          <w:sz w:val="28"/>
          <w:szCs w:val="28"/>
        </w:rPr>
        <w:t xml:space="preserve"> also yours.</w:t>
      </w:r>
      <w:r w:rsidR="0076558D" w:rsidRPr="0076558D">
        <w:rPr>
          <w:rFonts w:eastAsia="Times New Roman"/>
          <w:sz w:val="28"/>
          <w:szCs w:val="28"/>
        </w:rPr>
        <w:br/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  <w:vertAlign w:val="superscript"/>
        </w:rPr>
        <w:t>5</w:t>
      </w:r>
      <w:r w:rsidR="0076558D" w:rsidRPr="0076558D">
        <w:rPr>
          <w:rFonts w:eastAsia="Times New Roman"/>
          <w:sz w:val="28"/>
          <w:szCs w:val="28"/>
        </w:rPr>
        <w:t xml:space="preserve">The sea is yours, </w:t>
      </w:r>
      <w:r w:rsidR="0076558D" w:rsidRPr="0076558D">
        <w:rPr>
          <w:rFonts w:eastAsia="Times New Roman"/>
          <w:sz w:val="28"/>
          <w:szCs w:val="28"/>
          <w:vertAlign w:val="superscript"/>
        </w:rPr>
        <w:t>|</w:t>
      </w:r>
      <w:r w:rsidR="0076558D" w:rsidRPr="0076558D">
        <w:rPr>
          <w:rFonts w:eastAsia="Times New Roman"/>
          <w:sz w:val="28"/>
          <w:szCs w:val="28"/>
        </w:rPr>
        <w:t xml:space="preserve"> for you made it,</w:t>
      </w:r>
      <w:r w:rsidR="0076558D" w:rsidRPr="0076558D">
        <w:rPr>
          <w:rFonts w:eastAsia="Times New Roman"/>
          <w:sz w:val="28"/>
          <w:szCs w:val="28"/>
        </w:rPr>
        <w:br/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</w:rPr>
        <w:t xml:space="preserve">and your hands have molded </w:t>
      </w:r>
      <w:r w:rsidR="0076558D" w:rsidRPr="0076558D">
        <w:rPr>
          <w:rFonts w:eastAsia="Times New Roman"/>
          <w:sz w:val="28"/>
          <w:szCs w:val="28"/>
          <w:vertAlign w:val="superscript"/>
        </w:rPr>
        <w:t>|</w:t>
      </w:r>
      <w:r w:rsidR="0076558D" w:rsidRPr="0076558D">
        <w:rPr>
          <w:rFonts w:eastAsia="Times New Roman"/>
          <w:sz w:val="28"/>
          <w:szCs w:val="28"/>
        </w:rPr>
        <w:t xml:space="preserve"> the dry land.</w:t>
      </w:r>
      <w:r w:rsidR="0076558D" w:rsidRPr="0076558D">
        <w:rPr>
          <w:rFonts w:eastAsia="Times New Roman"/>
          <w:sz w:val="28"/>
          <w:szCs w:val="28"/>
        </w:rPr>
        <w:br/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  <w:vertAlign w:val="superscript"/>
        </w:rPr>
        <w:t>6</w:t>
      </w:r>
      <w:r w:rsidR="0076558D" w:rsidRPr="0076558D">
        <w:rPr>
          <w:rFonts w:eastAsia="Times New Roman"/>
          <w:b/>
          <w:bCs/>
          <w:sz w:val="28"/>
          <w:szCs w:val="28"/>
        </w:rPr>
        <w:t xml:space="preserve">Come, let us worship </w:t>
      </w:r>
      <w:r w:rsidR="0076558D" w:rsidRPr="0076558D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76558D" w:rsidRPr="0076558D">
        <w:rPr>
          <w:rFonts w:eastAsia="Times New Roman"/>
          <w:b/>
          <w:bCs/>
          <w:sz w:val="28"/>
          <w:szCs w:val="28"/>
        </w:rPr>
        <w:t xml:space="preserve"> and bow down,</w:t>
      </w:r>
      <w:r w:rsidR="0076558D" w:rsidRPr="0076558D">
        <w:rPr>
          <w:rFonts w:eastAsia="Times New Roman"/>
          <w:sz w:val="28"/>
          <w:szCs w:val="28"/>
        </w:rPr>
        <w:br/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b/>
          <w:bCs/>
          <w:sz w:val="28"/>
          <w:szCs w:val="28"/>
        </w:rPr>
        <w:t xml:space="preserve">let us kneel before the </w:t>
      </w:r>
      <w:r w:rsidR="0076558D" w:rsidRPr="0076558D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76558D" w:rsidRPr="0076558D">
        <w:rPr>
          <w:rFonts w:eastAsia="Times New Roman"/>
          <w:b/>
          <w:bCs/>
          <w:sz w:val="28"/>
          <w:szCs w:val="28"/>
        </w:rPr>
        <w:t xml:space="preserve"> Lord our maker.</w:t>
      </w:r>
      <w:r w:rsidR="0076558D" w:rsidRPr="0076558D">
        <w:rPr>
          <w:rFonts w:eastAsia="Times New Roman"/>
          <w:sz w:val="28"/>
          <w:szCs w:val="28"/>
        </w:rPr>
        <w:t> R</w:t>
      </w:r>
      <w:r w:rsidR="0076558D" w:rsidRPr="0076558D">
        <w:rPr>
          <w:rFonts w:eastAsia="Times New Roman"/>
          <w:sz w:val="28"/>
          <w:szCs w:val="28"/>
        </w:rPr>
        <w:br/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  <w:vertAlign w:val="superscript"/>
        </w:rPr>
        <w:t>7</w:t>
      </w:r>
      <w:r w:rsidR="0076558D" w:rsidRPr="0076558D">
        <w:rPr>
          <w:rFonts w:eastAsia="Times New Roman"/>
          <w:sz w:val="28"/>
          <w:szCs w:val="28"/>
        </w:rPr>
        <w:t xml:space="preserve">For the Lord is our God, and we are the people of God’s pasture and the sheep </w:t>
      </w:r>
      <w:r w:rsidR="0076558D" w:rsidRPr="0076558D">
        <w:rPr>
          <w:rFonts w:eastAsia="Times New Roman"/>
          <w:sz w:val="28"/>
          <w:szCs w:val="28"/>
          <w:vertAlign w:val="superscript"/>
        </w:rPr>
        <w:t>|</w:t>
      </w:r>
      <w:r w:rsidR="0076558D" w:rsidRPr="0076558D">
        <w:rPr>
          <w:rFonts w:eastAsia="Times New Roman"/>
          <w:sz w:val="28"/>
          <w:szCs w:val="28"/>
        </w:rPr>
        <w:t xml:space="preserve"> of God’s hand.</w:t>
      </w:r>
      <w:r w:rsidR="0076558D" w:rsidRPr="0076558D">
        <w:rPr>
          <w:rFonts w:eastAsia="Times New Roman"/>
          <w:sz w:val="28"/>
          <w:szCs w:val="28"/>
        </w:rPr>
        <w:br/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</w:rPr>
        <w:t xml:space="preserve">Oh, that today you would </w:t>
      </w:r>
      <w:r w:rsidR="0076558D" w:rsidRPr="0076558D">
        <w:rPr>
          <w:rFonts w:eastAsia="Times New Roman"/>
          <w:sz w:val="28"/>
          <w:szCs w:val="28"/>
          <w:vertAlign w:val="superscript"/>
        </w:rPr>
        <w:t>|</w:t>
      </w:r>
      <w:r w:rsidR="0076558D" w:rsidRPr="0076558D">
        <w:rPr>
          <w:rFonts w:eastAsia="Times New Roman"/>
          <w:sz w:val="28"/>
          <w:szCs w:val="28"/>
        </w:rPr>
        <w:t xml:space="preserve"> hear God’s voice!</w:t>
      </w:r>
      <w:r w:rsidR="0076558D" w:rsidRPr="0076558D">
        <w:rPr>
          <w:rFonts w:eastAsia="Times New Roman"/>
          <w:sz w:val="28"/>
          <w:szCs w:val="28"/>
        </w:rPr>
        <w:br/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  <w:vertAlign w:val="superscript"/>
        </w:rPr>
        <w:t>8</w:t>
      </w:r>
      <w:r w:rsidR="0076558D" w:rsidRPr="0076558D">
        <w:rPr>
          <w:rFonts w:eastAsia="Times New Roman"/>
          <w:b/>
          <w:bCs/>
          <w:sz w:val="28"/>
          <w:szCs w:val="28"/>
        </w:rPr>
        <w:t xml:space="preserve">“Harden </w:t>
      </w:r>
      <w:r w:rsidR="0076558D" w:rsidRPr="0076558D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76558D" w:rsidRPr="0076558D">
        <w:rPr>
          <w:rFonts w:eastAsia="Times New Roman"/>
          <w:b/>
          <w:bCs/>
          <w:sz w:val="28"/>
          <w:szCs w:val="28"/>
        </w:rPr>
        <w:t xml:space="preserve"> not your hearts,</w:t>
      </w:r>
      <w:r w:rsidR="0076558D" w:rsidRPr="0076558D">
        <w:rPr>
          <w:rFonts w:eastAsia="Times New Roman"/>
          <w:sz w:val="28"/>
          <w:szCs w:val="28"/>
        </w:rPr>
        <w:br/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b/>
          <w:bCs/>
          <w:sz w:val="28"/>
          <w:szCs w:val="28"/>
        </w:rPr>
        <w:t xml:space="preserve">as at </w:t>
      </w:r>
      <w:proofErr w:type="spellStart"/>
      <w:r w:rsidR="0076558D" w:rsidRPr="0076558D">
        <w:rPr>
          <w:rFonts w:eastAsia="Times New Roman"/>
          <w:b/>
          <w:bCs/>
          <w:sz w:val="28"/>
          <w:szCs w:val="28"/>
        </w:rPr>
        <w:t>Meribah</w:t>
      </w:r>
      <w:proofErr w:type="spellEnd"/>
      <w:r w:rsidR="0076558D" w:rsidRPr="0076558D">
        <w:rPr>
          <w:rFonts w:eastAsia="Times New Roman"/>
          <w:b/>
          <w:bCs/>
          <w:sz w:val="28"/>
          <w:szCs w:val="28"/>
        </w:rPr>
        <w:t xml:space="preserve">, as on that day at </w:t>
      </w:r>
      <w:proofErr w:type="spellStart"/>
      <w:r w:rsidR="0076558D" w:rsidRPr="0076558D">
        <w:rPr>
          <w:rFonts w:eastAsia="Times New Roman"/>
          <w:b/>
          <w:bCs/>
          <w:sz w:val="28"/>
          <w:szCs w:val="28"/>
        </w:rPr>
        <w:t>Massah</w:t>
      </w:r>
      <w:proofErr w:type="spellEnd"/>
      <w:r w:rsidR="0076558D" w:rsidRPr="0076558D">
        <w:rPr>
          <w:rFonts w:eastAsia="Times New Roman"/>
          <w:b/>
          <w:bCs/>
          <w:sz w:val="28"/>
          <w:szCs w:val="28"/>
        </w:rPr>
        <w:t xml:space="preserve"> </w:t>
      </w:r>
      <w:r w:rsidR="0076558D" w:rsidRPr="0076558D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76558D" w:rsidRPr="0076558D">
        <w:rPr>
          <w:rFonts w:eastAsia="Times New Roman"/>
          <w:b/>
          <w:bCs/>
          <w:sz w:val="28"/>
          <w:szCs w:val="28"/>
        </w:rPr>
        <w:t xml:space="preserve"> in the desert.</w:t>
      </w:r>
      <w:r w:rsidR="0076558D" w:rsidRPr="0076558D">
        <w:rPr>
          <w:rFonts w:eastAsia="Times New Roman"/>
          <w:sz w:val="28"/>
          <w:szCs w:val="28"/>
        </w:rPr>
        <w:br/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  <w:vertAlign w:val="superscript"/>
        </w:rPr>
        <w:t>9</w:t>
      </w:r>
      <w:r w:rsidR="0076558D" w:rsidRPr="0076558D">
        <w:rPr>
          <w:rFonts w:eastAsia="Times New Roman"/>
          <w:sz w:val="28"/>
          <w:szCs w:val="28"/>
        </w:rPr>
        <w:t xml:space="preserve">There your ancestors </w:t>
      </w:r>
      <w:r w:rsidR="0076558D" w:rsidRPr="0076558D">
        <w:rPr>
          <w:rFonts w:eastAsia="Times New Roman"/>
          <w:sz w:val="28"/>
          <w:szCs w:val="28"/>
          <w:vertAlign w:val="superscript"/>
        </w:rPr>
        <w:t>|</w:t>
      </w:r>
      <w:r w:rsidR="0076558D" w:rsidRPr="0076558D">
        <w:rPr>
          <w:rFonts w:eastAsia="Times New Roman"/>
          <w:sz w:val="28"/>
          <w:szCs w:val="28"/>
        </w:rPr>
        <w:t xml:space="preserve"> tested me,</w:t>
      </w:r>
      <w:r w:rsidR="0076558D" w:rsidRPr="0076558D">
        <w:rPr>
          <w:rFonts w:eastAsia="Times New Roman"/>
          <w:sz w:val="28"/>
          <w:szCs w:val="28"/>
        </w:rPr>
        <w:br/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</w:rPr>
        <w:t xml:space="preserve">they put me to the test, though they had </w:t>
      </w:r>
      <w:r w:rsidR="0076558D" w:rsidRPr="0076558D">
        <w:rPr>
          <w:rFonts w:eastAsia="Times New Roman"/>
          <w:sz w:val="28"/>
          <w:szCs w:val="28"/>
          <w:vertAlign w:val="superscript"/>
        </w:rPr>
        <w:t>|</w:t>
      </w:r>
      <w:r w:rsidR="0076558D" w:rsidRPr="0076558D">
        <w:rPr>
          <w:rFonts w:eastAsia="Times New Roman"/>
          <w:sz w:val="28"/>
          <w:szCs w:val="28"/>
        </w:rPr>
        <w:t xml:space="preserve"> seen my works.</w:t>
      </w:r>
      <w:r w:rsidR="0076558D" w:rsidRPr="0076558D">
        <w:rPr>
          <w:rFonts w:eastAsia="Times New Roman"/>
          <w:sz w:val="28"/>
          <w:szCs w:val="28"/>
        </w:rPr>
        <w:br/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  <w:vertAlign w:val="superscript"/>
        </w:rPr>
        <w:t>10</w:t>
      </w:r>
      <w:r w:rsidR="0076558D" w:rsidRPr="0076558D">
        <w:rPr>
          <w:rFonts w:eastAsia="Times New Roman"/>
          <w:b/>
          <w:bCs/>
          <w:sz w:val="28"/>
          <w:szCs w:val="28"/>
        </w:rPr>
        <w:t xml:space="preserve">Forty years I loathed that </w:t>
      </w:r>
      <w:proofErr w:type="spellStart"/>
      <w:r w:rsidR="0076558D" w:rsidRPr="0076558D">
        <w:rPr>
          <w:rFonts w:eastAsia="Times New Roman"/>
          <w:b/>
          <w:bCs/>
          <w:sz w:val="28"/>
          <w:szCs w:val="28"/>
        </w:rPr>
        <w:t>gener</w:t>
      </w:r>
      <w:proofErr w:type="spellEnd"/>
      <w:r w:rsidR="0076558D" w:rsidRPr="0076558D">
        <w:rPr>
          <w:rFonts w:eastAsia="Times New Roman"/>
          <w:b/>
          <w:bCs/>
          <w:sz w:val="28"/>
          <w:szCs w:val="28"/>
        </w:rPr>
        <w:t xml:space="preserve">- </w:t>
      </w:r>
      <w:r w:rsidR="0076558D" w:rsidRPr="0076558D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76558D" w:rsidRPr="0076558D">
        <w:rPr>
          <w:rFonts w:eastAsia="Times New Roman"/>
          <w:b/>
          <w:bCs/>
          <w:sz w:val="28"/>
          <w:szCs w:val="28"/>
        </w:rPr>
        <w:t xml:space="preserve"> </w:t>
      </w:r>
      <w:proofErr w:type="spellStart"/>
      <w:r w:rsidR="0076558D" w:rsidRPr="0076558D">
        <w:rPr>
          <w:rFonts w:eastAsia="Times New Roman"/>
          <w:b/>
          <w:bCs/>
          <w:sz w:val="28"/>
          <w:szCs w:val="28"/>
        </w:rPr>
        <w:t>ation</w:t>
      </w:r>
      <w:proofErr w:type="spellEnd"/>
      <w:r w:rsidR="0076558D" w:rsidRPr="0076558D">
        <w:rPr>
          <w:rFonts w:eastAsia="Times New Roman"/>
          <w:b/>
          <w:bCs/>
          <w:sz w:val="28"/>
          <w:szCs w:val="28"/>
        </w:rPr>
        <w:t>, saying,</w:t>
      </w:r>
      <w:r w:rsidR="0076558D" w:rsidRPr="0076558D">
        <w:rPr>
          <w:rFonts w:eastAsia="Times New Roman"/>
          <w:sz w:val="28"/>
          <w:szCs w:val="28"/>
        </w:rPr>
        <w:br/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b/>
          <w:bCs/>
          <w:sz w:val="28"/>
          <w:szCs w:val="28"/>
        </w:rPr>
        <w:t xml:space="preserve">‘The heart of this people goes astray; they do not </w:t>
      </w:r>
      <w:r w:rsidR="0076558D" w:rsidRPr="0076558D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76558D" w:rsidRPr="0076558D">
        <w:rPr>
          <w:rFonts w:eastAsia="Times New Roman"/>
          <w:b/>
          <w:bCs/>
          <w:sz w:val="28"/>
          <w:szCs w:val="28"/>
        </w:rPr>
        <w:t xml:space="preserve"> know my ways.’</w:t>
      </w:r>
      <w:r w:rsidR="0076558D" w:rsidRPr="0076558D">
        <w:rPr>
          <w:rFonts w:eastAsia="Times New Roman"/>
          <w:sz w:val="28"/>
          <w:szCs w:val="28"/>
        </w:rPr>
        <w:br/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  <w:vertAlign w:val="superscript"/>
        </w:rPr>
        <w:t>11</w:t>
      </w:r>
      <w:r w:rsidR="0076558D" w:rsidRPr="0076558D">
        <w:rPr>
          <w:rFonts w:eastAsia="Times New Roman"/>
          <w:sz w:val="28"/>
          <w:szCs w:val="28"/>
        </w:rPr>
        <w:t xml:space="preserve">Indeed I swore </w:t>
      </w:r>
      <w:r w:rsidR="0076558D" w:rsidRPr="0076558D">
        <w:rPr>
          <w:rFonts w:eastAsia="Times New Roman"/>
          <w:sz w:val="28"/>
          <w:szCs w:val="28"/>
          <w:vertAlign w:val="superscript"/>
        </w:rPr>
        <w:t>|</w:t>
      </w:r>
      <w:r w:rsidR="0076558D" w:rsidRPr="0076558D">
        <w:rPr>
          <w:rFonts w:eastAsia="Times New Roman"/>
          <w:sz w:val="28"/>
          <w:szCs w:val="28"/>
        </w:rPr>
        <w:t xml:space="preserve"> in my anger,</w:t>
      </w:r>
      <w:r w:rsidR="0076558D" w:rsidRPr="0076558D">
        <w:rPr>
          <w:rFonts w:eastAsia="Times New Roman"/>
          <w:sz w:val="28"/>
          <w:szCs w:val="28"/>
        </w:rPr>
        <w:br/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</w:rPr>
        <w:t> </w:t>
      </w:r>
      <w:r w:rsidR="0076558D" w:rsidRPr="0076558D">
        <w:rPr>
          <w:rFonts w:eastAsia="Times New Roman"/>
          <w:sz w:val="28"/>
          <w:szCs w:val="28"/>
        </w:rPr>
        <w:t xml:space="preserve">‘They shall never come </w:t>
      </w:r>
      <w:r w:rsidR="0076558D" w:rsidRPr="0076558D">
        <w:rPr>
          <w:rFonts w:eastAsia="Times New Roman"/>
          <w:sz w:val="28"/>
          <w:szCs w:val="28"/>
          <w:vertAlign w:val="superscript"/>
        </w:rPr>
        <w:t>|</w:t>
      </w:r>
      <w:r w:rsidR="0076558D" w:rsidRPr="0076558D">
        <w:rPr>
          <w:rFonts w:eastAsia="Times New Roman"/>
          <w:sz w:val="28"/>
          <w:szCs w:val="28"/>
        </w:rPr>
        <w:t xml:space="preserve"> to my rest.’ ” R</w:t>
      </w:r>
    </w:p>
    <w:p w14:paraId="033A5A17" w14:textId="15E9F139" w:rsidR="000D669B" w:rsidRDefault="000D669B" w:rsidP="0076558D"/>
    <w:p w14:paraId="709ECC71" w14:textId="44E4119B" w:rsidR="009B23D9" w:rsidRDefault="00BC370A" w:rsidP="0017612B">
      <w:pPr>
        <w:pStyle w:val="Style2"/>
        <w:rPr>
          <w:bCs/>
        </w:rPr>
      </w:pPr>
      <w:r w:rsidRPr="00F3672E">
        <w:t>S</w:t>
      </w:r>
      <w:r w:rsidR="009B23D9" w:rsidRPr="00F3672E">
        <w:t xml:space="preserve">econd </w:t>
      </w:r>
      <w:r w:rsidR="00E43C60" w:rsidRPr="00F3672E">
        <w:t>Lesson</w:t>
      </w:r>
      <w:r w:rsidR="009B23D9" w:rsidRPr="00F3672E">
        <w:t xml:space="preserve">: </w:t>
      </w:r>
      <w:r w:rsidR="000D669B" w:rsidRPr="000D669B">
        <w:rPr>
          <w:bCs/>
        </w:rPr>
        <w:t>: Romans 5:</w:t>
      </w:r>
      <w:r w:rsidR="0076558D">
        <w:rPr>
          <w:bCs/>
        </w:rPr>
        <w:t>1-11</w:t>
      </w:r>
    </w:p>
    <w:p w14:paraId="78D4EF17" w14:textId="77777777" w:rsidR="00F67A6F" w:rsidRDefault="00F67A6F" w:rsidP="00F67A6F">
      <w:pPr>
        <w:pStyle w:val="Style2"/>
      </w:pPr>
      <w:r>
        <w:t xml:space="preserve">R: </w:t>
      </w:r>
      <w:r w:rsidRPr="00F67A6F">
        <w:rPr>
          <w:b w:val="0"/>
          <w:bCs/>
        </w:rPr>
        <w:t>Word of God, Word of Life</w:t>
      </w:r>
    </w:p>
    <w:p w14:paraId="7C843BC0" w14:textId="1BE54C01" w:rsidR="00F67A6F" w:rsidRPr="00F3672E" w:rsidRDefault="00F67A6F" w:rsidP="00F67A6F">
      <w:pPr>
        <w:pStyle w:val="Style2"/>
      </w:pPr>
      <w:r>
        <w:t>C: Thanks be to God</w:t>
      </w:r>
    </w:p>
    <w:p w14:paraId="1715EBB7" w14:textId="77777777" w:rsidR="0021627E" w:rsidRDefault="00166705" w:rsidP="00166705">
      <w:pPr>
        <w:rPr>
          <w:rFonts w:eastAsia="Times New Roman"/>
          <w:b/>
          <w:bCs/>
          <w:sz w:val="28"/>
          <w:szCs w:val="28"/>
        </w:rPr>
      </w:pPr>
      <w:bookmarkStart w:id="2" w:name="_Hlk123808897"/>
      <w:bookmarkEnd w:id="1"/>
      <w:r w:rsidRPr="00F3672E">
        <w:rPr>
          <w:rFonts w:eastAsia="Times New Roman"/>
          <w:b/>
          <w:bCs/>
          <w:sz w:val="28"/>
          <w:szCs w:val="28"/>
        </w:rPr>
        <w:t xml:space="preserve"> </w:t>
      </w:r>
    </w:p>
    <w:bookmarkEnd w:id="2"/>
    <w:p w14:paraId="1530BCD5" w14:textId="5B7E7A1A" w:rsidR="00414D36" w:rsidRPr="00F3672E" w:rsidRDefault="00414D36" w:rsidP="0017612B">
      <w:pPr>
        <w:pStyle w:val="Style2"/>
      </w:pPr>
      <w:r w:rsidRPr="00F3672E">
        <w:t>Gospel Acclamation</w:t>
      </w:r>
      <w:r w:rsidR="00C267B7">
        <w:t>: Return to the Lord</w:t>
      </w:r>
      <w:r w:rsidR="00DC3BD9" w:rsidRPr="00F3672E">
        <w:t xml:space="preserve">  </w:t>
      </w:r>
      <w:r w:rsidR="00C267B7">
        <w:t xml:space="preserve">   </w:t>
      </w:r>
      <w:r w:rsidRPr="00F3672E">
        <w:t xml:space="preserve">      </w:t>
      </w:r>
      <w:r w:rsidR="00993A7D" w:rsidRPr="00F3672E">
        <w:t xml:space="preserve">                     </w:t>
      </w:r>
      <w:r w:rsidR="0003749E" w:rsidRPr="00F3672E">
        <w:t xml:space="preserve">                               </w:t>
      </w:r>
      <w:r w:rsidR="00DC3BD9" w:rsidRPr="00F3672E">
        <w:t xml:space="preserve">          </w:t>
      </w:r>
      <w:r w:rsidRPr="00F3672E">
        <w:t>pg.1</w:t>
      </w:r>
      <w:r w:rsidR="00A80C91" w:rsidRPr="00F3672E">
        <w:t>4</w:t>
      </w:r>
      <w:r w:rsidR="00C267B7">
        <w:t>1</w:t>
      </w:r>
    </w:p>
    <w:p w14:paraId="09C8F5DF" w14:textId="77777777" w:rsidR="00606D3F" w:rsidRPr="006F2155" w:rsidRDefault="00606D3F" w:rsidP="0017612B">
      <w:pPr>
        <w:pStyle w:val="Style2"/>
        <w:rPr>
          <w:b w:val="0"/>
          <w:bCs/>
          <w:i/>
          <w:iCs/>
          <w:color w:val="FF0000"/>
        </w:rPr>
      </w:pPr>
      <w:r w:rsidRPr="006F2155">
        <w:rPr>
          <w:b w:val="0"/>
          <w:bCs/>
          <w:i/>
          <w:iCs/>
          <w:color w:val="FF0000"/>
        </w:rPr>
        <w:t>Please stand.</w:t>
      </w:r>
    </w:p>
    <w:p w14:paraId="7D8D3237" w14:textId="4DAE19F3" w:rsidR="00565272" w:rsidRPr="00F3672E" w:rsidRDefault="00357BA2" w:rsidP="00565272">
      <w:pPr>
        <w:spacing w:before="100" w:beforeAutospacing="1" w:after="100" w:afterAutospacing="1"/>
        <w:outlineLvl w:val="2"/>
        <w:rPr>
          <w:rFonts w:eastAsia="Times New Roman"/>
          <w:b/>
          <w:sz w:val="28"/>
          <w:szCs w:val="28"/>
        </w:rPr>
      </w:pPr>
      <w:r w:rsidRPr="00F3672E">
        <w:rPr>
          <w:b/>
          <w:sz w:val="28"/>
          <w:szCs w:val="28"/>
        </w:rPr>
        <w:t xml:space="preserve">Gospel: </w:t>
      </w:r>
      <w:r w:rsidR="00841B7C" w:rsidRPr="00F3672E">
        <w:rPr>
          <w:b/>
          <w:sz w:val="28"/>
          <w:szCs w:val="28"/>
        </w:rPr>
        <w:t xml:space="preserve">                                   </w:t>
      </w:r>
      <w:r w:rsidR="0003749E" w:rsidRPr="00F3672E">
        <w:rPr>
          <w:b/>
          <w:sz w:val="28"/>
          <w:szCs w:val="28"/>
        </w:rPr>
        <w:t xml:space="preserve">            </w:t>
      </w:r>
      <w:r w:rsidR="00180309">
        <w:rPr>
          <w:b/>
          <w:sz w:val="28"/>
          <w:szCs w:val="28"/>
        </w:rPr>
        <w:t xml:space="preserve">      </w:t>
      </w:r>
      <w:r w:rsidR="00D72ED0">
        <w:rPr>
          <w:b/>
          <w:sz w:val="28"/>
          <w:szCs w:val="28"/>
        </w:rPr>
        <w:t>John 4:5-42</w:t>
      </w:r>
    </w:p>
    <w:p w14:paraId="2CCC6FC1" w14:textId="2D7113EF" w:rsidR="009A1A39" w:rsidRPr="00F3672E" w:rsidRDefault="009A1A39" w:rsidP="009A1A39">
      <w:pPr>
        <w:pStyle w:val="NoSpacing"/>
        <w:rPr>
          <w:sz w:val="28"/>
          <w:szCs w:val="28"/>
        </w:rPr>
      </w:pPr>
      <w:r w:rsidRPr="00386959">
        <w:rPr>
          <w:sz w:val="28"/>
          <w:szCs w:val="28"/>
        </w:rPr>
        <w:t>P:</w:t>
      </w:r>
      <w:r w:rsidRPr="00F3672E">
        <w:rPr>
          <w:b/>
          <w:bCs/>
          <w:sz w:val="28"/>
          <w:szCs w:val="28"/>
        </w:rPr>
        <w:t xml:space="preserve"> </w:t>
      </w:r>
      <w:r w:rsidRPr="00F3672E">
        <w:rPr>
          <w:sz w:val="28"/>
          <w:szCs w:val="28"/>
        </w:rPr>
        <w:t xml:space="preserve">The Holy Gospel according to </w:t>
      </w:r>
      <w:r w:rsidR="00D72ED0">
        <w:rPr>
          <w:sz w:val="28"/>
          <w:szCs w:val="28"/>
        </w:rPr>
        <w:t>John</w:t>
      </w:r>
    </w:p>
    <w:p w14:paraId="39E7F7AF" w14:textId="77777777" w:rsidR="009A1A39" w:rsidRPr="00F3672E" w:rsidRDefault="009A1A39" w:rsidP="009A1A39">
      <w:pPr>
        <w:pStyle w:val="NoSpacing"/>
        <w:rPr>
          <w:b/>
          <w:bCs/>
          <w:sz w:val="28"/>
          <w:szCs w:val="28"/>
        </w:rPr>
      </w:pPr>
      <w:r w:rsidRPr="00F3672E">
        <w:rPr>
          <w:b/>
          <w:bCs/>
          <w:sz w:val="28"/>
          <w:szCs w:val="28"/>
        </w:rPr>
        <w:t>C: Glory to You, O Lord.</w:t>
      </w:r>
    </w:p>
    <w:p w14:paraId="1315D3BC" w14:textId="77777777" w:rsidR="00BC6957" w:rsidRPr="00F3672E" w:rsidRDefault="00BC6957" w:rsidP="00BC6957">
      <w:pPr>
        <w:rPr>
          <w:rFonts w:eastAsia="Times New Roman"/>
          <w:sz w:val="28"/>
          <w:szCs w:val="28"/>
        </w:rPr>
      </w:pPr>
    </w:p>
    <w:p w14:paraId="4768A0FF" w14:textId="77777777" w:rsidR="00BC6957" w:rsidRPr="00F3672E" w:rsidRDefault="00BC6957" w:rsidP="00BC6957">
      <w:pPr>
        <w:rPr>
          <w:rFonts w:eastAsia="Times New Roman"/>
          <w:sz w:val="28"/>
          <w:szCs w:val="28"/>
        </w:rPr>
      </w:pPr>
      <w:r w:rsidRPr="00F3672E">
        <w:rPr>
          <w:rFonts w:eastAsia="Times New Roman"/>
          <w:sz w:val="28"/>
          <w:szCs w:val="28"/>
        </w:rPr>
        <w:t>P: The gospel of the Lord.</w:t>
      </w:r>
    </w:p>
    <w:p w14:paraId="13F53E57" w14:textId="77777777" w:rsidR="00BC6957" w:rsidRPr="00F3672E" w:rsidRDefault="00BC6957" w:rsidP="00BC6957">
      <w:pPr>
        <w:rPr>
          <w:rFonts w:eastAsia="Times New Roman"/>
          <w:b/>
          <w:bCs/>
          <w:sz w:val="28"/>
          <w:szCs w:val="28"/>
        </w:rPr>
      </w:pPr>
      <w:r w:rsidRPr="00F3672E">
        <w:rPr>
          <w:rFonts w:eastAsia="Times New Roman"/>
          <w:b/>
          <w:bCs/>
          <w:sz w:val="28"/>
          <w:szCs w:val="28"/>
        </w:rPr>
        <w:t xml:space="preserve">C: Praise to you, O Christ. </w:t>
      </w:r>
    </w:p>
    <w:p w14:paraId="42655211" w14:textId="501B0CA7" w:rsidR="00BC6D02" w:rsidRDefault="00BC6D02" w:rsidP="00BC6957">
      <w:pPr>
        <w:rPr>
          <w:rFonts w:eastAsia="Times New Roman"/>
          <w:b/>
          <w:bCs/>
          <w:sz w:val="28"/>
          <w:szCs w:val="28"/>
        </w:rPr>
      </w:pPr>
    </w:p>
    <w:p w14:paraId="4AEB17F0" w14:textId="77777777" w:rsidR="00B40B4F" w:rsidRDefault="00B40B4F" w:rsidP="00AF32A9">
      <w:pPr>
        <w:rPr>
          <w:rFonts w:eastAsia="Times New Roman"/>
          <w:b/>
          <w:bCs/>
          <w:sz w:val="28"/>
          <w:szCs w:val="28"/>
        </w:rPr>
      </w:pPr>
    </w:p>
    <w:p w14:paraId="4534E7AA" w14:textId="77777777" w:rsidR="00B40B4F" w:rsidRDefault="00B40B4F" w:rsidP="00AF32A9">
      <w:pPr>
        <w:rPr>
          <w:rFonts w:eastAsia="Times New Roman"/>
          <w:b/>
          <w:bCs/>
          <w:sz w:val="28"/>
          <w:szCs w:val="28"/>
        </w:rPr>
      </w:pPr>
    </w:p>
    <w:p w14:paraId="6761FAA6" w14:textId="77777777" w:rsidR="00B40B4F" w:rsidRDefault="00B40B4F" w:rsidP="00AF32A9">
      <w:pPr>
        <w:rPr>
          <w:rFonts w:eastAsia="Times New Roman"/>
          <w:b/>
          <w:bCs/>
          <w:sz w:val="28"/>
          <w:szCs w:val="28"/>
        </w:rPr>
      </w:pPr>
    </w:p>
    <w:p w14:paraId="19EAAD38" w14:textId="77777777" w:rsidR="00B40B4F" w:rsidRDefault="00B40B4F" w:rsidP="00AF32A9">
      <w:pPr>
        <w:rPr>
          <w:rFonts w:eastAsia="Times New Roman"/>
          <w:b/>
          <w:bCs/>
          <w:sz w:val="28"/>
          <w:szCs w:val="28"/>
        </w:rPr>
      </w:pPr>
    </w:p>
    <w:p w14:paraId="2395AE03" w14:textId="34D9930A" w:rsidR="00AF32A9" w:rsidRPr="00F3672E" w:rsidRDefault="00AF32A9" w:rsidP="00AF32A9">
      <w:pPr>
        <w:rPr>
          <w:rStyle w:val="Style2Char"/>
          <w:rFonts w:eastAsiaTheme="minorHAnsi"/>
        </w:rPr>
      </w:pPr>
      <w:r w:rsidRPr="0021627E">
        <w:rPr>
          <w:rFonts w:eastAsia="Times New Roman"/>
          <w:b/>
          <w:bCs/>
          <w:sz w:val="28"/>
          <w:szCs w:val="28"/>
        </w:rPr>
        <w:t xml:space="preserve">Hymn               </w:t>
      </w:r>
      <w:r>
        <w:rPr>
          <w:rFonts w:eastAsia="Times New Roman"/>
          <w:b/>
          <w:bCs/>
          <w:sz w:val="28"/>
          <w:szCs w:val="28"/>
        </w:rPr>
        <w:t xml:space="preserve">  </w:t>
      </w:r>
      <w:r w:rsidRPr="0021627E">
        <w:rPr>
          <w:rFonts w:eastAsia="Times New Roman"/>
          <w:b/>
          <w:bCs/>
          <w:sz w:val="28"/>
          <w:szCs w:val="28"/>
        </w:rPr>
        <w:t xml:space="preserve">                     “</w:t>
      </w:r>
      <w:r>
        <w:rPr>
          <w:rFonts w:eastAsia="Times New Roman"/>
          <w:b/>
          <w:bCs/>
          <w:sz w:val="28"/>
          <w:szCs w:val="28"/>
        </w:rPr>
        <w:t>The Church’s One Foundation</w:t>
      </w:r>
      <w:r w:rsidRPr="0021627E">
        <w:rPr>
          <w:rFonts w:eastAsia="Times New Roman"/>
          <w:b/>
          <w:bCs/>
          <w:sz w:val="28"/>
          <w:szCs w:val="28"/>
        </w:rPr>
        <w:t xml:space="preserve">”  </w:t>
      </w:r>
      <w:r>
        <w:rPr>
          <w:rFonts w:eastAsia="Times New Roman"/>
          <w:b/>
          <w:bCs/>
          <w:sz w:val="28"/>
          <w:szCs w:val="28"/>
        </w:rPr>
        <w:t xml:space="preserve">   </w:t>
      </w:r>
      <w:r w:rsidRPr="0021627E">
        <w:rPr>
          <w:rFonts w:eastAsia="Times New Roman"/>
          <w:b/>
          <w:bCs/>
          <w:sz w:val="28"/>
          <w:szCs w:val="28"/>
        </w:rPr>
        <w:t xml:space="preserve">                                   # 6</w:t>
      </w:r>
      <w:r>
        <w:rPr>
          <w:rFonts w:eastAsia="Times New Roman"/>
          <w:b/>
          <w:bCs/>
          <w:sz w:val="28"/>
          <w:szCs w:val="28"/>
        </w:rPr>
        <w:t>54</w:t>
      </w:r>
      <w:r w:rsidRPr="00F3672E">
        <w:rPr>
          <w:rFonts w:eastAsia="Times New Roman"/>
          <w:b/>
          <w:bCs/>
          <w:sz w:val="28"/>
          <w:szCs w:val="28"/>
        </w:rPr>
        <w:t xml:space="preserve">                  </w:t>
      </w:r>
      <w:r w:rsidRPr="00F3672E">
        <w:rPr>
          <w:rStyle w:val="Style2Char"/>
          <w:rFonts w:eastAsiaTheme="minorHAnsi"/>
        </w:rPr>
        <w:t xml:space="preserve">           </w:t>
      </w:r>
    </w:p>
    <w:p w14:paraId="46A15F17" w14:textId="77777777" w:rsidR="00B623CC" w:rsidRPr="00F3672E" w:rsidRDefault="00B623CC" w:rsidP="00BC6957">
      <w:pPr>
        <w:rPr>
          <w:rFonts w:eastAsia="Times New Roman"/>
          <w:b/>
          <w:bCs/>
          <w:sz w:val="28"/>
          <w:szCs w:val="28"/>
        </w:rPr>
      </w:pPr>
    </w:p>
    <w:p w14:paraId="440A3470" w14:textId="77777777" w:rsidR="00A416CB" w:rsidRPr="002F574D" w:rsidRDefault="007D2F2A" w:rsidP="00BC6957">
      <w:pPr>
        <w:rPr>
          <w:rFonts w:eastAsia="Times New Roman"/>
          <w:i/>
          <w:iCs/>
          <w:sz w:val="28"/>
          <w:szCs w:val="28"/>
        </w:rPr>
      </w:pPr>
      <w:r w:rsidRPr="006F2155">
        <w:rPr>
          <w:rFonts w:eastAsia="Times New Roman"/>
          <w:i/>
          <w:iCs/>
          <w:color w:val="FF0000"/>
          <w:sz w:val="28"/>
          <w:szCs w:val="28"/>
        </w:rPr>
        <w:t>Please be seated</w:t>
      </w:r>
      <w:r w:rsidR="00606D3F" w:rsidRPr="002F574D">
        <w:rPr>
          <w:rFonts w:eastAsia="Times New Roman"/>
          <w:i/>
          <w:iCs/>
          <w:sz w:val="28"/>
          <w:szCs w:val="28"/>
        </w:rPr>
        <w:t>.</w:t>
      </w:r>
    </w:p>
    <w:p w14:paraId="568A737E" w14:textId="56C58B05" w:rsidR="004D3423" w:rsidRPr="00F3672E" w:rsidRDefault="004D3423" w:rsidP="00C838D3">
      <w:pPr>
        <w:pStyle w:val="NormalWeb"/>
        <w:shd w:val="clear" w:color="auto" w:fill="FFFFFF"/>
        <w:spacing w:after="0"/>
        <w:rPr>
          <w:rFonts w:asciiTheme="majorBidi" w:hAnsiTheme="majorBidi" w:cstheme="majorBidi"/>
          <w:b/>
          <w:bCs/>
          <w:sz w:val="28"/>
          <w:szCs w:val="28"/>
        </w:rPr>
      </w:pPr>
      <w:r w:rsidRPr="00F3672E">
        <w:rPr>
          <w:rFonts w:asciiTheme="majorBidi" w:hAnsiTheme="majorBidi" w:cstheme="majorBidi"/>
          <w:b/>
          <w:bCs/>
          <w:sz w:val="28"/>
          <w:szCs w:val="28"/>
        </w:rPr>
        <w:t>Sermon</w:t>
      </w:r>
      <w:r w:rsidRPr="00F3672E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F3672E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F3672E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F3672E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F3672E">
        <w:rPr>
          <w:rFonts w:asciiTheme="majorBidi" w:hAnsiTheme="majorBidi" w:cstheme="majorBidi"/>
          <w:b/>
          <w:bCs/>
          <w:sz w:val="28"/>
          <w:szCs w:val="28"/>
        </w:rPr>
        <w:tab/>
      </w:r>
      <w:r w:rsidR="00EB458E" w:rsidRPr="00F3672E">
        <w:rPr>
          <w:rFonts w:asciiTheme="majorBidi" w:hAnsiTheme="majorBidi" w:cstheme="majorBidi"/>
          <w:b/>
          <w:bCs/>
          <w:sz w:val="28"/>
          <w:szCs w:val="28"/>
        </w:rPr>
        <w:t xml:space="preserve">  </w:t>
      </w:r>
      <w:r w:rsidR="00477158" w:rsidRPr="00F3672E">
        <w:rPr>
          <w:rFonts w:asciiTheme="majorBidi" w:hAnsiTheme="majorBidi" w:cstheme="majorBidi"/>
          <w:b/>
          <w:bCs/>
          <w:sz w:val="28"/>
          <w:szCs w:val="28"/>
        </w:rPr>
        <w:t xml:space="preserve">                            </w:t>
      </w:r>
      <w:r w:rsidR="0003749E" w:rsidRPr="00F3672E">
        <w:rPr>
          <w:rFonts w:asciiTheme="majorBidi" w:hAnsiTheme="majorBidi" w:cstheme="majorBidi"/>
          <w:b/>
          <w:bCs/>
          <w:sz w:val="28"/>
          <w:szCs w:val="28"/>
        </w:rPr>
        <w:t xml:space="preserve">                              </w:t>
      </w:r>
      <w:r w:rsidR="00F51CFA">
        <w:rPr>
          <w:rFonts w:asciiTheme="majorBidi" w:hAnsiTheme="majorBidi" w:cstheme="majorBidi"/>
          <w:b/>
          <w:bCs/>
          <w:sz w:val="28"/>
          <w:szCs w:val="28"/>
        </w:rPr>
        <w:t xml:space="preserve">     </w:t>
      </w:r>
      <w:r w:rsidR="00477158" w:rsidRPr="00F3672E">
        <w:rPr>
          <w:rFonts w:asciiTheme="majorBidi" w:hAnsiTheme="majorBidi" w:cstheme="majorBidi"/>
          <w:b/>
          <w:bCs/>
          <w:sz w:val="28"/>
          <w:szCs w:val="28"/>
        </w:rPr>
        <w:t xml:space="preserve">Rev. </w:t>
      </w:r>
      <w:r w:rsidR="00F51CFA">
        <w:rPr>
          <w:rFonts w:asciiTheme="majorBidi" w:hAnsiTheme="majorBidi" w:cstheme="majorBidi"/>
          <w:b/>
          <w:bCs/>
          <w:sz w:val="28"/>
          <w:szCs w:val="28"/>
        </w:rPr>
        <w:t>Phil Bogen</w:t>
      </w:r>
      <w:r w:rsidRPr="00F3672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</w:p>
    <w:p w14:paraId="3FE4A08B" w14:textId="77777777" w:rsidR="006D76C3" w:rsidRDefault="006D76C3" w:rsidP="00A416CB">
      <w:pPr>
        <w:pStyle w:val="NoSpacing"/>
        <w:rPr>
          <w:rFonts w:asciiTheme="majorBidi" w:hAnsiTheme="majorBidi" w:cstheme="majorBidi"/>
          <w:b/>
          <w:bCs/>
          <w:sz w:val="28"/>
          <w:szCs w:val="28"/>
        </w:rPr>
      </w:pPr>
    </w:p>
    <w:p w14:paraId="25C5C7A5" w14:textId="6A259C28" w:rsidR="00A416CB" w:rsidRPr="00F3672E" w:rsidRDefault="00C309B2" w:rsidP="00A416CB">
      <w:pPr>
        <w:pStyle w:val="NoSpacing"/>
        <w:rPr>
          <w:b/>
          <w:bCs/>
          <w:sz w:val="28"/>
          <w:szCs w:val="28"/>
        </w:rPr>
      </w:pPr>
      <w:r w:rsidRPr="00F3672E">
        <w:rPr>
          <w:rFonts w:asciiTheme="majorBidi" w:hAnsiTheme="majorBidi" w:cstheme="majorBidi"/>
          <w:b/>
          <w:bCs/>
          <w:sz w:val="28"/>
          <w:szCs w:val="28"/>
        </w:rPr>
        <w:t>Hymn of the Da</w:t>
      </w:r>
      <w:r w:rsidR="00A416CB" w:rsidRPr="00F3672E">
        <w:rPr>
          <w:rFonts w:asciiTheme="majorBidi" w:hAnsiTheme="majorBidi" w:cstheme="majorBidi"/>
          <w:b/>
          <w:bCs/>
          <w:sz w:val="28"/>
          <w:szCs w:val="28"/>
        </w:rPr>
        <w:t>y</w:t>
      </w:r>
      <w:r w:rsidR="001A734F" w:rsidRPr="00F3672E">
        <w:rPr>
          <w:rFonts w:asciiTheme="majorBidi" w:hAnsiTheme="majorBidi" w:cstheme="majorBidi"/>
          <w:b/>
          <w:bCs/>
          <w:sz w:val="28"/>
          <w:szCs w:val="28"/>
        </w:rPr>
        <w:t xml:space="preserve">   </w:t>
      </w:r>
      <w:r w:rsidR="00111C0F" w:rsidRPr="00F3672E">
        <w:rPr>
          <w:rFonts w:asciiTheme="majorBidi" w:hAnsiTheme="majorBidi" w:cstheme="majorBidi"/>
          <w:b/>
          <w:bCs/>
          <w:sz w:val="28"/>
          <w:szCs w:val="28"/>
        </w:rPr>
        <w:t xml:space="preserve">      </w:t>
      </w:r>
      <w:r w:rsidR="001A734F" w:rsidRPr="00F3672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D40832" w:rsidRPr="00F3672E">
        <w:rPr>
          <w:rFonts w:asciiTheme="majorBidi" w:hAnsiTheme="majorBidi" w:cstheme="majorBidi"/>
          <w:b/>
          <w:bCs/>
          <w:sz w:val="28"/>
          <w:szCs w:val="28"/>
        </w:rPr>
        <w:t xml:space="preserve">       </w:t>
      </w:r>
      <w:r w:rsidR="00CF0BC4">
        <w:rPr>
          <w:rFonts w:asciiTheme="majorBidi" w:hAnsiTheme="majorBidi" w:cstheme="majorBidi"/>
          <w:b/>
          <w:bCs/>
          <w:sz w:val="28"/>
          <w:szCs w:val="28"/>
        </w:rPr>
        <w:t xml:space="preserve">    </w:t>
      </w:r>
      <w:r w:rsidR="00A73FB3" w:rsidRPr="000B1D8B">
        <w:rPr>
          <w:b/>
          <w:bCs/>
          <w:sz w:val="28"/>
          <w:szCs w:val="28"/>
        </w:rPr>
        <w:t>“</w:t>
      </w:r>
      <w:r w:rsidR="00D346A3" w:rsidRPr="00D346A3">
        <w:rPr>
          <w:b/>
          <w:bCs/>
          <w:sz w:val="28"/>
          <w:szCs w:val="28"/>
        </w:rPr>
        <w:t xml:space="preserve">I Heard </w:t>
      </w:r>
      <w:proofErr w:type="gramStart"/>
      <w:r w:rsidR="00D346A3" w:rsidRPr="00D346A3">
        <w:rPr>
          <w:b/>
          <w:bCs/>
          <w:sz w:val="28"/>
          <w:szCs w:val="28"/>
        </w:rPr>
        <w:t>The</w:t>
      </w:r>
      <w:proofErr w:type="gramEnd"/>
      <w:r w:rsidR="00D346A3" w:rsidRPr="00D346A3">
        <w:rPr>
          <w:b/>
          <w:bCs/>
          <w:sz w:val="28"/>
          <w:szCs w:val="28"/>
        </w:rPr>
        <w:t xml:space="preserve"> Voice Of Jesus Say</w:t>
      </w:r>
      <w:r w:rsidR="00A73FB3" w:rsidRPr="000B1D8B">
        <w:rPr>
          <w:b/>
          <w:bCs/>
          <w:sz w:val="28"/>
          <w:szCs w:val="28"/>
        </w:rPr>
        <w:t xml:space="preserve">”            </w:t>
      </w:r>
      <w:r w:rsidR="00A73FB3">
        <w:rPr>
          <w:b/>
          <w:bCs/>
          <w:sz w:val="28"/>
          <w:szCs w:val="28"/>
        </w:rPr>
        <w:t xml:space="preserve">      </w:t>
      </w:r>
      <w:r w:rsidR="0021627E">
        <w:rPr>
          <w:b/>
          <w:bCs/>
          <w:sz w:val="28"/>
          <w:szCs w:val="28"/>
        </w:rPr>
        <w:t xml:space="preserve">     </w:t>
      </w:r>
      <w:r w:rsidR="00D346A3">
        <w:rPr>
          <w:b/>
          <w:bCs/>
          <w:sz w:val="28"/>
          <w:szCs w:val="28"/>
        </w:rPr>
        <w:t xml:space="preserve">  </w:t>
      </w:r>
      <w:r w:rsidR="0021627E">
        <w:rPr>
          <w:b/>
          <w:bCs/>
          <w:sz w:val="28"/>
          <w:szCs w:val="28"/>
        </w:rPr>
        <w:t xml:space="preserve"> </w:t>
      </w:r>
      <w:r w:rsidR="00D346A3">
        <w:rPr>
          <w:b/>
          <w:bCs/>
          <w:sz w:val="28"/>
          <w:szCs w:val="28"/>
        </w:rPr>
        <w:t xml:space="preserve">          </w:t>
      </w:r>
      <w:r w:rsidR="00A73FB3" w:rsidRPr="000B1D8B">
        <w:rPr>
          <w:b/>
          <w:bCs/>
          <w:sz w:val="28"/>
          <w:szCs w:val="28"/>
        </w:rPr>
        <w:t xml:space="preserve"># </w:t>
      </w:r>
      <w:r w:rsidR="00D346A3">
        <w:rPr>
          <w:b/>
          <w:bCs/>
          <w:sz w:val="28"/>
          <w:szCs w:val="28"/>
        </w:rPr>
        <w:t>611</w:t>
      </w:r>
    </w:p>
    <w:p w14:paraId="2F88C0BC" w14:textId="77777777" w:rsidR="0021627E" w:rsidRDefault="0021627E" w:rsidP="0021627E">
      <w:pPr>
        <w:rPr>
          <w:rFonts w:asciiTheme="majorBidi" w:hAnsiTheme="majorBidi" w:cstheme="majorBidi"/>
          <w:i/>
          <w:iCs/>
          <w:sz w:val="28"/>
          <w:szCs w:val="28"/>
        </w:rPr>
      </w:pPr>
    </w:p>
    <w:p w14:paraId="2C56C430" w14:textId="77777777" w:rsidR="0021627E" w:rsidRPr="002F574D" w:rsidRDefault="0021627E" w:rsidP="0021627E">
      <w:pPr>
        <w:rPr>
          <w:rFonts w:asciiTheme="majorBidi" w:hAnsiTheme="majorBidi" w:cstheme="majorBidi"/>
          <w:i/>
          <w:iCs/>
          <w:sz w:val="28"/>
          <w:szCs w:val="28"/>
        </w:rPr>
      </w:pPr>
      <w:r w:rsidRPr="006F2155">
        <w:rPr>
          <w:rFonts w:asciiTheme="majorBidi" w:hAnsiTheme="majorBidi" w:cstheme="majorBidi"/>
          <w:i/>
          <w:iCs/>
          <w:color w:val="FF0000"/>
          <w:sz w:val="28"/>
          <w:szCs w:val="28"/>
        </w:rPr>
        <w:t>Please stand</w:t>
      </w:r>
      <w:r w:rsidRPr="002F574D">
        <w:rPr>
          <w:rFonts w:asciiTheme="majorBidi" w:hAnsiTheme="majorBidi" w:cstheme="majorBidi"/>
          <w:i/>
          <w:iCs/>
          <w:sz w:val="28"/>
          <w:szCs w:val="28"/>
        </w:rPr>
        <w:t>.</w:t>
      </w:r>
    </w:p>
    <w:p w14:paraId="17B141C0" w14:textId="675F8014" w:rsidR="00A87082" w:rsidRPr="00F3672E" w:rsidRDefault="00574BBE" w:rsidP="00C309B2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>Apostles</w:t>
      </w:r>
      <w:r w:rsidR="006B1D59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>’</w:t>
      </w:r>
      <w:r w:rsidR="00EF0B9D" w:rsidRPr="00F3672E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Creed </w:t>
      </w:r>
      <w:r w:rsidR="00EF0B9D" w:rsidRPr="00F3672E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="00EF0B9D" w:rsidRPr="00F3672E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="0085668F" w:rsidRPr="00F3672E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        </w:t>
      </w:r>
      <w:r w:rsidR="00D57A56" w:rsidRPr="00F3672E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            </w:t>
      </w:r>
      <w:r w:rsidR="00055AE1" w:rsidRPr="00F3672E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                             </w:t>
      </w:r>
      <w:r w:rsidR="00EF0B9D" w:rsidRPr="00F3672E">
        <w:rPr>
          <w:rFonts w:asciiTheme="majorBidi" w:hAnsiTheme="majorBidi" w:cstheme="majorBidi"/>
          <w:i/>
          <w:iCs/>
          <w:sz w:val="28"/>
          <w:szCs w:val="28"/>
          <w:shd w:val="clear" w:color="auto" w:fill="FFFFFF"/>
        </w:rPr>
        <w:t xml:space="preserve">See the yellow sheet in your pew </w:t>
      </w:r>
      <w:r w:rsidR="00C46451" w:rsidRPr="00F3672E">
        <w:rPr>
          <w:rFonts w:asciiTheme="majorBidi" w:hAnsiTheme="majorBidi" w:cstheme="majorBidi"/>
          <w:i/>
          <w:iCs/>
          <w:sz w:val="28"/>
          <w:szCs w:val="28"/>
          <w:shd w:val="clear" w:color="auto" w:fill="FFFFFF"/>
        </w:rPr>
        <w:t>rack.</w:t>
      </w:r>
      <w:r w:rsidR="00EF0B9D" w:rsidRPr="00F3672E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</w:t>
      </w:r>
    </w:p>
    <w:p w14:paraId="06343433" w14:textId="77777777" w:rsidR="00C31D98" w:rsidRPr="00F3672E" w:rsidRDefault="00C31D98" w:rsidP="00765CBF">
      <w:pPr>
        <w:pStyle w:val="Style2"/>
        <w:divId w:val="1723212720"/>
      </w:pPr>
      <w:bookmarkStart w:id="3" w:name="_Hlk113776669"/>
    </w:p>
    <w:p w14:paraId="1BC34D04" w14:textId="7EEB4C67" w:rsidR="00842E0D" w:rsidRPr="00F3672E" w:rsidRDefault="00842E0D" w:rsidP="00842E0D">
      <w:pPr>
        <w:pStyle w:val="Style2"/>
        <w:divId w:val="1723212720"/>
        <w:rPr>
          <w:rFonts w:ascii="Times New Roman" w:hAnsi="Times New Roman" w:cs="Times New Roman"/>
          <w:i/>
          <w:iCs/>
        </w:rPr>
      </w:pPr>
      <w:r w:rsidRPr="00F3672E">
        <w:rPr>
          <w:bCs/>
        </w:rPr>
        <w:t xml:space="preserve">Offertory Hymn          </w:t>
      </w:r>
      <w:r w:rsidR="005F2FC9" w:rsidRPr="00F3672E">
        <w:rPr>
          <w:bCs/>
        </w:rPr>
        <w:t xml:space="preserve">      </w:t>
      </w:r>
      <w:r w:rsidR="00FC3CC5" w:rsidRPr="00F3672E">
        <w:rPr>
          <w:bCs/>
        </w:rPr>
        <w:t xml:space="preserve">  </w:t>
      </w:r>
      <w:r w:rsidR="002F574D">
        <w:rPr>
          <w:bCs/>
        </w:rPr>
        <w:t xml:space="preserve">       </w:t>
      </w:r>
      <w:r w:rsidR="00FC3CC5" w:rsidRPr="00F3672E">
        <w:rPr>
          <w:bCs/>
        </w:rPr>
        <w:t xml:space="preserve"> </w:t>
      </w:r>
      <w:r w:rsidR="00AB36A3" w:rsidRPr="00AB36A3">
        <w:rPr>
          <w:rFonts w:ascii="Times New Roman" w:hAnsi="Times New Roman" w:cs="Times New Roman"/>
          <w:bCs/>
        </w:rPr>
        <w:t>“</w:t>
      </w:r>
      <w:r w:rsidR="00574BBE">
        <w:rPr>
          <w:rFonts w:ascii="Times New Roman" w:hAnsi="Times New Roman" w:cs="Times New Roman"/>
          <w:bCs/>
        </w:rPr>
        <w:t xml:space="preserve">We Give Thee </w:t>
      </w:r>
      <w:proofErr w:type="gramStart"/>
      <w:r w:rsidR="00574BBE">
        <w:rPr>
          <w:rFonts w:ascii="Times New Roman" w:hAnsi="Times New Roman" w:cs="Times New Roman"/>
          <w:bCs/>
        </w:rPr>
        <w:t>But</w:t>
      </w:r>
      <w:proofErr w:type="gramEnd"/>
      <w:r w:rsidR="00574BBE">
        <w:rPr>
          <w:rFonts w:ascii="Times New Roman" w:hAnsi="Times New Roman" w:cs="Times New Roman"/>
          <w:bCs/>
        </w:rPr>
        <w:t xml:space="preserve"> Thine Own</w:t>
      </w:r>
      <w:r w:rsidR="00AB36A3" w:rsidRPr="00AB36A3">
        <w:rPr>
          <w:rFonts w:ascii="Times New Roman" w:hAnsi="Times New Roman" w:cs="Times New Roman"/>
          <w:bCs/>
        </w:rPr>
        <w:t xml:space="preserve">”  </w:t>
      </w:r>
      <w:r w:rsidR="002F574D">
        <w:rPr>
          <w:rFonts w:ascii="Times New Roman" w:hAnsi="Times New Roman" w:cs="Times New Roman"/>
          <w:bCs/>
        </w:rPr>
        <w:t xml:space="preserve">    </w:t>
      </w:r>
      <w:r w:rsidR="00AB36A3" w:rsidRPr="00AB36A3">
        <w:rPr>
          <w:rFonts w:ascii="Times New Roman" w:hAnsi="Times New Roman" w:cs="Times New Roman"/>
          <w:bCs/>
        </w:rPr>
        <w:t xml:space="preserve">                          </w:t>
      </w:r>
      <w:r w:rsidR="00574BBE">
        <w:rPr>
          <w:rFonts w:ascii="Times New Roman" w:hAnsi="Times New Roman" w:cs="Times New Roman"/>
          <w:bCs/>
        </w:rPr>
        <w:t xml:space="preserve">   </w:t>
      </w:r>
      <w:r w:rsidR="00AB36A3" w:rsidRPr="00AB36A3">
        <w:rPr>
          <w:rFonts w:ascii="Times New Roman" w:hAnsi="Times New Roman" w:cs="Times New Roman"/>
          <w:bCs/>
        </w:rPr>
        <w:t xml:space="preserve"># </w:t>
      </w:r>
      <w:r w:rsidR="00574BBE">
        <w:rPr>
          <w:rFonts w:ascii="Times New Roman" w:hAnsi="Times New Roman" w:cs="Times New Roman"/>
          <w:bCs/>
        </w:rPr>
        <w:t>686</w:t>
      </w:r>
    </w:p>
    <w:p w14:paraId="2E6E46AE" w14:textId="77777777" w:rsidR="00842E0D" w:rsidRPr="00553E34" w:rsidRDefault="00553E34" w:rsidP="00842E0D">
      <w:pPr>
        <w:divId w:val="1723212720"/>
        <w:rPr>
          <w:rFonts w:asciiTheme="majorBidi" w:eastAsia="Times New Roman" w:hAnsiTheme="majorBidi" w:cstheme="majorBidi"/>
          <w:i/>
          <w:iCs/>
          <w:sz w:val="28"/>
          <w:szCs w:val="28"/>
        </w:rPr>
      </w:pPr>
      <w:r w:rsidRPr="00553E34">
        <w:rPr>
          <w:rFonts w:asciiTheme="majorBidi" w:eastAsia="Times New Roman" w:hAnsiTheme="majorBidi" w:cstheme="majorBidi"/>
          <w:i/>
          <w:iCs/>
          <w:sz w:val="28"/>
          <w:szCs w:val="28"/>
        </w:rPr>
        <w:t>Usher will bring up the offering plate</w:t>
      </w:r>
      <w:r>
        <w:rPr>
          <w:rFonts w:asciiTheme="majorBidi" w:eastAsia="Times New Roman" w:hAnsiTheme="majorBidi" w:cstheme="majorBidi"/>
          <w:i/>
          <w:iCs/>
          <w:sz w:val="28"/>
          <w:szCs w:val="28"/>
        </w:rPr>
        <w:t>.</w:t>
      </w:r>
    </w:p>
    <w:p w14:paraId="579A4BD7" w14:textId="77777777" w:rsidR="00553E34" w:rsidRPr="00F3672E" w:rsidRDefault="00553E34" w:rsidP="00842E0D">
      <w:pPr>
        <w:divId w:val="1723212720"/>
        <w:rPr>
          <w:rFonts w:asciiTheme="majorBidi" w:eastAsia="Times New Roman" w:hAnsiTheme="majorBidi" w:cstheme="majorBidi"/>
          <w:b/>
          <w:bCs/>
          <w:sz w:val="28"/>
          <w:szCs w:val="28"/>
        </w:rPr>
      </w:pPr>
    </w:p>
    <w:p w14:paraId="555C4DA6" w14:textId="77777777" w:rsidR="00842E0D" w:rsidRPr="00F3672E" w:rsidRDefault="00842E0D" w:rsidP="00842E0D">
      <w:pPr>
        <w:divId w:val="1723212720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F3672E">
        <w:rPr>
          <w:rFonts w:asciiTheme="majorBidi" w:eastAsia="Times New Roman" w:hAnsiTheme="majorBidi" w:cstheme="majorBidi"/>
          <w:b/>
          <w:bCs/>
          <w:sz w:val="28"/>
          <w:szCs w:val="28"/>
        </w:rPr>
        <w:t>Offering Prayer</w:t>
      </w:r>
    </w:p>
    <w:p w14:paraId="511BAB47" w14:textId="77777777" w:rsidR="00842E0D" w:rsidRPr="00F3672E" w:rsidRDefault="00842E0D" w:rsidP="00842E0D">
      <w:pPr>
        <w:divId w:val="1723212720"/>
        <w:rPr>
          <w:rFonts w:eastAsia="Times New Roman"/>
          <w:sz w:val="28"/>
          <w:szCs w:val="28"/>
        </w:rPr>
      </w:pPr>
      <w:r w:rsidRPr="00F3672E">
        <w:rPr>
          <w:rFonts w:eastAsia="Times New Roman"/>
          <w:b/>
          <w:bCs/>
          <w:sz w:val="28"/>
          <w:szCs w:val="28"/>
        </w:rPr>
        <w:t>P:</w:t>
      </w:r>
      <w:r w:rsidRPr="00F3672E">
        <w:rPr>
          <w:rFonts w:eastAsia="Times New Roman"/>
          <w:sz w:val="28"/>
          <w:szCs w:val="28"/>
        </w:rPr>
        <w:t xml:space="preserve"> </w:t>
      </w:r>
      <w:r w:rsidRPr="00F3672E">
        <w:rPr>
          <w:rFonts w:eastAsia="Times New Roman"/>
          <w:b/>
          <w:bCs/>
          <w:sz w:val="28"/>
          <w:szCs w:val="28"/>
        </w:rPr>
        <w:t>:</w:t>
      </w:r>
      <w:r w:rsidRPr="00F3672E">
        <w:rPr>
          <w:rFonts w:eastAsia="Times New Roman"/>
          <w:sz w:val="28"/>
          <w:szCs w:val="28"/>
        </w:rPr>
        <w:t xml:space="preserve"> Liberating God,</w:t>
      </w:r>
    </w:p>
    <w:p w14:paraId="2D8691B2" w14:textId="77777777" w:rsidR="00842E0D" w:rsidRPr="00F3672E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3672E">
        <w:rPr>
          <w:rFonts w:eastAsia="Times New Roman"/>
          <w:b/>
          <w:bCs/>
          <w:sz w:val="28"/>
          <w:szCs w:val="28"/>
        </w:rPr>
        <w:t>All: you break the bonds of injustice</w:t>
      </w:r>
    </w:p>
    <w:p w14:paraId="1E901768" w14:textId="77777777" w:rsidR="00842E0D" w:rsidRPr="00F3672E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3672E">
        <w:rPr>
          <w:rFonts w:eastAsia="Times New Roman"/>
          <w:b/>
          <w:bCs/>
          <w:sz w:val="28"/>
          <w:szCs w:val="28"/>
        </w:rPr>
        <w:t>and let the oppressed go free.</w:t>
      </w:r>
    </w:p>
    <w:p w14:paraId="18DEBE09" w14:textId="77777777" w:rsidR="00842E0D" w:rsidRPr="00F3672E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3672E">
        <w:rPr>
          <w:rFonts w:eastAsia="Times New Roman"/>
          <w:b/>
          <w:bCs/>
          <w:sz w:val="28"/>
          <w:szCs w:val="28"/>
        </w:rPr>
        <w:t xml:space="preserve">Receive these offerings in </w:t>
      </w:r>
      <w:r w:rsidR="002F574D" w:rsidRPr="00F3672E">
        <w:rPr>
          <w:rFonts w:eastAsia="Times New Roman"/>
          <w:b/>
          <w:bCs/>
          <w:sz w:val="28"/>
          <w:szCs w:val="28"/>
        </w:rPr>
        <w:t>thanksgiving.</w:t>
      </w:r>
    </w:p>
    <w:p w14:paraId="342D1D29" w14:textId="77777777" w:rsidR="00842E0D" w:rsidRPr="00F3672E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3672E">
        <w:rPr>
          <w:rFonts w:eastAsia="Times New Roman"/>
          <w:b/>
          <w:bCs/>
          <w:sz w:val="28"/>
          <w:szCs w:val="28"/>
        </w:rPr>
        <w:t>for all your works of merciful power,</w:t>
      </w:r>
    </w:p>
    <w:p w14:paraId="41C48915" w14:textId="77777777" w:rsidR="00842E0D" w:rsidRPr="00F3672E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3672E">
        <w:rPr>
          <w:rFonts w:eastAsia="Times New Roman"/>
          <w:b/>
          <w:bCs/>
          <w:sz w:val="28"/>
          <w:szCs w:val="28"/>
        </w:rPr>
        <w:t>and shape us as people of your justice and freedom.</w:t>
      </w:r>
    </w:p>
    <w:p w14:paraId="2BCBC6A4" w14:textId="77777777" w:rsidR="00842E0D" w:rsidRPr="00F3672E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3672E">
        <w:rPr>
          <w:rFonts w:eastAsia="Times New Roman"/>
          <w:b/>
          <w:bCs/>
          <w:sz w:val="28"/>
          <w:szCs w:val="28"/>
        </w:rPr>
        <w:t>You we magnify and adore, through Jesus our Savior,</w:t>
      </w:r>
    </w:p>
    <w:p w14:paraId="43905D84" w14:textId="77777777" w:rsidR="00842E0D" w:rsidRPr="00F3672E" w:rsidRDefault="00842E0D" w:rsidP="00842E0D">
      <w:pPr>
        <w:pStyle w:val="Style2"/>
        <w:divId w:val="1723212720"/>
      </w:pPr>
      <w:r w:rsidRPr="00F3672E">
        <w:rPr>
          <w:bCs/>
        </w:rPr>
        <w:t>Amen.</w:t>
      </w:r>
    </w:p>
    <w:p w14:paraId="146065ED" w14:textId="77777777" w:rsidR="00842E0D" w:rsidRPr="00F3672E" w:rsidRDefault="00842E0D" w:rsidP="00765CBF">
      <w:pPr>
        <w:pStyle w:val="Style2"/>
        <w:divId w:val="1723212720"/>
      </w:pPr>
    </w:p>
    <w:p w14:paraId="5132E7D3" w14:textId="77777777" w:rsidR="00765CBF" w:rsidRPr="00F3672E" w:rsidRDefault="00357BA2" w:rsidP="00765CBF">
      <w:pPr>
        <w:pStyle w:val="Style2"/>
        <w:divId w:val="1723212720"/>
      </w:pPr>
      <w:r w:rsidRPr="00F3672E">
        <w:t>Prayers of Intercession</w:t>
      </w:r>
    </w:p>
    <w:bookmarkEnd w:id="3"/>
    <w:p w14:paraId="28F4625F" w14:textId="77777777" w:rsidR="00DD54B0" w:rsidRPr="00F3672E" w:rsidRDefault="00DD54B0" w:rsidP="00C36B36">
      <w:pPr>
        <w:pStyle w:val="Style2"/>
        <w:rPr>
          <w:b w:val="0"/>
          <w:bCs/>
          <w:i/>
          <w:iCs/>
          <w:color w:val="C00000"/>
          <w:sz w:val="24"/>
          <w:szCs w:val="24"/>
        </w:rPr>
      </w:pPr>
    </w:p>
    <w:p w14:paraId="426E8C63" w14:textId="77777777" w:rsidR="005933E8" w:rsidRPr="00F3672E" w:rsidRDefault="005933E8" w:rsidP="005933E8">
      <w:pPr>
        <w:rPr>
          <w:rFonts w:eastAsia="Times New Roman"/>
          <w:b/>
          <w:bCs/>
          <w:sz w:val="28"/>
          <w:szCs w:val="28"/>
        </w:rPr>
      </w:pPr>
      <w:r w:rsidRPr="00F3672E">
        <w:rPr>
          <w:rFonts w:eastAsia="Times New Roman"/>
          <w:b/>
          <w:bCs/>
          <w:sz w:val="28"/>
          <w:szCs w:val="28"/>
        </w:rPr>
        <w:t>The Lord’s Prayer</w:t>
      </w:r>
    </w:p>
    <w:p w14:paraId="260C7C72" w14:textId="77777777" w:rsidR="00B43D5E" w:rsidRPr="00F3672E" w:rsidRDefault="00B311AE" w:rsidP="00B43D5E">
      <w:pPr>
        <w:rPr>
          <w:b/>
          <w:bCs/>
          <w:sz w:val="28"/>
          <w:szCs w:val="28"/>
        </w:rPr>
      </w:pPr>
      <w:r w:rsidRPr="00F3672E">
        <w:rPr>
          <w:rFonts w:asciiTheme="majorBidi" w:hAnsiTheme="majorBidi" w:cstheme="majorBidi"/>
          <w:i/>
          <w:iCs/>
          <w:sz w:val="28"/>
          <w:szCs w:val="28"/>
        </w:rPr>
        <w:t xml:space="preserve">  </w:t>
      </w:r>
    </w:p>
    <w:p w14:paraId="480EEA05" w14:textId="77777777" w:rsidR="003F1676" w:rsidRPr="00F3672E" w:rsidRDefault="003F1676" w:rsidP="00C309B2">
      <w:pPr>
        <w:pStyle w:val="NoSpacing"/>
        <w:rPr>
          <w:rFonts w:asciiTheme="majorBidi" w:hAnsiTheme="majorBidi" w:cstheme="majorBidi"/>
          <w:b/>
          <w:bCs/>
          <w:sz w:val="28"/>
          <w:szCs w:val="28"/>
        </w:rPr>
      </w:pPr>
      <w:r w:rsidRPr="00F3672E">
        <w:rPr>
          <w:rFonts w:asciiTheme="majorBidi" w:hAnsiTheme="majorBidi" w:cstheme="majorBidi"/>
          <w:b/>
          <w:bCs/>
          <w:sz w:val="28"/>
          <w:szCs w:val="28"/>
        </w:rPr>
        <w:t>B</w:t>
      </w:r>
      <w:r w:rsidR="00467CB4" w:rsidRPr="00F3672E">
        <w:rPr>
          <w:rFonts w:asciiTheme="majorBidi" w:hAnsiTheme="majorBidi" w:cstheme="majorBidi"/>
          <w:b/>
          <w:bCs/>
          <w:sz w:val="28"/>
          <w:szCs w:val="28"/>
        </w:rPr>
        <w:t>enediction</w:t>
      </w:r>
    </w:p>
    <w:p w14:paraId="7F349C07" w14:textId="77777777" w:rsidR="00834F12" w:rsidRPr="00F3672E" w:rsidRDefault="00834F12" w:rsidP="00C309B2">
      <w:pPr>
        <w:pStyle w:val="NoSpacing"/>
        <w:rPr>
          <w:rFonts w:asciiTheme="majorBidi" w:hAnsiTheme="majorBidi" w:cstheme="majorBidi"/>
          <w:b/>
          <w:bCs/>
          <w:sz w:val="28"/>
          <w:szCs w:val="28"/>
        </w:rPr>
      </w:pPr>
    </w:p>
    <w:p w14:paraId="2052AD0F" w14:textId="77777777" w:rsidR="00DA12D2" w:rsidRPr="00F3672E" w:rsidRDefault="00C309B2" w:rsidP="00DA12D2">
      <w:pPr>
        <w:rPr>
          <w:rFonts w:eastAsia="Times New Roman"/>
          <w:sz w:val="28"/>
          <w:szCs w:val="28"/>
        </w:rPr>
      </w:pPr>
      <w:r w:rsidRPr="00F3672E">
        <w:rPr>
          <w:rFonts w:asciiTheme="majorBidi" w:hAnsiTheme="majorBidi" w:cstheme="majorBidi"/>
          <w:b/>
          <w:bCs/>
          <w:sz w:val="28"/>
          <w:szCs w:val="28"/>
        </w:rPr>
        <w:t xml:space="preserve">Closing Hymn  </w:t>
      </w:r>
      <w:r w:rsidR="00FF095C" w:rsidRPr="00F3672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BB0A9F" w:rsidRPr="00F3672E">
        <w:rPr>
          <w:rFonts w:asciiTheme="majorBidi" w:hAnsiTheme="majorBidi" w:cstheme="majorBidi"/>
          <w:b/>
          <w:bCs/>
          <w:sz w:val="28"/>
          <w:szCs w:val="28"/>
        </w:rPr>
        <w:t xml:space="preserve">       </w:t>
      </w:r>
      <w:r w:rsidR="00FF095C" w:rsidRPr="00F3672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F76A87" w:rsidRPr="00F3672E">
        <w:rPr>
          <w:rFonts w:asciiTheme="majorBidi" w:hAnsiTheme="majorBidi" w:cstheme="majorBidi"/>
          <w:b/>
          <w:bCs/>
          <w:sz w:val="28"/>
          <w:szCs w:val="28"/>
        </w:rPr>
        <w:t xml:space="preserve">                </w:t>
      </w:r>
      <w:r w:rsidR="00664B81">
        <w:rPr>
          <w:rFonts w:asciiTheme="majorBidi" w:hAnsiTheme="majorBidi" w:cstheme="majorBidi"/>
          <w:b/>
          <w:bCs/>
          <w:sz w:val="28"/>
          <w:szCs w:val="28"/>
        </w:rPr>
        <w:t xml:space="preserve">   </w:t>
      </w:r>
      <w:r w:rsidR="00EC709B" w:rsidRPr="00EC709B">
        <w:rPr>
          <w:rFonts w:eastAsia="Times New Roman"/>
          <w:b/>
          <w:bCs/>
          <w:sz w:val="28"/>
          <w:szCs w:val="28"/>
        </w:rPr>
        <w:t>“Guide Me Ever, Great Redeemer”                              # 618</w:t>
      </w:r>
      <w:r w:rsidR="00DA12D2" w:rsidRPr="00F3672E">
        <w:rPr>
          <w:rFonts w:asciiTheme="majorBidi" w:hAnsiTheme="majorBidi" w:cstheme="majorBidi"/>
          <w:b/>
          <w:bCs/>
          <w:sz w:val="28"/>
          <w:szCs w:val="28"/>
        </w:rPr>
        <w:t xml:space="preserve">                  </w:t>
      </w:r>
      <w:r w:rsidR="00996752" w:rsidRPr="00F3672E">
        <w:rPr>
          <w:rFonts w:asciiTheme="majorBidi" w:hAnsiTheme="majorBidi" w:cstheme="majorBidi"/>
          <w:i/>
          <w:iCs/>
          <w:sz w:val="28"/>
          <w:szCs w:val="28"/>
          <w:shd w:val="clear" w:color="auto" w:fill="FFFFFF"/>
        </w:rPr>
        <w:t xml:space="preserve"> </w:t>
      </w:r>
    </w:p>
    <w:p w14:paraId="1EC5DD50" w14:textId="77777777" w:rsidR="00353062" w:rsidRPr="00F3672E" w:rsidRDefault="00C309B2" w:rsidP="00C309B2">
      <w:pPr>
        <w:pStyle w:val="NoSpacing"/>
        <w:rPr>
          <w:rFonts w:asciiTheme="majorBidi" w:hAnsiTheme="majorBidi" w:cstheme="majorBidi"/>
          <w:i/>
          <w:iCs/>
          <w:sz w:val="28"/>
          <w:szCs w:val="28"/>
        </w:rPr>
      </w:pPr>
      <w:r w:rsidRPr="00F3672E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Pr="00F3672E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Pr="00F3672E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Pr="00F3672E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="00834F12" w:rsidRPr="00F3672E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      </w:t>
      </w:r>
      <w:r w:rsidR="00996752" w:rsidRPr="00F3672E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</w:t>
      </w:r>
    </w:p>
    <w:p w14:paraId="27C7F6C5" w14:textId="77777777" w:rsidR="0041627E" w:rsidRPr="00F3672E" w:rsidRDefault="004D3423" w:rsidP="00C309B2">
      <w:pPr>
        <w:pStyle w:val="Heading3"/>
        <w:spacing w:before="0" w:beforeAutospacing="0" w:after="0" w:afterAutospacing="0"/>
        <w:rPr>
          <w:rFonts w:asciiTheme="majorBidi" w:eastAsia="Times New Roman" w:hAnsiTheme="majorBidi" w:cstheme="majorBidi"/>
        </w:rPr>
      </w:pPr>
      <w:r w:rsidRPr="00F3672E">
        <w:rPr>
          <w:rFonts w:asciiTheme="majorBidi" w:eastAsia="Times New Roman" w:hAnsiTheme="majorBidi" w:cstheme="majorBidi"/>
        </w:rPr>
        <w:t>Dismissal</w:t>
      </w:r>
      <w:r w:rsidR="0015640E" w:rsidRPr="00F3672E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</w:t>
      </w:r>
      <w:r w:rsidR="00F76A87" w:rsidRPr="00F3672E">
        <w:rPr>
          <w:rFonts w:asciiTheme="majorBidi" w:eastAsia="Times New Roman" w:hAnsiTheme="majorBidi" w:cstheme="majorBidi"/>
        </w:rPr>
        <w:t xml:space="preserve">                               </w:t>
      </w:r>
    </w:p>
    <w:p w14:paraId="3D529997" w14:textId="77777777" w:rsidR="00F3183B" w:rsidRPr="00F3672E" w:rsidRDefault="00F3183B" w:rsidP="00F3183B">
      <w:pPr>
        <w:rPr>
          <w:rFonts w:eastAsia="Times New Roman"/>
          <w:sz w:val="28"/>
          <w:szCs w:val="28"/>
        </w:rPr>
      </w:pPr>
      <w:r w:rsidRPr="00F3672E">
        <w:rPr>
          <w:rFonts w:eastAsia="Times New Roman"/>
          <w:sz w:val="28"/>
          <w:szCs w:val="28"/>
        </w:rPr>
        <w:t xml:space="preserve">P: </w:t>
      </w:r>
      <w:r w:rsidR="00225B50" w:rsidRPr="00F3672E">
        <w:rPr>
          <w:rFonts w:eastAsia="Times New Roman"/>
          <w:sz w:val="28"/>
          <w:szCs w:val="28"/>
        </w:rPr>
        <w:t xml:space="preserve">Go in peace. Serve the Lord. </w:t>
      </w:r>
    </w:p>
    <w:p w14:paraId="24DB0E46" w14:textId="77777777" w:rsidR="00F3183B" w:rsidRPr="00F3672E" w:rsidRDefault="00F3183B" w:rsidP="00F3183B">
      <w:pPr>
        <w:rPr>
          <w:rFonts w:eastAsia="Times New Roman"/>
          <w:b/>
          <w:bCs/>
          <w:sz w:val="28"/>
          <w:szCs w:val="28"/>
        </w:rPr>
      </w:pPr>
      <w:r w:rsidRPr="00F3672E">
        <w:rPr>
          <w:rFonts w:eastAsia="Times New Roman"/>
          <w:b/>
          <w:bCs/>
          <w:sz w:val="28"/>
          <w:szCs w:val="28"/>
        </w:rPr>
        <w:t>C:Thanks be to God.</w:t>
      </w:r>
    </w:p>
    <w:p w14:paraId="02BF53CC" w14:textId="77777777" w:rsidR="006A44AE" w:rsidRPr="00F3672E" w:rsidRDefault="006A44AE" w:rsidP="00F3183B">
      <w:pPr>
        <w:rPr>
          <w:rFonts w:eastAsia="Times New Roman"/>
          <w:sz w:val="28"/>
          <w:szCs w:val="28"/>
        </w:rPr>
      </w:pPr>
    </w:p>
    <w:p w14:paraId="00FE6DB7" w14:textId="77777777" w:rsidR="00B448D2" w:rsidRDefault="00A53860" w:rsidP="00945737">
      <w:pPr>
        <w:pStyle w:val="Style2"/>
      </w:pPr>
      <w:r w:rsidRPr="00F3672E">
        <w:t>P</w:t>
      </w:r>
      <w:r w:rsidR="009B28E0" w:rsidRPr="00F3672E">
        <w:t>ost</w:t>
      </w:r>
      <w:r w:rsidRPr="00F3672E">
        <w:t>lude</w:t>
      </w:r>
    </w:p>
    <w:p w14:paraId="3BC3A63A" w14:textId="77777777" w:rsidR="00B448D2" w:rsidRPr="00F3672E" w:rsidRDefault="00B448D2" w:rsidP="00942406">
      <w:pPr>
        <w:rPr>
          <w:b/>
          <w:bCs/>
          <w:sz w:val="28"/>
          <w:szCs w:val="28"/>
        </w:rPr>
      </w:pPr>
    </w:p>
    <w:p w14:paraId="47F61764" w14:textId="77777777" w:rsidR="00AB630E" w:rsidRDefault="00AB630E" w:rsidP="00B448D2">
      <w:pPr>
        <w:rPr>
          <w:b/>
          <w:bCs/>
          <w:sz w:val="28"/>
          <w:szCs w:val="28"/>
        </w:rPr>
      </w:pPr>
    </w:p>
    <w:p w14:paraId="70579712" w14:textId="77777777" w:rsidR="00AB630E" w:rsidRDefault="00AB630E" w:rsidP="00B448D2">
      <w:pPr>
        <w:rPr>
          <w:b/>
          <w:bCs/>
          <w:sz w:val="28"/>
          <w:szCs w:val="28"/>
        </w:rPr>
      </w:pPr>
    </w:p>
    <w:p w14:paraId="4CC5E0FB" w14:textId="77777777" w:rsidR="00AB630E" w:rsidRDefault="00AB630E" w:rsidP="00B448D2">
      <w:pPr>
        <w:rPr>
          <w:b/>
          <w:bCs/>
          <w:sz w:val="28"/>
          <w:szCs w:val="28"/>
        </w:rPr>
      </w:pPr>
    </w:p>
    <w:p w14:paraId="7642E470" w14:textId="77777777" w:rsidR="00AB630E" w:rsidRDefault="00AB630E" w:rsidP="00B448D2">
      <w:pPr>
        <w:rPr>
          <w:b/>
          <w:bCs/>
          <w:sz w:val="28"/>
          <w:szCs w:val="28"/>
        </w:rPr>
      </w:pPr>
    </w:p>
    <w:p w14:paraId="37398338" w14:textId="77777777" w:rsidR="00AB630E" w:rsidRDefault="00AB630E" w:rsidP="00B448D2">
      <w:pPr>
        <w:rPr>
          <w:b/>
          <w:bCs/>
          <w:sz w:val="28"/>
          <w:szCs w:val="28"/>
        </w:rPr>
      </w:pPr>
    </w:p>
    <w:p w14:paraId="23D92C0C" w14:textId="77777777" w:rsidR="00AB630E" w:rsidRDefault="00AB630E" w:rsidP="00B448D2">
      <w:pPr>
        <w:rPr>
          <w:b/>
          <w:bCs/>
          <w:sz w:val="28"/>
          <w:szCs w:val="28"/>
        </w:rPr>
      </w:pPr>
    </w:p>
    <w:p w14:paraId="5BCCD801" w14:textId="346BBA5C" w:rsidR="00B448D2" w:rsidRDefault="00B448D2" w:rsidP="00B448D2">
      <w:pPr>
        <w:rPr>
          <w:b/>
          <w:bCs/>
          <w:sz w:val="28"/>
          <w:szCs w:val="28"/>
        </w:rPr>
      </w:pPr>
      <w:r w:rsidRPr="00F3672E">
        <w:rPr>
          <w:b/>
          <w:bCs/>
          <w:sz w:val="28"/>
          <w:szCs w:val="28"/>
        </w:rPr>
        <w:t xml:space="preserve">Attendance on </w:t>
      </w:r>
      <w:r w:rsidR="006500E5">
        <w:rPr>
          <w:b/>
          <w:bCs/>
          <w:sz w:val="28"/>
          <w:szCs w:val="28"/>
        </w:rPr>
        <w:t>3</w:t>
      </w:r>
      <w:r w:rsidRPr="00F3672E">
        <w:rPr>
          <w:b/>
          <w:bCs/>
          <w:sz w:val="28"/>
          <w:szCs w:val="28"/>
        </w:rPr>
        <w:t>/</w:t>
      </w:r>
      <w:r w:rsidR="006500E5">
        <w:rPr>
          <w:b/>
          <w:bCs/>
          <w:sz w:val="28"/>
          <w:szCs w:val="28"/>
        </w:rPr>
        <w:t>05</w:t>
      </w:r>
      <w:r w:rsidRPr="00F3672E">
        <w:rPr>
          <w:b/>
          <w:bCs/>
          <w:sz w:val="28"/>
          <w:szCs w:val="28"/>
        </w:rPr>
        <w:t xml:space="preserve">/2023: </w:t>
      </w:r>
      <w:r w:rsidR="006500E5">
        <w:rPr>
          <w:b/>
          <w:bCs/>
          <w:sz w:val="28"/>
          <w:szCs w:val="28"/>
        </w:rPr>
        <w:t>4</w:t>
      </w:r>
      <w:r w:rsidR="008B26F1">
        <w:rPr>
          <w:b/>
          <w:bCs/>
          <w:sz w:val="28"/>
          <w:szCs w:val="28"/>
        </w:rPr>
        <w:t>1</w:t>
      </w:r>
    </w:p>
    <w:p w14:paraId="5C877C66" w14:textId="77777777" w:rsidR="008143EB" w:rsidRDefault="008143EB" w:rsidP="00B448D2">
      <w:pPr>
        <w:rPr>
          <w:b/>
          <w:bCs/>
          <w:sz w:val="28"/>
          <w:szCs w:val="28"/>
        </w:rPr>
      </w:pPr>
    </w:p>
    <w:p w14:paraId="54BC2D52" w14:textId="2BD24D91" w:rsidR="008143EB" w:rsidRPr="00F3672E" w:rsidRDefault="008143EB" w:rsidP="008143EB">
      <w:pPr>
        <w:rPr>
          <w:sz w:val="28"/>
          <w:szCs w:val="28"/>
        </w:rPr>
      </w:pPr>
      <w:r w:rsidRPr="00F3672E">
        <w:rPr>
          <w:b/>
          <w:bCs/>
          <w:sz w:val="28"/>
          <w:szCs w:val="28"/>
        </w:rPr>
        <w:t xml:space="preserve">Prayer Concerns: Joanne Diestelhorst, Joan </w:t>
      </w:r>
      <w:proofErr w:type="spellStart"/>
      <w:r w:rsidRPr="00F3672E">
        <w:rPr>
          <w:b/>
          <w:bCs/>
          <w:sz w:val="28"/>
          <w:szCs w:val="28"/>
        </w:rPr>
        <w:t>Bonstead</w:t>
      </w:r>
      <w:proofErr w:type="spellEnd"/>
      <w:r w:rsidRPr="00F3672E">
        <w:rPr>
          <w:b/>
          <w:bCs/>
          <w:sz w:val="28"/>
          <w:szCs w:val="28"/>
        </w:rPr>
        <w:t xml:space="preserve">, Tom McDonell,  Thelma Bursik, Esther </w:t>
      </w:r>
      <w:proofErr w:type="spellStart"/>
      <w:r w:rsidRPr="00F3672E">
        <w:rPr>
          <w:b/>
          <w:bCs/>
          <w:sz w:val="28"/>
          <w:szCs w:val="28"/>
        </w:rPr>
        <w:t>Osterby</w:t>
      </w:r>
      <w:proofErr w:type="spellEnd"/>
      <w:r w:rsidRPr="00F3672E">
        <w:rPr>
          <w:b/>
          <w:bCs/>
          <w:sz w:val="28"/>
          <w:szCs w:val="28"/>
        </w:rPr>
        <w:t xml:space="preserve">, Brent </w:t>
      </w:r>
      <w:proofErr w:type="spellStart"/>
      <w:r w:rsidRPr="00F3672E">
        <w:rPr>
          <w:b/>
          <w:bCs/>
          <w:sz w:val="28"/>
          <w:szCs w:val="28"/>
        </w:rPr>
        <w:t>Harring</w:t>
      </w:r>
      <w:proofErr w:type="spellEnd"/>
      <w:r w:rsidRPr="00F3672E">
        <w:rPr>
          <w:b/>
          <w:bCs/>
          <w:sz w:val="28"/>
          <w:szCs w:val="28"/>
        </w:rPr>
        <w:t xml:space="preserve">, </w:t>
      </w:r>
      <w:r w:rsidR="006500E5">
        <w:rPr>
          <w:b/>
          <w:bCs/>
          <w:sz w:val="28"/>
          <w:szCs w:val="28"/>
        </w:rPr>
        <w:t xml:space="preserve">George </w:t>
      </w:r>
      <w:proofErr w:type="spellStart"/>
      <w:r w:rsidR="006500E5">
        <w:rPr>
          <w:b/>
          <w:bCs/>
          <w:sz w:val="28"/>
          <w:szCs w:val="28"/>
        </w:rPr>
        <w:t>Klinker’s</w:t>
      </w:r>
      <w:proofErr w:type="spellEnd"/>
      <w:r w:rsidR="006500E5">
        <w:rPr>
          <w:b/>
          <w:bCs/>
          <w:sz w:val="28"/>
          <w:szCs w:val="28"/>
        </w:rPr>
        <w:t xml:space="preserve"> family </w:t>
      </w:r>
      <w:r w:rsidRPr="00F3672E">
        <w:rPr>
          <w:sz w:val="28"/>
          <w:szCs w:val="28"/>
        </w:rPr>
        <w:t xml:space="preserve">(contact ILC office to update) </w:t>
      </w:r>
    </w:p>
    <w:p w14:paraId="52237B94" w14:textId="77777777" w:rsidR="00FE1643" w:rsidRDefault="00FE1643" w:rsidP="008143EB">
      <w:pPr>
        <w:rPr>
          <w:b/>
          <w:bCs/>
          <w:sz w:val="28"/>
          <w:szCs w:val="28"/>
        </w:rPr>
      </w:pPr>
    </w:p>
    <w:p w14:paraId="570F81CE" w14:textId="531EA54A" w:rsidR="00FD6BC9" w:rsidRDefault="006500E5" w:rsidP="008143EB">
      <w:pPr>
        <w:rPr>
          <w:b/>
          <w:bCs/>
          <w:sz w:val="28"/>
          <w:szCs w:val="28"/>
        </w:rPr>
      </w:pPr>
      <w:r w:rsidRPr="006500E5">
        <w:rPr>
          <w:b/>
          <w:bCs/>
          <w:sz w:val="28"/>
          <w:szCs w:val="28"/>
        </w:rPr>
        <w:t>March 15</w:t>
      </w:r>
      <w:r w:rsidR="004319CA">
        <w:rPr>
          <w:b/>
          <w:bCs/>
          <w:sz w:val="28"/>
          <w:szCs w:val="28"/>
        </w:rPr>
        <w:t xml:space="preserve">, </w:t>
      </w:r>
      <w:r w:rsidR="001077F5">
        <w:rPr>
          <w:b/>
          <w:bCs/>
          <w:sz w:val="28"/>
          <w:szCs w:val="28"/>
        </w:rPr>
        <w:t>2023,</w:t>
      </w:r>
      <w:r w:rsidR="004319CA">
        <w:rPr>
          <w:b/>
          <w:bCs/>
          <w:sz w:val="28"/>
          <w:szCs w:val="28"/>
        </w:rPr>
        <w:t xml:space="preserve"> Midweek Lenten Services</w:t>
      </w:r>
    </w:p>
    <w:p w14:paraId="6CB66E2E" w14:textId="31EE11FF" w:rsidR="004319CA" w:rsidRDefault="004319CA" w:rsidP="008143EB">
      <w:pPr>
        <w:rPr>
          <w:sz w:val="28"/>
          <w:szCs w:val="28"/>
        </w:rPr>
      </w:pPr>
      <w:r>
        <w:rPr>
          <w:b/>
          <w:bCs/>
          <w:sz w:val="28"/>
          <w:szCs w:val="28"/>
        </w:rPr>
        <w:tab/>
      </w:r>
      <w:r w:rsidRPr="004319CA">
        <w:rPr>
          <w:sz w:val="28"/>
          <w:szCs w:val="28"/>
        </w:rPr>
        <w:t>St. Stephen Lutheran Church, Lunch/Lenten Services @ 12:15 pm</w:t>
      </w:r>
    </w:p>
    <w:p w14:paraId="6A7A371E" w14:textId="77777777" w:rsidR="004319CA" w:rsidRDefault="004319CA" w:rsidP="008143EB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Pilgrim Lutheran Church, Soup/Supper @ 5:30 pm and </w:t>
      </w:r>
    </w:p>
    <w:p w14:paraId="1535299F" w14:textId="1FD932AF" w:rsidR="004319CA" w:rsidRPr="004319CA" w:rsidRDefault="004319CA" w:rsidP="004319CA">
      <w:pPr>
        <w:ind w:firstLine="720"/>
        <w:rPr>
          <w:sz w:val="28"/>
          <w:szCs w:val="28"/>
        </w:rPr>
      </w:pPr>
      <w:r>
        <w:rPr>
          <w:sz w:val="28"/>
          <w:szCs w:val="28"/>
        </w:rPr>
        <w:t>Evening Worship Service @ 6:30 pm</w:t>
      </w:r>
    </w:p>
    <w:p w14:paraId="64214848" w14:textId="77777777" w:rsidR="004319CA" w:rsidRDefault="004319CA" w:rsidP="008143EB">
      <w:pPr>
        <w:rPr>
          <w:b/>
          <w:bCs/>
          <w:color w:val="000000"/>
          <w:sz w:val="28"/>
          <w:szCs w:val="28"/>
        </w:rPr>
      </w:pPr>
      <w:bookmarkStart w:id="4" w:name="_Hlk124944337"/>
    </w:p>
    <w:p w14:paraId="023DE74B" w14:textId="4AEA68F8" w:rsidR="00B364FE" w:rsidRDefault="00B364FE" w:rsidP="00B364FE">
      <w:pPr>
        <w:rPr>
          <w:sz w:val="28"/>
          <w:szCs w:val="28"/>
        </w:rPr>
      </w:pPr>
      <w:r w:rsidRPr="00775F31">
        <w:rPr>
          <w:b/>
          <w:bCs/>
          <w:sz w:val="28"/>
          <w:szCs w:val="28"/>
        </w:rPr>
        <w:t xml:space="preserve">March </w:t>
      </w:r>
      <w:r>
        <w:rPr>
          <w:b/>
          <w:bCs/>
          <w:sz w:val="28"/>
          <w:szCs w:val="28"/>
        </w:rPr>
        <w:t>17</w:t>
      </w:r>
      <w:r w:rsidRPr="00775F31">
        <w:rPr>
          <w:b/>
          <w:bCs/>
          <w:sz w:val="28"/>
          <w:szCs w:val="28"/>
        </w:rPr>
        <w:t>, 2023,</w:t>
      </w:r>
      <w:r>
        <w:rPr>
          <w:sz w:val="28"/>
          <w:szCs w:val="28"/>
        </w:rPr>
        <w:t xml:space="preserve"> </w:t>
      </w:r>
      <w:r w:rsidRPr="00775F31">
        <w:rPr>
          <w:b/>
          <w:bCs/>
          <w:sz w:val="28"/>
          <w:szCs w:val="28"/>
        </w:rPr>
        <w:t>Lenten Meditation</w:t>
      </w:r>
      <w:r>
        <w:rPr>
          <w:b/>
          <w:bCs/>
          <w:sz w:val="28"/>
          <w:szCs w:val="28"/>
        </w:rPr>
        <w:t xml:space="preserve"> Recitals </w:t>
      </w:r>
      <w:r w:rsidRPr="00FD6BC9">
        <w:rPr>
          <w:b/>
          <w:bCs/>
          <w:sz w:val="28"/>
          <w:szCs w:val="28"/>
        </w:rPr>
        <w:t xml:space="preserve">12:15 – 12:45 pm. </w:t>
      </w:r>
      <w:r>
        <w:rPr>
          <w:b/>
          <w:bCs/>
          <w:sz w:val="28"/>
          <w:szCs w:val="28"/>
        </w:rPr>
        <w:t>–</w:t>
      </w:r>
      <w:r w:rsidRPr="003F20CC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Dr</w:t>
      </w:r>
      <w:r w:rsidR="00A32D0D">
        <w:rPr>
          <w:b/>
          <w:bCs/>
          <w:sz w:val="28"/>
          <w:szCs w:val="28"/>
        </w:rPr>
        <w:t>.</w:t>
      </w:r>
      <w:r>
        <w:rPr>
          <w:b/>
          <w:bCs/>
          <w:sz w:val="28"/>
          <w:szCs w:val="28"/>
        </w:rPr>
        <w:t xml:space="preserve"> James Holt</w:t>
      </w:r>
      <w:r>
        <w:rPr>
          <w:sz w:val="28"/>
          <w:szCs w:val="28"/>
        </w:rPr>
        <w:t xml:space="preserve"> sponsored  by the Wisconsin River Chapter of the American Guild of Organists at Grace United Church of Christ 535 S. 3</w:t>
      </w:r>
      <w:r w:rsidRPr="00775F31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 xml:space="preserve"> Avenue Wausau.  </w:t>
      </w:r>
    </w:p>
    <w:bookmarkEnd w:id="4"/>
    <w:p w14:paraId="05686C83" w14:textId="77777777" w:rsidR="008143EB" w:rsidRPr="00F3672E" w:rsidRDefault="008143EB" w:rsidP="008143EB">
      <w:pPr>
        <w:rPr>
          <w:b/>
          <w:bCs/>
          <w:sz w:val="28"/>
          <w:szCs w:val="28"/>
        </w:rPr>
      </w:pPr>
    </w:p>
    <w:p w14:paraId="121798A3" w14:textId="77777777" w:rsidR="008143EB" w:rsidRPr="00F3672E" w:rsidRDefault="008143EB" w:rsidP="008143EB">
      <w:pPr>
        <w:rPr>
          <w:sz w:val="28"/>
          <w:szCs w:val="28"/>
        </w:rPr>
      </w:pPr>
      <w:r w:rsidRPr="00F3672E">
        <w:rPr>
          <w:b/>
          <w:bCs/>
          <w:sz w:val="28"/>
          <w:szCs w:val="28"/>
        </w:rPr>
        <w:t xml:space="preserve">Men’s Discussion Group </w:t>
      </w:r>
      <w:r w:rsidRPr="00F3672E">
        <w:rPr>
          <w:sz w:val="28"/>
          <w:szCs w:val="28"/>
        </w:rPr>
        <w:t>meets Thursdays at 7:30 am, in the Koinonia room.  New participants are always welcome.</w:t>
      </w:r>
    </w:p>
    <w:p w14:paraId="2E475DCA" w14:textId="77777777" w:rsidR="008143EB" w:rsidRPr="00F3672E" w:rsidRDefault="008143EB" w:rsidP="008143EB">
      <w:pPr>
        <w:rPr>
          <w:b/>
          <w:bCs/>
          <w:sz w:val="28"/>
          <w:szCs w:val="28"/>
        </w:rPr>
      </w:pPr>
    </w:p>
    <w:p w14:paraId="6BD73446" w14:textId="77777777" w:rsidR="008143EB" w:rsidRPr="00F3672E" w:rsidRDefault="008143EB" w:rsidP="008143EB">
      <w:pPr>
        <w:rPr>
          <w:sz w:val="28"/>
          <w:szCs w:val="28"/>
        </w:rPr>
      </w:pPr>
      <w:r w:rsidRPr="00F3672E">
        <w:rPr>
          <w:b/>
          <w:bCs/>
          <w:sz w:val="28"/>
          <w:szCs w:val="28"/>
        </w:rPr>
        <w:t xml:space="preserve">Volunteers needed to Host Coffee Hours. </w:t>
      </w:r>
      <w:r w:rsidRPr="00F3672E">
        <w:rPr>
          <w:sz w:val="28"/>
          <w:szCs w:val="28"/>
        </w:rPr>
        <w:t xml:space="preserve">There is a sign-up sheet in the kitchen. </w:t>
      </w:r>
    </w:p>
    <w:p w14:paraId="39FD47B5" w14:textId="77777777" w:rsidR="008143EB" w:rsidRDefault="008143EB" w:rsidP="00B448D2">
      <w:pPr>
        <w:rPr>
          <w:b/>
          <w:bCs/>
          <w:sz w:val="28"/>
          <w:szCs w:val="28"/>
        </w:rPr>
      </w:pPr>
    </w:p>
    <w:p w14:paraId="44B4C258" w14:textId="77777777" w:rsidR="008143EB" w:rsidRPr="00F3672E" w:rsidRDefault="008143EB" w:rsidP="00B448D2">
      <w:pPr>
        <w:rPr>
          <w:b/>
          <w:bCs/>
          <w:sz w:val="28"/>
          <w:szCs w:val="28"/>
        </w:rPr>
      </w:pPr>
    </w:p>
    <w:p w14:paraId="659090C5" w14:textId="77777777" w:rsidR="00B448D2" w:rsidRPr="00F3672E" w:rsidRDefault="00B448D2" w:rsidP="00942406">
      <w:pPr>
        <w:rPr>
          <w:b/>
          <w:bCs/>
          <w:sz w:val="28"/>
          <w:szCs w:val="28"/>
        </w:rPr>
      </w:pPr>
    </w:p>
    <w:tbl>
      <w:tblPr>
        <w:tblpPr w:leftFromText="180" w:rightFromText="180" w:vertAnchor="text" w:horzAnchor="margin" w:tblpY="-21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1"/>
        <w:gridCol w:w="3399"/>
        <w:gridCol w:w="3498"/>
      </w:tblGrid>
      <w:tr w:rsidR="00966C12" w:rsidRPr="000B0782" w14:paraId="2DA26C7D" w14:textId="77777777" w:rsidTr="00966C12">
        <w:trPr>
          <w:trHeight w:val="248"/>
        </w:trPr>
        <w:tc>
          <w:tcPr>
            <w:tcW w:w="9878" w:type="dxa"/>
            <w:gridSpan w:val="3"/>
            <w:shd w:val="clear" w:color="auto" w:fill="D9D9D9" w:themeFill="background1" w:themeFillShade="D9"/>
          </w:tcPr>
          <w:p w14:paraId="760EB77F" w14:textId="7E32AD52" w:rsidR="00966C12" w:rsidRPr="000B0782" w:rsidRDefault="00966C12" w:rsidP="00907877">
            <w:pPr>
              <w:ind w:left="-3625" w:firstLine="1710"/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  <w:r w:rsidRPr="000B0782">
              <w:rPr>
                <w:rFonts w:eastAsiaTheme="minorHAnsi"/>
                <w:b/>
                <w:bCs/>
                <w:sz w:val="28"/>
                <w:szCs w:val="28"/>
                <w:shd w:val="clear" w:color="auto" w:fill="D9D9D9" w:themeFill="background1" w:themeFillShade="D9"/>
              </w:rPr>
              <w:t xml:space="preserve">                           Worship</w:t>
            </w:r>
            <w:r w:rsidRPr="000B0782">
              <w:rPr>
                <w:rFonts w:eastAsiaTheme="minorHAnsi"/>
                <w:b/>
                <w:bCs/>
                <w:sz w:val="28"/>
                <w:szCs w:val="28"/>
              </w:rPr>
              <w:t xml:space="preserve"> Assistants – </w:t>
            </w:r>
            <w:r w:rsidR="00873581">
              <w:rPr>
                <w:rFonts w:eastAsiaTheme="minorHAnsi"/>
                <w:b/>
                <w:bCs/>
                <w:sz w:val="28"/>
                <w:szCs w:val="28"/>
              </w:rPr>
              <w:t>March 12</w:t>
            </w:r>
            <w:r w:rsidRPr="000B0782">
              <w:rPr>
                <w:rFonts w:eastAsiaTheme="minorHAnsi"/>
                <w:b/>
                <w:bCs/>
                <w:sz w:val="28"/>
                <w:szCs w:val="28"/>
              </w:rPr>
              <w:t>, 2023</w:t>
            </w:r>
          </w:p>
        </w:tc>
      </w:tr>
      <w:tr w:rsidR="00966C12" w:rsidRPr="000B0782" w14:paraId="746F7E45" w14:textId="77777777" w:rsidTr="00966C12">
        <w:trPr>
          <w:trHeight w:val="370"/>
        </w:trPr>
        <w:tc>
          <w:tcPr>
            <w:tcW w:w="9878" w:type="dxa"/>
            <w:gridSpan w:val="3"/>
          </w:tcPr>
          <w:p w14:paraId="4B28B9DF" w14:textId="79301713" w:rsidR="00966C12" w:rsidRPr="000B0782" w:rsidRDefault="00966C12" w:rsidP="00907877">
            <w:pPr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</w:p>
        </w:tc>
      </w:tr>
      <w:tr w:rsidR="00966C12" w:rsidRPr="000B0782" w14:paraId="16F86C36" w14:textId="77777777" w:rsidTr="00966C12">
        <w:trPr>
          <w:trHeight w:val="451"/>
        </w:trPr>
        <w:tc>
          <w:tcPr>
            <w:tcW w:w="2981" w:type="dxa"/>
            <w:shd w:val="clear" w:color="auto" w:fill="D9D9D9" w:themeFill="background1" w:themeFillShade="D9"/>
            <w:vAlign w:val="center"/>
          </w:tcPr>
          <w:p w14:paraId="744C0A3C" w14:textId="77777777" w:rsidR="00966C12" w:rsidRPr="000B0782" w:rsidRDefault="00966C12" w:rsidP="00907877">
            <w:pPr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  <w:r w:rsidRPr="000B0782">
              <w:rPr>
                <w:rFonts w:eastAsiaTheme="minorHAnsi"/>
                <w:b/>
                <w:bCs/>
                <w:sz w:val="28"/>
                <w:szCs w:val="28"/>
              </w:rPr>
              <w:t>Pianist / Organist</w:t>
            </w:r>
          </w:p>
        </w:tc>
        <w:tc>
          <w:tcPr>
            <w:tcW w:w="3399" w:type="dxa"/>
            <w:shd w:val="clear" w:color="auto" w:fill="D9D9D9" w:themeFill="background1" w:themeFillShade="D9"/>
            <w:vAlign w:val="center"/>
          </w:tcPr>
          <w:p w14:paraId="243192AA" w14:textId="77777777" w:rsidR="00966C12" w:rsidRPr="000B0782" w:rsidRDefault="00966C12" w:rsidP="00907877">
            <w:pPr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  <w:r w:rsidRPr="000B0782">
              <w:rPr>
                <w:rFonts w:eastAsiaTheme="minorHAnsi"/>
                <w:b/>
                <w:bCs/>
                <w:sz w:val="28"/>
                <w:szCs w:val="28"/>
              </w:rPr>
              <w:t>Reader</w:t>
            </w:r>
          </w:p>
        </w:tc>
        <w:tc>
          <w:tcPr>
            <w:tcW w:w="3497" w:type="dxa"/>
            <w:shd w:val="clear" w:color="auto" w:fill="D9D9D9" w:themeFill="background1" w:themeFillShade="D9"/>
            <w:vAlign w:val="center"/>
          </w:tcPr>
          <w:p w14:paraId="1CD448C5" w14:textId="77777777" w:rsidR="00966C12" w:rsidRPr="000B0782" w:rsidRDefault="00966C12" w:rsidP="00907877">
            <w:pPr>
              <w:jc w:val="center"/>
              <w:rPr>
                <w:rFonts w:eastAsiaTheme="minorHAnsi"/>
                <w:sz w:val="28"/>
                <w:szCs w:val="28"/>
              </w:rPr>
            </w:pPr>
            <w:r w:rsidRPr="000B0782">
              <w:rPr>
                <w:rFonts w:eastAsiaTheme="minorHAnsi"/>
                <w:b/>
                <w:bCs/>
                <w:sz w:val="28"/>
                <w:szCs w:val="28"/>
              </w:rPr>
              <w:t>Usher</w:t>
            </w:r>
          </w:p>
        </w:tc>
      </w:tr>
      <w:tr w:rsidR="00966C12" w:rsidRPr="000B0782" w14:paraId="5AA44FA8" w14:textId="77777777" w:rsidTr="00966C12">
        <w:trPr>
          <w:trHeight w:val="370"/>
        </w:trPr>
        <w:tc>
          <w:tcPr>
            <w:tcW w:w="2981" w:type="dxa"/>
            <w:shd w:val="clear" w:color="auto" w:fill="FFFFFF" w:themeFill="background1"/>
            <w:vAlign w:val="center"/>
          </w:tcPr>
          <w:p w14:paraId="535C0166" w14:textId="2954BBB7" w:rsidR="00966C12" w:rsidRPr="000B0782" w:rsidRDefault="00A41FB0" w:rsidP="00907877">
            <w:pPr>
              <w:jc w:val="center"/>
              <w:rPr>
                <w:rFonts w:eastAsiaTheme="minorHAnsi"/>
                <w:sz w:val="28"/>
                <w:szCs w:val="28"/>
              </w:rPr>
            </w:pPr>
            <w:r>
              <w:rPr>
                <w:rFonts w:eastAsiaTheme="minorHAnsi"/>
                <w:sz w:val="28"/>
                <w:szCs w:val="28"/>
              </w:rPr>
              <w:t>Karen Zuidema</w:t>
            </w:r>
            <w:r w:rsidR="00966C12" w:rsidRPr="000B0782">
              <w:rPr>
                <w:rFonts w:eastAsiaTheme="minorHAnsi"/>
                <w:sz w:val="28"/>
                <w:szCs w:val="28"/>
              </w:rPr>
              <w:t xml:space="preserve"> </w:t>
            </w:r>
          </w:p>
        </w:tc>
        <w:tc>
          <w:tcPr>
            <w:tcW w:w="3399" w:type="dxa"/>
            <w:vAlign w:val="center"/>
          </w:tcPr>
          <w:p w14:paraId="0BAE7F39" w14:textId="60C11BCD" w:rsidR="00966C12" w:rsidRPr="000B0782" w:rsidRDefault="00873581" w:rsidP="00907877">
            <w:pPr>
              <w:jc w:val="center"/>
              <w:rPr>
                <w:rFonts w:eastAsiaTheme="minorHAnsi"/>
                <w:sz w:val="28"/>
                <w:szCs w:val="28"/>
              </w:rPr>
            </w:pPr>
            <w:r>
              <w:rPr>
                <w:rFonts w:eastAsiaTheme="minorHAnsi"/>
                <w:sz w:val="28"/>
                <w:szCs w:val="28"/>
              </w:rPr>
              <w:t>Al Solomonson</w:t>
            </w:r>
          </w:p>
        </w:tc>
        <w:tc>
          <w:tcPr>
            <w:tcW w:w="3497" w:type="dxa"/>
            <w:vAlign w:val="center"/>
          </w:tcPr>
          <w:p w14:paraId="40536707" w14:textId="41B5E06C" w:rsidR="00966C12" w:rsidRPr="000B0782" w:rsidRDefault="00873581" w:rsidP="00907877">
            <w:pPr>
              <w:jc w:val="center"/>
              <w:rPr>
                <w:rFonts w:eastAsiaTheme="minorHAnsi"/>
                <w:sz w:val="28"/>
                <w:szCs w:val="28"/>
              </w:rPr>
            </w:pPr>
            <w:r>
              <w:rPr>
                <w:rFonts w:eastAsiaTheme="minorHAnsi"/>
                <w:sz w:val="28"/>
                <w:szCs w:val="28"/>
              </w:rPr>
              <w:t>Bob Doede</w:t>
            </w:r>
          </w:p>
        </w:tc>
      </w:tr>
      <w:tr w:rsidR="00966C12" w:rsidRPr="000B0782" w14:paraId="0AB84956" w14:textId="77777777" w:rsidTr="00966C12">
        <w:trPr>
          <w:trHeight w:val="178"/>
        </w:trPr>
        <w:tc>
          <w:tcPr>
            <w:tcW w:w="9878" w:type="dxa"/>
            <w:gridSpan w:val="3"/>
            <w:vAlign w:val="center"/>
          </w:tcPr>
          <w:p w14:paraId="6C90D13F" w14:textId="77777777" w:rsidR="00966C12" w:rsidRPr="000B0782" w:rsidRDefault="00966C12" w:rsidP="00907877">
            <w:pPr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  <w:r w:rsidRPr="000B0782">
              <w:rPr>
                <w:rFonts w:eastAsiaTheme="minorHAnsi"/>
                <w:b/>
                <w:bCs/>
                <w:sz w:val="28"/>
                <w:szCs w:val="28"/>
              </w:rPr>
              <w:t xml:space="preserve">Altar Guild </w:t>
            </w:r>
            <w:r w:rsidRPr="000B0782">
              <w:rPr>
                <w:rFonts w:eastAsiaTheme="minorHAnsi"/>
                <w:sz w:val="28"/>
                <w:szCs w:val="28"/>
              </w:rPr>
              <w:t xml:space="preserve"> Holly Westaby &amp; Kathy Knox</w:t>
            </w:r>
          </w:p>
        </w:tc>
      </w:tr>
    </w:tbl>
    <w:p w14:paraId="5AE22E00" w14:textId="77777777" w:rsidR="00966C12" w:rsidRDefault="00966C12" w:rsidP="00942406">
      <w:pPr>
        <w:rPr>
          <w:b/>
          <w:bCs/>
          <w:sz w:val="28"/>
          <w:szCs w:val="28"/>
        </w:rPr>
      </w:pPr>
    </w:p>
    <w:p w14:paraId="320B93F6" w14:textId="77777777" w:rsidR="00966C12" w:rsidRDefault="00966C12" w:rsidP="00942406">
      <w:pPr>
        <w:rPr>
          <w:b/>
          <w:bCs/>
          <w:sz w:val="28"/>
          <w:szCs w:val="28"/>
        </w:rPr>
      </w:pPr>
    </w:p>
    <w:p w14:paraId="013815AB" w14:textId="77777777" w:rsidR="00966C12" w:rsidRDefault="00966C12" w:rsidP="00942406">
      <w:pPr>
        <w:rPr>
          <w:b/>
          <w:bCs/>
          <w:sz w:val="28"/>
          <w:szCs w:val="28"/>
        </w:rPr>
      </w:pPr>
    </w:p>
    <w:p w14:paraId="5FA3F7AB" w14:textId="77777777" w:rsidR="00966C12" w:rsidRDefault="00966C12" w:rsidP="00942406">
      <w:pPr>
        <w:rPr>
          <w:b/>
          <w:bCs/>
          <w:sz w:val="28"/>
          <w:szCs w:val="28"/>
        </w:rPr>
      </w:pPr>
    </w:p>
    <w:p w14:paraId="30613DF4" w14:textId="77777777" w:rsidR="00966C12" w:rsidRDefault="00966C12" w:rsidP="00942406">
      <w:pPr>
        <w:rPr>
          <w:b/>
          <w:bCs/>
          <w:sz w:val="28"/>
          <w:szCs w:val="28"/>
        </w:rPr>
      </w:pPr>
    </w:p>
    <w:p w14:paraId="1D928EFD" w14:textId="77777777" w:rsidR="00966C12" w:rsidRDefault="00966C12" w:rsidP="00942406">
      <w:pPr>
        <w:rPr>
          <w:b/>
          <w:bCs/>
          <w:sz w:val="28"/>
          <w:szCs w:val="28"/>
        </w:rPr>
      </w:pPr>
    </w:p>
    <w:p w14:paraId="1A842F1E" w14:textId="77777777" w:rsidR="00430A99" w:rsidRPr="00F3672E" w:rsidRDefault="00430A99" w:rsidP="00C838D3">
      <w:pPr>
        <w:rPr>
          <w:sz w:val="22"/>
          <w:szCs w:val="22"/>
        </w:rPr>
      </w:pPr>
    </w:p>
    <w:p w14:paraId="5C105602" w14:textId="77777777" w:rsidR="00016AB4" w:rsidRPr="00F3672E" w:rsidRDefault="00D213A0" w:rsidP="00C838D3">
      <w:pPr>
        <w:rPr>
          <w:rStyle w:val="Hyperlink"/>
          <w:sz w:val="28"/>
          <w:szCs w:val="28"/>
        </w:rPr>
      </w:pPr>
      <w:r w:rsidRPr="00F3672E">
        <w:rPr>
          <w:sz w:val="28"/>
          <w:szCs w:val="28"/>
        </w:rPr>
        <w:t xml:space="preserve">Our Sister Church is the </w:t>
      </w:r>
      <w:proofErr w:type="spellStart"/>
      <w:r w:rsidRPr="00F3672E">
        <w:rPr>
          <w:sz w:val="28"/>
          <w:szCs w:val="28"/>
        </w:rPr>
        <w:t>Lobatla</w:t>
      </w:r>
      <w:proofErr w:type="spellEnd"/>
      <w:r w:rsidRPr="00F3672E">
        <w:rPr>
          <w:sz w:val="28"/>
          <w:szCs w:val="28"/>
        </w:rPr>
        <w:t xml:space="preserve"> Parish. Address </w:t>
      </w:r>
      <w:proofErr w:type="gramStart"/>
      <w:r w:rsidRPr="00F3672E">
        <w:rPr>
          <w:sz w:val="28"/>
          <w:szCs w:val="28"/>
        </w:rPr>
        <w:t>is:</w:t>
      </w:r>
      <w:proofErr w:type="gramEnd"/>
      <w:r w:rsidRPr="00F3672E">
        <w:rPr>
          <w:sz w:val="28"/>
          <w:szCs w:val="28"/>
        </w:rPr>
        <w:t xml:space="preserve"> c/o </w:t>
      </w:r>
      <w:proofErr w:type="spellStart"/>
      <w:r w:rsidRPr="00F3672E">
        <w:rPr>
          <w:sz w:val="28"/>
          <w:szCs w:val="28"/>
        </w:rPr>
        <w:t>Moruti</w:t>
      </w:r>
      <w:proofErr w:type="spellEnd"/>
      <w:r w:rsidRPr="00F3672E">
        <w:rPr>
          <w:sz w:val="28"/>
          <w:szCs w:val="28"/>
        </w:rPr>
        <w:t xml:space="preserve"> (Pastor) Rev. G.M. </w:t>
      </w:r>
      <w:proofErr w:type="spellStart"/>
      <w:r w:rsidRPr="00F3672E">
        <w:rPr>
          <w:sz w:val="28"/>
          <w:szCs w:val="28"/>
        </w:rPr>
        <w:t>Nkale</w:t>
      </w:r>
      <w:proofErr w:type="spellEnd"/>
      <w:r w:rsidRPr="00F3672E">
        <w:rPr>
          <w:sz w:val="28"/>
          <w:szCs w:val="28"/>
        </w:rPr>
        <w:t xml:space="preserve">, P.O. Box 160, </w:t>
      </w:r>
      <w:proofErr w:type="spellStart"/>
      <w:r w:rsidRPr="00F3672E">
        <w:rPr>
          <w:sz w:val="28"/>
          <w:szCs w:val="28"/>
        </w:rPr>
        <w:t>Motswedi</w:t>
      </w:r>
      <w:proofErr w:type="spellEnd"/>
      <w:r w:rsidRPr="00F3672E">
        <w:rPr>
          <w:sz w:val="28"/>
          <w:szCs w:val="28"/>
        </w:rPr>
        <w:t xml:space="preserve"> 2870, Republic of South Africa. Email for Pastor: </w:t>
      </w:r>
      <w:hyperlink r:id="rId12" w:history="1">
        <w:r w:rsidRPr="00F3672E">
          <w:rPr>
            <w:rStyle w:val="Hyperlink"/>
            <w:sz w:val="28"/>
            <w:szCs w:val="28"/>
          </w:rPr>
          <w:t>nkalesto@gmail.com</w:t>
        </w:r>
      </w:hyperlink>
      <w:r w:rsidRPr="00F3672E">
        <w:rPr>
          <w:rStyle w:val="Hyperlink"/>
          <w:sz w:val="28"/>
          <w:szCs w:val="28"/>
        </w:rPr>
        <w:t xml:space="preserve">   </w:t>
      </w:r>
    </w:p>
    <w:p w14:paraId="79C068D5" w14:textId="77777777" w:rsidR="00A00E4B" w:rsidRPr="00F3672E" w:rsidRDefault="00A00E4B" w:rsidP="00A00E4B">
      <w:pPr>
        <w:rPr>
          <w:sz w:val="22"/>
          <w:szCs w:val="22"/>
        </w:rPr>
      </w:pPr>
    </w:p>
    <w:p w14:paraId="6582B8F9" w14:textId="77777777" w:rsidR="00A00E4B" w:rsidRPr="007A1A3B" w:rsidRDefault="00A00E4B" w:rsidP="00C838D3">
      <w:pPr>
        <w:rPr>
          <w:rFonts w:asciiTheme="majorBidi" w:eastAsia="Times New Roman" w:hAnsiTheme="majorBidi" w:cstheme="majorBidi"/>
          <w:sz w:val="28"/>
          <w:szCs w:val="28"/>
        </w:rPr>
      </w:pPr>
      <w:r w:rsidRPr="00F3672E">
        <w:rPr>
          <w:sz w:val="20"/>
          <w:szCs w:val="20"/>
        </w:rPr>
        <w:t>From sundaysandseasons.com. Copyright © 2022 Augsburg Fortress. All rights reserved. Reprinted by permission under Augsburg Fortress Liturgies Annual License #SAS014524. New Revised Standard Version Bible, Copyright © 1989. Revised Common Lectionary, Copyright © 1992 Consultation on Common Texts, admin Augsburg Fortress. Used by permission.</w:t>
      </w:r>
    </w:p>
    <w:sectPr w:rsidR="00A00E4B" w:rsidRPr="007A1A3B" w:rsidSect="00F76A87">
      <w:footerReference w:type="default" r:id="rId13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4D87F" w14:textId="77777777" w:rsidR="00182479" w:rsidRDefault="00182479" w:rsidP="004D3423">
      <w:r>
        <w:separator/>
      </w:r>
    </w:p>
  </w:endnote>
  <w:endnote w:type="continuationSeparator" w:id="0">
    <w:p w14:paraId="49494756" w14:textId="77777777" w:rsidR="00182479" w:rsidRDefault="00182479" w:rsidP="004D34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SBSymbol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6893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4C275D" w14:textId="77777777" w:rsidR="00F91010" w:rsidRDefault="00F9101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8EF705" w14:textId="77777777" w:rsidR="00F91010" w:rsidRDefault="00F910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089F7" w14:textId="77777777" w:rsidR="00182479" w:rsidRDefault="00182479" w:rsidP="004D3423">
      <w:r>
        <w:separator/>
      </w:r>
    </w:p>
  </w:footnote>
  <w:footnote w:type="continuationSeparator" w:id="0">
    <w:p w14:paraId="172A7205" w14:textId="77777777" w:rsidR="00182479" w:rsidRDefault="00182479" w:rsidP="004D34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183334"/>
    <w:multiLevelType w:val="hybridMultilevel"/>
    <w:tmpl w:val="24CE4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0468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TAwNDSyNDe1tDBT0lEKTi0uzszPAykwNKoFAHAFqCEtAAAA"/>
  </w:docVars>
  <w:rsids>
    <w:rsidRoot w:val="004D3423"/>
    <w:rsid w:val="00003A27"/>
    <w:rsid w:val="00003F93"/>
    <w:rsid w:val="00016AB4"/>
    <w:rsid w:val="00016CBD"/>
    <w:rsid w:val="000210DE"/>
    <w:rsid w:val="0002193B"/>
    <w:rsid w:val="000235E3"/>
    <w:rsid w:val="00027FDA"/>
    <w:rsid w:val="0003332F"/>
    <w:rsid w:val="00036674"/>
    <w:rsid w:val="0003749E"/>
    <w:rsid w:val="0004375E"/>
    <w:rsid w:val="00045877"/>
    <w:rsid w:val="00046FCB"/>
    <w:rsid w:val="00053849"/>
    <w:rsid w:val="00055142"/>
    <w:rsid w:val="00055AE1"/>
    <w:rsid w:val="000562FE"/>
    <w:rsid w:val="0005767A"/>
    <w:rsid w:val="00062D4E"/>
    <w:rsid w:val="000654C0"/>
    <w:rsid w:val="0008138D"/>
    <w:rsid w:val="00081532"/>
    <w:rsid w:val="0009532D"/>
    <w:rsid w:val="000B5346"/>
    <w:rsid w:val="000B7774"/>
    <w:rsid w:val="000C0D26"/>
    <w:rsid w:val="000D669B"/>
    <w:rsid w:val="000F0D87"/>
    <w:rsid w:val="000F236E"/>
    <w:rsid w:val="000F3FB8"/>
    <w:rsid w:val="000F43D7"/>
    <w:rsid w:val="000F4F76"/>
    <w:rsid w:val="0010342C"/>
    <w:rsid w:val="001038B0"/>
    <w:rsid w:val="001077F5"/>
    <w:rsid w:val="00111C0F"/>
    <w:rsid w:val="00121BA7"/>
    <w:rsid w:val="00123398"/>
    <w:rsid w:val="0012724D"/>
    <w:rsid w:val="00137F03"/>
    <w:rsid w:val="00140D13"/>
    <w:rsid w:val="00146746"/>
    <w:rsid w:val="0015640E"/>
    <w:rsid w:val="0016010B"/>
    <w:rsid w:val="0016086E"/>
    <w:rsid w:val="001637F6"/>
    <w:rsid w:val="0016439F"/>
    <w:rsid w:val="00166705"/>
    <w:rsid w:val="00167830"/>
    <w:rsid w:val="0017612B"/>
    <w:rsid w:val="00180309"/>
    <w:rsid w:val="00182479"/>
    <w:rsid w:val="001845EC"/>
    <w:rsid w:val="00187452"/>
    <w:rsid w:val="00192CF9"/>
    <w:rsid w:val="001A734F"/>
    <w:rsid w:val="001B25F1"/>
    <w:rsid w:val="001B5465"/>
    <w:rsid w:val="001D0A99"/>
    <w:rsid w:val="001D3377"/>
    <w:rsid w:val="001E3361"/>
    <w:rsid w:val="001E61C5"/>
    <w:rsid w:val="001E65EF"/>
    <w:rsid w:val="001F4B3C"/>
    <w:rsid w:val="00204193"/>
    <w:rsid w:val="00205D77"/>
    <w:rsid w:val="00206312"/>
    <w:rsid w:val="00210319"/>
    <w:rsid w:val="0021141C"/>
    <w:rsid w:val="002132A4"/>
    <w:rsid w:val="002134BF"/>
    <w:rsid w:val="0021627E"/>
    <w:rsid w:val="0021632B"/>
    <w:rsid w:val="00217A58"/>
    <w:rsid w:val="00225B50"/>
    <w:rsid w:val="002279F9"/>
    <w:rsid w:val="0023032F"/>
    <w:rsid w:val="00230512"/>
    <w:rsid w:val="002408EB"/>
    <w:rsid w:val="002571F3"/>
    <w:rsid w:val="00262AE6"/>
    <w:rsid w:val="00270238"/>
    <w:rsid w:val="002717E3"/>
    <w:rsid w:val="00274E5A"/>
    <w:rsid w:val="00293AFA"/>
    <w:rsid w:val="00294FB1"/>
    <w:rsid w:val="00295EC1"/>
    <w:rsid w:val="002A3196"/>
    <w:rsid w:val="002A7FA3"/>
    <w:rsid w:val="002C2BD4"/>
    <w:rsid w:val="002C2F84"/>
    <w:rsid w:val="002C396E"/>
    <w:rsid w:val="002C7811"/>
    <w:rsid w:val="002D1557"/>
    <w:rsid w:val="002D42D7"/>
    <w:rsid w:val="002D5E24"/>
    <w:rsid w:val="002D68B5"/>
    <w:rsid w:val="002E0B14"/>
    <w:rsid w:val="002E1FB6"/>
    <w:rsid w:val="002E2427"/>
    <w:rsid w:val="002E6054"/>
    <w:rsid w:val="002F574D"/>
    <w:rsid w:val="003037F9"/>
    <w:rsid w:val="00307AB0"/>
    <w:rsid w:val="003312A0"/>
    <w:rsid w:val="00331684"/>
    <w:rsid w:val="00336226"/>
    <w:rsid w:val="0033647C"/>
    <w:rsid w:val="00337567"/>
    <w:rsid w:val="00343342"/>
    <w:rsid w:val="00353062"/>
    <w:rsid w:val="00356B29"/>
    <w:rsid w:val="00357BA2"/>
    <w:rsid w:val="0036015F"/>
    <w:rsid w:val="00362DE8"/>
    <w:rsid w:val="0036529B"/>
    <w:rsid w:val="00380422"/>
    <w:rsid w:val="00386959"/>
    <w:rsid w:val="003A6064"/>
    <w:rsid w:val="003A7975"/>
    <w:rsid w:val="003B3C2A"/>
    <w:rsid w:val="003B643F"/>
    <w:rsid w:val="003C3E5A"/>
    <w:rsid w:val="003C47A3"/>
    <w:rsid w:val="003C787D"/>
    <w:rsid w:val="003D0336"/>
    <w:rsid w:val="003D2DD3"/>
    <w:rsid w:val="003D2FC6"/>
    <w:rsid w:val="003D702A"/>
    <w:rsid w:val="003E5EF0"/>
    <w:rsid w:val="003F0CE4"/>
    <w:rsid w:val="003F1676"/>
    <w:rsid w:val="003F1F03"/>
    <w:rsid w:val="003F20CC"/>
    <w:rsid w:val="003F4E61"/>
    <w:rsid w:val="003F560C"/>
    <w:rsid w:val="00414518"/>
    <w:rsid w:val="00414D36"/>
    <w:rsid w:val="0041627E"/>
    <w:rsid w:val="00425ABD"/>
    <w:rsid w:val="00425E5F"/>
    <w:rsid w:val="00430A99"/>
    <w:rsid w:val="004319CA"/>
    <w:rsid w:val="00432549"/>
    <w:rsid w:val="0045301C"/>
    <w:rsid w:val="004573B6"/>
    <w:rsid w:val="00467CB4"/>
    <w:rsid w:val="00472C7F"/>
    <w:rsid w:val="0047497D"/>
    <w:rsid w:val="00477158"/>
    <w:rsid w:val="0048000B"/>
    <w:rsid w:val="004814CC"/>
    <w:rsid w:val="004839CB"/>
    <w:rsid w:val="00485717"/>
    <w:rsid w:val="00485758"/>
    <w:rsid w:val="00493003"/>
    <w:rsid w:val="00494F6A"/>
    <w:rsid w:val="004B0909"/>
    <w:rsid w:val="004B390C"/>
    <w:rsid w:val="004B5A67"/>
    <w:rsid w:val="004B7E3C"/>
    <w:rsid w:val="004D12E9"/>
    <w:rsid w:val="004D1AE1"/>
    <w:rsid w:val="004D3423"/>
    <w:rsid w:val="004E5399"/>
    <w:rsid w:val="004E749A"/>
    <w:rsid w:val="004F145E"/>
    <w:rsid w:val="004F1A66"/>
    <w:rsid w:val="00504490"/>
    <w:rsid w:val="005048AE"/>
    <w:rsid w:val="0051035E"/>
    <w:rsid w:val="005127CF"/>
    <w:rsid w:val="0051543E"/>
    <w:rsid w:val="005234F4"/>
    <w:rsid w:val="005265E2"/>
    <w:rsid w:val="00534C97"/>
    <w:rsid w:val="005461FF"/>
    <w:rsid w:val="00550053"/>
    <w:rsid w:val="00550731"/>
    <w:rsid w:val="0055251C"/>
    <w:rsid w:val="00553E34"/>
    <w:rsid w:val="00565272"/>
    <w:rsid w:val="00573BF7"/>
    <w:rsid w:val="00574BBE"/>
    <w:rsid w:val="005803EC"/>
    <w:rsid w:val="0058750F"/>
    <w:rsid w:val="005933E8"/>
    <w:rsid w:val="005A0C62"/>
    <w:rsid w:val="005A133F"/>
    <w:rsid w:val="005A2AA5"/>
    <w:rsid w:val="005B6EEC"/>
    <w:rsid w:val="005C3E4B"/>
    <w:rsid w:val="005D594B"/>
    <w:rsid w:val="005F2FC9"/>
    <w:rsid w:val="0060551C"/>
    <w:rsid w:val="00606D3F"/>
    <w:rsid w:val="00606E64"/>
    <w:rsid w:val="0061119A"/>
    <w:rsid w:val="0061631B"/>
    <w:rsid w:val="006168AF"/>
    <w:rsid w:val="0062336D"/>
    <w:rsid w:val="00624BCD"/>
    <w:rsid w:val="006264DE"/>
    <w:rsid w:val="00630B84"/>
    <w:rsid w:val="0064025F"/>
    <w:rsid w:val="006500E5"/>
    <w:rsid w:val="00662526"/>
    <w:rsid w:val="00662E8F"/>
    <w:rsid w:val="00664B81"/>
    <w:rsid w:val="00667B37"/>
    <w:rsid w:val="006727F6"/>
    <w:rsid w:val="00676F34"/>
    <w:rsid w:val="006865A2"/>
    <w:rsid w:val="006903C0"/>
    <w:rsid w:val="006912C3"/>
    <w:rsid w:val="006A0A2B"/>
    <w:rsid w:val="006A44AE"/>
    <w:rsid w:val="006A6663"/>
    <w:rsid w:val="006B1D59"/>
    <w:rsid w:val="006C2295"/>
    <w:rsid w:val="006D1539"/>
    <w:rsid w:val="006D31E0"/>
    <w:rsid w:val="006D76C3"/>
    <w:rsid w:val="006D7E36"/>
    <w:rsid w:val="006E3965"/>
    <w:rsid w:val="006F2155"/>
    <w:rsid w:val="006F3383"/>
    <w:rsid w:val="00704836"/>
    <w:rsid w:val="00706314"/>
    <w:rsid w:val="00710A98"/>
    <w:rsid w:val="007121F7"/>
    <w:rsid w:val="00712A30"/>
    <w:rsid w:val="0072628B"/>
    <w:rsid w:val="00746B43"/>
    <w:rsid w:val="00750496"/>
    <w:rsid w:val="0075253A"/>
    <w:rsid w:val="007619D7"/>
    <w:rsid w:val="00765374"/>
    <w:rsid w:val="0076558D"/>
    <w:rsid w:val="00765CBF"/>
    <w:rsid w:val="00773EBF"/>
    <w:rsid w:val="007748D3"/>
    <w:rsid w:val="00775F31"/>
    <w:rsid w:val="007824AF"/>
    <w:rsid w:val="00783F11"/>
    <w:rsid w:val="007848CD"/>
    <w:rsid w:val="007A1A3B"/>
    <w:rsid w:val="007A1DBF"/>
    <w:rsid w:val="007A6DA8"/>
    <w:rsid w:val="007B4E64"/>
    <w:rsid w:val="007B5015"/>
    <w:rsid w:val="007C09EC"/>
    <w:rsid w:val="007C44C1"/>
    <w:rsid w:val="007C6B5A"/>
    <w:rsid w:val="007D2F2A"/>
    <w:rsid w:val="007E2CDC"/>
    <w:rsid w:val="007E3936"/>
    <w:rsid w:val="007E477E"/>
    <w:rsid w:val="007E4982"/>
    <w:rsid w:val="00800CCE"/>
    <w:rsid w:val="00801B05"/>
    <w:rsid w:val="00812B70"/>
    <w:rsid w:val="00812FF1"/>
    <w:rsid w:val="008143EB"/>
    <w:rsid w:val="00820B1F"/>
    <w:rsid w:val="0082160E"/>
    <w:rsid w:val="00822E49"/>
    <w:rsid w:val="00825C1C"/>
    <w:rsid w:val="008330CA"/>
    <w:rsid w:val="00833AEC"/>
    <w:rsid w:val="00834F12"/>
    <w:rsid w:val="00835EA6"/>
    <w:rsid w:val="00841B7C"/>
    <w:rsid w:val="00842A9B"/>
    <w:rsid w:val="00842E0D"/>
    <w:rsid w:val="00843EF2"/>
    <w:rsid w:val="00844337"/>
    <w:rsid w:val="0084557E"/>
    <w:rsid w:val="00845EF1"/>
    <w:rsid w:val="00846BFC"/>
    <w:rsid w:val="0085129F"/>
    <w:rsid w:val="00852889"/>
    <w:rsid w:val="008537BD"/>
    <w:rsid w:val="0085668F"/>
    <w:rsid w:val="00872200"/>
    <w:rsid w:val="00873581"/>
    <w:rsid w:val="00873DDF"/>
    <w:rsid w:val="008749EB"/>
    <w:rsid w:val="008768AB"/>
    <w:rsid w:val="008870A1"/>
    <w:rsid w:val="00897D68"/>
    <w:rsid w:val="008A74A1"/>
    <w:rsid w:val="008B26F1"/>
    <w:rsid w:val="008B5343"/>
    <w:rsid w:val="008C122E"/>
    <w:rsid w:val="008C2019"/>
    <w:rsid w:val="008D27AF"/>
    <w:rsid w:val="008D5519"/>
    <w:rsid w:val="008D59FA"/>
    <w:rsid w:val="008D66CB"/>
    <w:rsid w:val="008E24F8"/>
    <w:rsid w:val="008E509F"/>
    <w:rsid w:val="008F10F1"/>
    <w:rsid w:val="00901954"/>
    <w:rsid w:val="00911896"/>
    <w:rsid w:val="009129E5"/>
    <w:rsid w:val="00921D94"/>
    <w:rsid w:val="0094073B"/>
    <w:rsid w:val="00942406"/>
    <w:rsid w:val="00945737"/>
    <w:rsid w:val="00966C12"/>
    <w:rsid w:val="00971597"/>
    <w:rsid w:val="00973FEB"/>
    <w:rsid w:val="0097526A"/>
    <w:rsid w:val="00982BE2"/>
    <w:rsid w:val="009863C9"/>
    <w:rsid w:val="009913AA"/>
    <w:rsid w:val="00993A7D"/>
    <w:rsid w:val="009966AE"/>
    <w:rsid w:val="00996752"/>
    <w:rsid w:val="009967CF"/>
    <w:rsid w:val="009A1A39"/>
    <w:rsid w:val="009A2AAB"/>
    <w:rsid w:val="009B23D9"/>
    <w:rsid w:val="009B28E0"/>
    <w:rsid w:val="009B2E5C"/>
    <w:rsid w:val="009B53C5"/>
    <w:rsid w:val="009B594E"/>
    <w:rsid w:val="009C105F"/>
    <w:rsid w:val="009C241B"/>
    <w:rsid w:val="009C2BE5"/>
    <w:rsid w:val="009C2D5B"/>
    <w:rsid w:val="009C79AB"/>
    <w:rsid w:val="009D03F4"/>
    <w:rsid w:val="009D20B1"/>
    <w:rsid w:val="009D33EB"/>
    <w:rsid w:val="009E01E1"/>
    <w:rsid w:val="009E0906"/>
    <w:rsid w:val="009E18A8"/>
    <w:rsid w:val="009E3119"/>
    <w:rsid w:val="009E43C2"/>
    <w:rsid w:val="009F24FD"/>
    <w:rsid w:val="009F3B83"/>
    <w:rsid w:val="009F71C6"/>
    <w:rsid w:val="00A00E4B"/>
    <w:rsid w:val="00A076A8"/>
    <w:rsid w:val="00A13D90"/>
    <w:rsid w:val="00A13E83"/>
    <w:rsid w:val="00A17E58"/>
    <w:rsid w:val="00A204CB"/>
    <w:rsid w:val="00A20984"/>
    <w:rsid w:val="00A25EC2"/>
    <w:rsid w:val="00A27558"/>
    <w:rsid w:val="00A3148F"/>
    <w:rsid w:val="00A32D0D"/>
    <w:rsid w:val="00A33E47"/>
    <w:rsid w:val="00A416CB"/>
    <w:rsid w:val="00A41FB0"/>
    <w:rsid w:val="00A4488D"/>
    <w:rsid w:val="00A53860"/>
    <w:rsid w:val="00A60854"/>
    <w:rsid w:val="00A61410"/>
    <w:rsid w:val="00A62649"/>
    <w:rsid w:val="00A7080C"/>
    <w:rsid w:val="00A73FB3"/>
    <w:rsid w:val="00A80C91"/>
    <w:rsid w:val="00A86F1B"/>
    <w:rsid w:val="00A87082"/>
    <w:rsid w:val="00A90A48"/>
    <w:rsid w:val="00A970BC"/>
    <w:rsid w:val="00AA447C"/>
    <w:rsid w:val="00AB36A3"/>
    <w:rsid w:val="00AB630E"/>
    <w:rsid w:val="00AC31E0"/>
    <w:rsid w:val="00AC4252"/>
    <w:rsid w:val="00AD472E"/>
    <w:rsid w:val="00AD6AD3"/>
    <w:rsid w:val="00AF32A9"/>
    <w:rsid w:val="00AF4F83"/>
    <w:rsid w:val="00AF5798"/>
    <w:rsid w:val="00B0159B"/>
    <w:rsid w:val="00B05DEF"/>
    <w:rsid w:val="00B061B5"/>
    <w:rsid w:val="00B20280"/>
    <w:rsid w:val="00B311AE"/>
    <w:rsid w:val="00B354D9"/>
    <w:rsid w:val="00B364FE"/>
    <w:rsid w:val="00B40B4F"/>
    <w:rsid w:val="00B43D5E"/>
    <w:rsid w:val="00B448D2"/>
    <w:rsid w:val="00B4702C"/>
    <w:rsid w:val="00B623CC"/>
    <w:rsid w:val="00B66541"/>
    <w:rsid w:val="00B6756E"/>
    <w:rsid w:val="00B6790A"/>
    <w:rsid w:val="00B67D07"/>
    <w:rsid w:val="00B7140E"/>
    <w:rsid w:val="00B7326A"/>
    <w:rsid w:val="00B83087"/>
    <w:rsid w:val="00B866A2"/>
    <w:rsid w:val="00B86BE8"/>
    <w:rsid w:val="00B90288"/>
    <w:rsid w:val="00B9030C"/>
    <w:rsid w:val="00B9363C"/>
    <w:rsid w:val="00B9396D"/>
    <w:rsid w:val="00BB0A9F"/>
    <w:rsid w:val="00BB6D20"/>
    <w:rsid w:val="00BC1744"/>
    <w:rsid w:val="00BC370A"/>
    <w:rsid w:val="00BC6957"/>
    <w:rsid w:val="00BC6D02"/>
    <w:rsid w:val="00BC6DDD"/>
    <w:rsid w:val="00BD0F3D"/>
    <w:rsid w:val="00BD1A39"/>
    <w:rsid w:val="00BD237F"/>
    <w:rsid w:val="00BD350A"/>
    <w:rsid w:val="00BE3643"/>
    <w:rsid w:val="00BE7128"/>
    <w:rsid w:val="00C06C78"/>
    <w:rsid w:val="00C10A06"/>
    <w:rsid w:val="00C11BE6"/>
    <w:rsid w:val="00C2139F"/>
    <w:rsid w:val="00C267B7"/>
    <w:rsid w:val="00C309B2"/>
    <w:rsid w:val="00C31D98"/>
    <w:rsid w:val="00C32607"/>
    <w:rsid w:val="00C34AC0"/>
    <w:rsid w:val="00C36B36"/>
    <w:rsid w:val="00C41188"/>
    <w:rsid w:val="00C46451"/>
    <w:rsid w:val="00C5044E"/>
    <w:rsid w:val="00C52DF2"/>
    <w:rsid w:val="00C65B9A"/>
    <w:rsid w:val="00C65F0E"/>
    <w:rsid w:val="00C773A5"/>
    <w:rsid w:val="00C82F01"/>
    <w:rsid w:val="00C838D3"/>
    <w:rsid w:val="00C92EE4"/>
    <w:rsid w:val="00C96432"/>
    <w:rsid w:val="00C96A76"/>
    <w:rsid w:val="00CA48CC"/>
    <w:rsid w:val="00CA4933"/>
    <w:rsid w:val="00CB21D2"/>
    <w:rsid w:val="00CB3CAE"/>
    <w:rsid w:val="00CB42D0"/>
    <w:rsid w:val="00CC3618"/>
    <w:rsid w:val="00CD662B"/>
    <w:rsid w:val="00CD6B70"/>
    <w:rsid w:val="00CE12BA"/>
    <w:rsid w:val="00CE1A15"/>
    <w:rsid w:val="00CE2A39"/>
    <w:rsid w:val="00CE2EF8"/>
    <w:rsid w:val="00CE376B"/>
    <w:rsid w:val="00CE3F9B"/>
    <w:rsid w:val="00CE52EF"/>
    <w:rsid w:val="00CF0744"/>
    <w:rsid w:val="00CF0BC4"/>
    <w:rsid w:val="00CF3479"/>
    <w:rsid w:val="00CF4F9F"/>
    <w:rsid w:val="00CF5011"/>
    <w:rsid w:val="00CF573A"/>
    <w:rsid w:val="00D010EF"/>
    <w:rsid w:val="00D033A9"/>
    <w:rsid w:val="00D06106"/>
    <w:rsid w:val="00D13024"/>
    <w:rsid w:val="00D14130"/>
    <w:rsid w:val="00D213A0"/>
    <w:rsid w:val="00D346A3"/>
    <w:rsid w:val="00D36804"/>
    <w:rsid w:val="00D36D78"/>
    <w:rsid w:val="00D40832"/>
    <w:rsid w:val="00D42E04"/>
    <w:rsid w:val="00D46E06"/>
    <w:rsid w:val="00D5378F"/>
    <w:rsid w:val="00D57A56"/>
    <w:rsid w:val="00D64DE6"/>
    <w:rsid w:val="00D72ED0"/>
    <w:rsid w:val="00D7313B"/>
    <w:rsid w:val="00D77AD6"/>
    <w:rsid w:val="00D9088B"/>
    <w:rsid w:val="00D94204"/>
    <w:rsid w:val="00DA12D2"/>
    <w:rsid w:val="00DA32A3"/>
    <w:rsid w:val="00DA6004"/>
    <w:rsid w:val="00DB24B7"/>
    <w:rsid w:val="00DB495F"/>
    <w:rsid w:val="00DC0E31"/>
    <w:rsid w:val="00DC245C"/>
    <w:rsid w:val="00DC33CB"/>
    <w:rsid w:val="00DC396B"/>
    <w:rsid w:val="00DC3BD9"/>
    <w:rsid w:val="00DD145C"/>
    <w:rsid w:val="00DD1AE4"/>
    <w:rsid w:val="00DD54B0"/>
    <w:rsid w:val="00DE3B37"/>
    <w:rsid w:val="00DE7AB8"/>
    <w:rsid w:val="00DF0F54"/>
    <w:rsid w:val="00DF7EA9"/>
    <w:rsid w:val="00E0055B"/>
    <w:rsid w:val="00E01561"/>
    <w:rsid w:val="00E02013"/>
    <w:rsid w:val="00E04728"/>
    <w:rsid w:val="00E07006"/>
    <w:rsid w:val="00E07117"/>
    <w:rsid w:val="00E0717C"/>
    <w:rsid w:val="00E11D35"/>
    <w:rsid w:val="00E1330F"/>
    <w:rsid w:val="00E36AED"/>
    <w:rsid w:val="00E43C60"/>
    <w:rsid w:val="00E44C10"/>
    <w:rsid w:val="00E47682"/>
    <w:rsid w:val="00E50D5B"/>
    <w:rsid w:val="00E553F6"/>
    <w:rsid w:val="00E55A77"/>
    <w:rsid w:val="00E5750E"/>
    <w:rsid w:val="00E63973"/>
    <w:rsid w:val="00E6545C"/>
    <w:rsid w:val="00E67D6A"/>
    <w:rsid w:val="00E70060"/>
    <w:rsid w:val="00E727D2"/>
    <w:rsid w:val="00EA05A0"/>
    <w:rsid w:val="00EA3875"/>
    <w:rsid w:val="00EB301A"/>
    <w:rsid w:val="00EB3F41"/>
    <w:rsid w:val="00EB458E"/>
    <w:rsid w:val="00EB4D52"/>
    <w:rsid w:val="00EB6104"/>
    <w:rsid w:val="00EB7D62"/>
    <w:rsid w:val="00EC02F0"/>
    <w:rsid w:val="00EC63F9"/>
    <w:rsid w:val="00EC709B"/>
    <w:rsid w:val="00ED2882"/>
    <w:rsid w:val="00EE348E"/>
    <w:rsid w:val="00EE34A3"/>
    <w:rsid w:val="00EF0B9D"/>
    <w:rsid w:val="00F15801"/>
    <w:rsid w:val="00F22D89"/>
    <w:rsid w:val="00F25B4A"/>
    <w:rsid w:val="00F271BA"/>
    <w:rsid w:val="00F27316"/>
    <w:rsid w:val="00F3183B"/>
    <w:rsid w:val="00F32368"/>
    <w:rsid w:val="00F332CC"/>
    <w:rsid w:val="00F365F4"/>
    <w:rsid w:val="00F3672E"/>
    <w:rsid w:val="00F368A0"/>
    <w:rsid w:val="00F37475"/>
    <w:rsid w:val="00F379A2"/>
    <w:rsid w:val="00F44753"/>
    <w:rsid w:val="00F51CFA"/>
    <w:rsid w:val="00F522AF"/>
    <w:rsid w:val="00F6275C"/>
    <w:rsid w:val="00F67A6F"/>
    <w:rsid w:val="00F67DA4"/>
    <w:rsid w:val="00F748E0"/>
    <w:rsid w:val="00F76A87"/>
    <w:rsid w:val="00F91010"/>
    <w:rsid w:val="00FB25EF"/>
    <w:rsid w:val="00FB54EE"/>
    <w:rsid w:val="00FB5C3D"/>
    <w:rsid w:val="00FC17C2"/>
    <w:rsid w:val="00FC39FD"/>
    <w:rsid w:val="00FC3CC5"/>
    <w:rsid w:val="00FD4CD7"/>
    <w:rsid w:val="00FD6BC9"/>
    <w:rsid w:val="00FE0CC7"/>
    <w:rsid w:val="00FE1643"/>
    <w:rsid w:val="00FF0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943101"/>
  <w15:chartTrackingRefBased/>
  <w15:docId w15:val="{FB5EE408-26D4-4B42-931F-A10B7CD8E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msonormal0">
    <w:name w:val="msonormal"/>
    <w:basedOn w:val="Normal"/>
    <w:pPr>
      <w:spacing w:after="120"/>
    </w:pPr>
  </w:style>
  <w:style w:type="paragraph" w:styleId="NormalWeb">
    <w:name w:val="Normal (Web)"/>
    <w:basedOn w:val="Normal"/>
    <w:uiPriority w:val="99"/>
    <w:unhideWhenUsed/>
    <w:pPr>
      <w:spacing w:after="120"/>
    </w:pPr>
  </w:style>
  <w:style w:type="paragraph" w:customStyle="1" w:styleId="plainpara">
    <w:name w:val="plainpara"/>
    <w:basedOn w:val="Normal"/>
    <w:pPr>
      <w:spacing w:after="240"/>
    </w:pPr>
  </w:style>
  <w:style w:type="paragraph" w:customStyle="1" w:styleId="sdgdayname">
    <w:name w:val="sdgdayname"/>
    <w:basedOn w:val="Normal"/>
    <w:pPr>
      <w:spacing w:after="120"/>
      <w:jc w:val="center"/>
    </w:pPr>
    <w:rPr>
      <w:sz w:val="48"/>
      <w:szCs w:val="48"/>
    </w:rPr>
  </w:style>
  <w:style w:type="paragraph" w:customStyle="1" w:styleId="sectionhead">
    <w:name w:val="sectionhead"/>
    <w:basedOn w:val="Normal"/>
    <w:pPr>
      <w:spacing w:before="240"/>
    </w:pPr>
    <w:rPr>
      <w:b/>
      <w:bCs/>
      <w:sz w:val="36"/>
      <w:szCs w:val="36"/>
    </w:rPr>
  </w:style>
  <w:style w:type="paragraph" w:customStyle="1" w:styleId="sdgdevotitle">
    <w:name w:val="sdgdevotitle"/>
    <w:basedOn w:val="Normal"/>
    <w:pPr>
      <w:spacing w:after="120"/>
      <w:jc w:val="center"/>
    </w:pPr>
    <w:rPr>
      <w:sz w:val="36"/>
      <w:szCs w:val="36"/>
    </w:rPr>
  </w:style>
  <w:style w:type="paragraph" w:customStyle="1" w:styleId="sdgcategoryheader">
    <w:name w:val="sdgcategoryheader"/>
    <w:basedOn w:val="Normal"/>
    <w:pPr>
      <w:spacing w:after="120"/>
    </w:pPr>
    <w:rPr>
      <w:b/>
      <w:bCs/>
      <w:sz w:val="29"/>
      <w:szCs w:val="29"/>
    </w:rPr>
  </w:style>
  <w:style w:type="paragraph" w:customStyle="1" w:styleId="sdgnormalpara">
    <w:name w:val="sdgnormalpara"/>
    <w:basedOn w:val="Normal"/>
    <w:pPr>
      <w:ind w:firstLine="480"/>
    </w:pPr>
  </w:style>
  <w:style w:type="paragraph" w:customStyle="1" w:styleId="sdgfootnote">
    <w:name w:val="sdgfootnote"/>
    <w:basedOn w:val="Normal"/>
    <w:rPr>
      <w:sz w:val="20"/>
      <w:szCs w:val="20"/>
    </w:rPr>
  </w:style>
  <w:style w:type="paragraph" w:customStyle="1" w:styleId="sdgfirstpara">
    <w:name w:val="sdgfirstpara"/>
    <w:basedOn w:val="Normal"/>
  </w:style>
  <w:style w:type="paragraph" w:customStyle="1" w:styleId="sdgprayerpara">
    <w:name w:val="sdgprayerpara"/>
    <w:basedOn w:val="Normal"/>
    <w:pPr>
      <w:spacing w:before="240" w:after="120"/>
    </w:pPr>
  </w:style>
  <w:style w:type="paragraph" w:customStyle="1" w:styleId="commentarydayname">
    <w:name w:val="commentarydayname"/>
    <w:basedOn w:val="Normal"/>
    <w:rPr>
      <w:b/>
      <w:bCs/>
      <w:sz w:val="28"/>
      <w:szCs w:val="28"/>
    </w:rPr>
  </w:style>
  <w:style w:type="paragraph" w:customStyle="1" w:styleId="commentaryauthor">
    <w:name w:val="commentaryauthor"/>
    <w:basedOn w:val="Normal"/>
    <w:pPr>
      <w:spacing w:after="120"/>
    </w:pPr>
    <w:rPr>
      <w:b/>
      <w:bCs/>
      <w:sz w:val="28"/>
      <w:szCs w:val="28"/>
    </w:rPr>
  </w:style>
  <w:style w:type="paragraph" w:customStyle="1" w:styleId="line">
    <w:name w:val="line"/>
    <w:basedOn w:val="Normal"/>
  </w:style>
  <w:style w:type="paragraph" w:customStyle="1" w:styleId="resourcesubsection">
    <w:name w:val="resourcesubsection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footnotelink">
    <w:name w:val="footnotelink"/>
    <w:basedOn w:val="Normal"/>
    <w:pPr>
      <w:spacing w:before="100" w:beforeAutospacing="1" w:after="100" w:afterAutospacing="1"/>
      <w:textAlignment w:val="top"/>
    </w:pPr>
    <w:rPr>
      <w:color w:val="0000FF"/>
      <w:sz w:val="20"/>
      <w:szCs w:val="20"/>
    </w:rPr>
  </w:style>
  <w:style w:type="paragraph" w:customStyle="1" w:styleId="footnotenumber">
    <w:name w:val="footnotenumber"/>
    <w:basedOn w:val="Normal"/>
    <w:pPr>
      <w:spacing w:before="100" w:beforeAutospacing="1" w:after="100" w:afterAutospacing="1"/>
      <w:textAlignment w:val="top"/>
    </w:pPr>
    <w:rPr>
      <w:color w:val="0000FF"/>
      <w:sz w:val="20"/>
      <w:szCs w:val="20"/>
    </w:rPr>
  </w:style>
  <w:style w:type="paragraph" w:customStyle="1" w:styleId="footnote">
    <w:name w:val="footnote"/>
    <w:basedOn w:val="Normal"/>
    <w:rPr>
      <w:sz w:val="20"/>
      <w:szCs w:val="20"/>
    </w:rPr>
  </w:style>
  <w:style w:type="paragraph" w:customStyle="1" w:styleId="globalsongicon">
    <w:name w:val="globalsongicon"/>
    <w:basedOn w:val="Normal"/>
    <w:pPr>
      <w:spacing w:before="100" w:beforeAutospacing="1" w:after="100" w:afterAutospacing="1"/>
      <w:ind w:right="75"/>
    </w:pPr>
  </w:style>
  <w:style w:type="paragraph" w:customStyle="1" w:styleId="hymnofdayicon">
    <w:name w:val="hymnofdayicon"/>
    <w:basedOn w:val="Normal"/>
    <w:pPr>
      <w:spacing w:before="100" w:beforeAutospacing="1" w:after="100" w:afterAutospacing="1"/>
      <w:ind w:right="75"/>
    </w:pPr>
  </w:style>
  <w:style w:type="paragraph" w:customStyle="1" w:styleId="praisesongicon">
    <w:name w:val="praisesongicon"/>
    <w:basedOn w:val="Normal"/>
    <w:pPr>
      <w:spacing w:before="100" w:beforeAutospacing="1" w:after="100" w:afterAutospacing="1"/>
      <w:ind w:right="75"/>
    </w:pPr>
  </w:style>
  <w:style w:type="paragraph" w:customStyle="1" w:styleId="preludesongicon">
    <w:name w:val="preludesongicon"/>
    <w:basedOn w:val="Normal"/>
    <w:pPr>
      <w:spacing w:before="100" w:beforeAutospacing="1" w:after="100" w:afterAutospacing="1"/>
      <w:ind w:right="75"/>
    </w:pPr>
  </w:style>
  <w:style w:type="paragraph" w:customStyle="1" w:styleId="firstreadingicon">
    <w:name w:val="firstreadingicon"/>
    <w:basedOn w:val="Normal"/>
    <w:pPr>
      <w:spacing w:before="100" w:beforeAutospacing="1" w:after="100" w:afterAutospacing="1"/>
      <w:ind w:right="75"/>
    </w:pPr>
  </w:style>
  <w:style w:type="paragraph" w:customStyle="1" w:styleId="secondreadingicon">
    <w:name w:val="secondreadingicon"/>
    <w:basedOn w:val="Normal"/>
    <w:pPr>
      <w:spacing w:before="100" w:beforeAutospacing="1" w:after="100" w:afterAutospacing="1"/>
      <w:ind w:right="75"/>
    </w:pPr>
  </w:style>
  <w:style w:type="paragraph" w:customStyle="1" w:styleId="psalmreadingicon">
    <w:name w:val="psalmreadingicon"/>
    <w:basedOn w:val="Normal"/>
    <w:pPr>
      <w:spacing w:before="100" w:beforeAutospacing="1" w:after="100" w:afterAutospacing="1"/>
      <w:ind w:right="75"/>
    </w:pPr>
  </w:style>
  <w:style w:type="paragraph" w:customStyle="1" w:styleId="gospelreadingicon">
    <w:name w:val="gospelreadingicon"/>
    <w:basedOn w:val="Normal"/>
    <w:pPr>
      <w:spacing w:before="100" w:beforeAutospacing="1" w:after="100" w:afterAutospacing="1"/>
      <w:ind w:right="75"/>
    </w:pPr>
  </w:style>
  <w:style w:type="paragraph" w:customStyle="1" w:styleId="commemheader">
    <w:name w:val="commem_header"/>
    <w:basedOn w:val="Normal"/>
    <w:pPr>
      <w:spacing w:before="180" w:after="100" w:afterAutospacing="1"/>
    </w:pPr>
    <w:rPr>
      <w:b/>
      <w:bCs/>
    </w:rPr>
  </w:style>
  <w:style w:type="paragraph" w:customStyle="1" w:styleId="commemdate">
    <w:name w:val="commem_date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sermontitle">
    <w:name w:val="sermon_title"/>
    <w:basedOn w:val="Normal"/>
    <w:pPr>
      <w:spacing w:before="300" w:after="150"/>
    </w:pPr>
    <w:rPr>
      <w:sz w:val="53"/>
      <w:szCs w:val="53"/>
    </w:rPr>
  </w:style>
  <w:style w:type="paragraph" w:customStyle="1" w:styleId="headertitle">
    <w:name w:val="header_title"/>
    <w:basedOn w:val="Normal"/>
    <w:pPr>
      <w:spacing w:after="100" w:afterAutospacing="1"/>
    </w:pPr>
    <w:rPr>
      <w:b/>
      <w:bCs/>
      <w:sz w:val="36"/>
      <w:szCs w:val="36"/>
    </w:rPr>
  </w:style>
  <w:style w:type="paragraph" w:customStyle="1" w:styleId="proclamationtitle">
    <w:name w:val="proclamation_title"/>
    <w:basedOn w:val="Normal"/>
    <w:pPr>
      <w:spacing w:before="100" w:beforeAutospacing="1" w:after="150"/>
    </w:pPr>
    <w:rPr>
      <w:sz w:val="53"/>
      <w:szCs w:val="53"/>
    </w:rPr>
  </w:style>
  <w:style w:type="paragraph" w:customStyle="1" w:styleId="authorname">
    <w:name w:val="author_name"/>
    <w:basedOn w:val="Normal"/>
    <w:pPr>
      <w:spacing w:before="100" w:beforeAutospacing="1" w:after="100" w:afterAutospacing="1"/>
    </w:pPr>
    <w:rPr>
      <w:b/>
      <w:bCs/>
      <w:color w:val="007FB5"/>
      <w:sz w:val="31"/>
      <w:szCs w:val="31"/>
    </w:rPr>
  </w:style>
  <w:style w:type="paragraph" w:customStyle="1" w:styleId="scripture">
    <w:name w:val="scripture"/>
    <w:basedOn w:val="Normal"/>
    <w:pPr>
      <w:spacing w:before="100" w:beforeAutospacing="1" w:after="100" w:afterAutospacing="1"/>
    </w:pPr>
    <w:rPr>
      <w:b/>
      <w:bCs/>
      <w:color w:val="0000FF"/>
    </w:rPr>
  </w:style>
  <w:style w:type="paragraph" w:customStyle="1" w:styleId="scripturedownload">
    <w:name w:val="scripturedownload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body">
    <w:name w:val="body"/>
    <w:basedOn w:val="Normal"/>
    <w:pPr>
      <w:spacing w:before="100" w:beforeAutospacing="1" w:after="100" w:afterAutospacing="1"/>
    </w:pPr>
  </w:style>
  <w:style w:type="paragraph" w:customStyle="1" w:styleId="hymnal">
    <w:name w:val="hymnal"/>
    <w:basedOn w:val="Normal"/>
    <w:pPr>
      <w:spacing w:before="100" w:beforeAutospacing="1" w:after="120"/>
    </w:pPr>
  </w:style>
  <w:style w:type="paragraph" w:customStyle="1" w:styleId="rubric">
    <w:name w:val="rubric"/>
    <w:basedOn w:val="Normal"/>
    <w:pPr>
      <w:spacing w:before="100" w:beforeAutospacing="1" w:after="120"/>
    </w:pPr>
    <w:rPr>
      <w:i/>
      <w:iCs/>
      <w:color w:val="CC0000"/>
    </w:rPr>
  </w:style>
  <w:style w:type="paragraph" w:customStyle="1" w:styleId="passagetext">
    <w:name w:val="passagetext"/>
    <w:basedOn w:val="Normal"/>
    <w:pPr>
      <w:spacing w:before="100" w:beforeAutospacing="1" w:after="120"/>
    </w:pPr>
  </w:style>
  <w:style w:type="paragraph" w:customStyle="1" w:styleId="passageintro">
    <w:name w:val="passageintro"/>
    <w:basedOn w:val="Normal"/>
    <w:pPr>
      <w:spacing w:before="100" w:beforeAutospacing="1" w:after="120"/>
    </w:pPr>
    <w:rPr>
      <w:i/>
      <w:iCs/>
      <w:color w:val="CC0000"/>
    </w:rPr>
  </w:style>
  <w:style w:type="paragraph" w:customStyle="1" w:styleId="hymnalfile">
    <w:name w:val="hymnalfile"/>
    <w:basedOn w:val="Normal"/>
    <w:pPr>
      <w:spacing w:before="100" w:beforeAutospacing="1" w:after="120"/>
    </w:pPr>
  </w:style>
  <w:style w:type="paragraph" w:customStyle="1" w:styleId="hymnalrcl">
    <w:name w:val="hymnalrcl"/>
    <w:basedOn w:val="Normal"/>
    <w:pPr>
      <w:spacing w:before="100" w:beforeAutospacing="1" w:after="120"/>
    </w:pPr>
  </w:style>
  <w:style w:type="paragraph" w:customStyle="1" w:styleId="refrain">
    <w:name w:val="refrain"/>
    <w:basedOn w:val="Normal"/>
    <w:pPr>
      <w:spacing w:before="100" w:beforeAutospacing="1" w:after="120"/>
    </w:pPr>
    <w:rPr>
      <w:b/>
      <w:bCs/>
    </w:rPr>
  </w:style>
  <w:style w:type="paragraph" w:customStyle="1" w:styleId="readingintro">
    <w:name w:val="reading_intro"/>
    <w:basedOn w:val="Normal"/>
    <w:pPr>
      <w:spacing w:before="120" w:after="120"/>
    </w:pPr>
    <w:rPr>
      <w:i/>
      <w:iCs/>
    </w:rPr>
  </w:style>
  <w:style w:type="paragraph" w:customStyle="1" w:styleId="point">
    <w:name w:val="point"/>
    <w:basedOn w:val="Normal"/>
    <w:pP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redtext">
    <w:name w:val="redtext"/>
    <w:basedOn w:val="Normal"/>
    <w:pPr>
      <w:spacing w:before="100" w:beforeAutospacing="1" w:after="100" w:afterAutospacing="1"/>
    </w:pPr>
    <w:rPr>
      <w:color w:val="CC0000"/>
    </w:rPr>
  </w:style>
  <w:style w:type="paragraph" w:customStyle="1" w:styleId="poetrylineversenumber-1">
    <w:name w:val="poetrylineversenumber-1"/>
    <w:basedOn w:val="Normal"/>
    <w:pPr>
      <w:spacing w:before="100" w:beforeAutospacing="1" w:after="100" w:afterAutospacing="1"/>
      <w:jc w:val="right"/>
    </w:pPr>
  </w:style>
  <w:style w:type="paragraph" w:customStyle="1" w:styleId="poetrylineversenumber-2">
    <w:name w:val="poetrylineversenumber-2"/>
    <w:basedOn w:val="Normal"/>
    <w:pPr>
      <w:spacing w:before="100" w:beforeAutospacing="1" w:after="100" w:afterAutospacing="1"/>
      <w:jc w:val="right"/>
    </w:pPr>
  </w:style>
  <w:style w:type="paragraph" w:customStyle="1" w:styleId="poetrylineversenumber-3">
    <w:name w:val="poetrylineversenumber-3"/>
    <w:basedOn w:val="Normal"/>
    <w:pPr>
      <w:spacing w:before="100" w:beforeAutospacing="1" w:after="100" w:afterAutospacing="1"/>
      <w:jc w:val="right"/>
    </w:pPr>
  </w:style>
  <w:style w:type="paragraph" w:customStyle="1" w:styleId="poetrylinestarttext-1">
    <w:name w:val="poetrylinestarttext-1"/>
    <w:basedOn w:val="Normal"/>
    <w:pPr>
      <w:spacing w:before="100" w:beforeAutospacing="1" w:after="100" w:afterAutospacing="1"/>
      <w:ind w:left="720"/>
    </w:pPr>
  </w:style>
  <w:style w:type="paragraph" w:customStyle="1" w:styleId="poetrylinestarttext-2">
    <w:name w:val="poetrylinestarttext-2"/>
    <w:basedOn w:val="Normal"/>
    <w:pPr>
      <w:spacing w:before="100" w:beforeAutospacing="1" w:after="100" w:afterAutospacing="1"/>
      <w:ind w:left="1200"/>
    </w:pPr>
  </w:style>
  <w:style w:type="paragraph" w:customStyle="1" w:styleId="poetrylinestarttext-3">
    <w:name w:val="poetrylinestarttext-3"/>
    <w:basedOn w:val="Normal"/>
    <w:pPr>
      <w:spacing w:before="100" w:beforeAutospacing="1" w:after="100" w:afterAutospacing="1"/>
      <w:ind w:left="1680"/>
    </w:pPr>
  </w:style>
  <w:style w:type="character" w:customStyle="1" w:styleId="redtext1">
    <w:name w:val="redtext1"/>
    <w:basedOn w:val="DefaultParagraphFont"/>
    <w:rPr>
      <w:color w:val="CC000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customStyle="1" w:styleId="scripturedownload1">
    <w:name w:val="scripturedownload1"/>
    <w:basedOn w:val="DefaultParagraphFont"/>
    <w:rPr>
      <w:b/>
      <w:bCs/>
      <w:sz w:val="24"/>
      <w:szCs w:val="24"/>
    </w:rPr>
  </w:style>
  <w:style w:type="character" w:customStyle="1" w:styleId="refrain1">
    <w:name w:val="refrain1"/>
    <w:basedOn w:val="DefaultParagraphFont"/>
    <w:rPr>
      <w:b/>
      <w:bCs/>
      <w:caps w:val="0"/>
    </w:rPr>
  </w:style>
  <w:style w:type="character" w:styleId="Hyperlink">
    <w:name w:val="Hyperlink"/>
    <w:basedOn w:val="DefaultParagraphFont"/>
    <w:uiPriority w:val="99"/>
    <w:unhideWhenUsed/>
    <w:rsid w:val="004D3423"/>
    <w:rPr>
      <w:color w:val="0000FF"/>
      <w:u w:val="single"/>
    </w:rPr>
  </w:style>
  <w:style w:type="character" w:customStyle="1" w:styleId="bold">
    <w:name w:val="bold"/>
    <w:uiPriority w:val="1"/>
    <w:qFormat/>
    <w:rsid w:val="004D3423"/>
    <w:rPr>
      <w:b/>
    </w:rPr>
  </w:style>
  <w:style w:type="character" w:customStyle="1" w:styleId="lsb">
    <w:name w:val="lsb"/>
    <w:uiPriority w:val="1"/>
    <w:qFormat/>
    <w:rsid w:val="004D3423"/>
    <w:rPr>
      <w:rFonts w:ascii="LSBSymbol" w:hAnsi="LSBSymbol"/>
    </w:rPr>
  </w:style>
  <w:style w:type="paragraph" w:customStyle="1" w:styleId="liturgy">
    <w:name w:val="liturgy"/>
    <w:qFormat/>
    <w:rsid w:val="004D3423"/>
    <w:pPr>
      <w:tabs>
        <w:tab w:val="left" w:pos="630"/>
      </w:tabs>
      <w:ind w:left="648" w:hanging="432"/>
    </w:pPr>
    <w:rPr>
      <w:rFonts w:cs="Segoe UI Symbol"/>
      <w:color w:val="000000"/>
      <w:sz w:val="24"/>
      <w:szCs w:val="18"/>
    </w:rPr>
  </w:style>
  <w:style w:type="paragraph" w:styleId="NoSpacing">
    <w:name w:val="No Spacing"/>
    <w:link w:val="NoSpacingChar"/>
    <w:uiPriority w:val="1"/>
    <w:qFormat/>
    <w:rsid w:val="004D3423"/>
    <w:rPr>
      <w:rFonts w:eastAsiaTheme="minorHAnsi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D342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3423"/>
    <w:rPr>
      <w:rFonts w:eastAsiaTheme="minorEastAsia"/>
    </w:rPr>
  </w:style>
  <w:style w:type="character" w:styleId="FootnoteReference">
    <w:name w:val="footnote reference"/>
    <w:basedOn w:val="DefaultParagraphFont"/>
    <w:uiPriority w:val="99"/>
    <w:semiHidden/>
    <w:unhideWhenUsed/>
    <w:rsid w:val="004D3423"/>
    <w:rPr>
      <w:vertAlign w:val="superscript"/>
    </w:rPr>
  </w:style>
  <w:style w:type="paragraph" w:customStyle="1" w:styleId="Style2">
    <w:name w:val="Style2"/>
    <w:basedOn w:val="NoSpacing"/>
    <w:link w:val="Style2Char"/>
    <w:qFormat/>
    <w:rsid w:val="00C2139F"/>
    <w:rPr>
      <w:rFonts w:asciiTheme="majorBidi" w:eastAsia="Times New Roman" w:hAnsiTheme="majorBidi" w:cstheme="majorBidi"/>
      <w:b/>
      <w:sz w:val="28"/>
      <w:szCs w:val="28"/>
    </w:rPr>
  </w:style>
  <w:style w:type="character" w:customStyle="1" w:styleId="Style2Char">
    <w:name w:val="Style2 Char"/>
    <w:basedOn w:val="DefaultParagraphFont"/>
    <w:link w:val="Style2"/>
    <w:rsid w:val="00C2139F"/>
    <w:rPr>
      <w:rFonts w:asciiTheme="majorBidi" w:hAnsiTheme="majorBidi" w:cstheme="majorBidi"/>
      <w:b/>
      <w:sz w:val="28"/>
      <w:szCs w:val="28"/>
    </w:rPr>
  </w:style>
  <w:style w:type="paragraph" w:customStyle="1" w:styleId="Normal1">
    <w:name w:val="Normal1"/>
    <w:basedOn w:val="Normal"/>
    <w:rsid w:val="00003A27"/>
    <w:pPr>
      <w:spacing w:before="100" w:beforeAutospacing="1" w:after="100" w:afterAutospacing="1"/>
    </w:pPr>
    <w:rPr>
      <w:rFonts w:eastAsia="Times New Roman"/>
    </w:rPr>
  </w:style>
  <w:style w:type="character" w:customStyle="1" w:styleId="normal10">
    <w:name w:val="normal1"/>
    <w:basedOn w:val="DefaultParagraphFont"/>
    <w:rsid w:val="00003A27"/>
  </w:style>
  <w:style w:type="paragraph" w:styleId="Header">
    <w:name w:val="header"/>
    <w:basedOn w:val="Normal"/>
    <w:link w:val="HeaderChar"/>
    <w:uiPriority w:val="99"/>
    <w:unhideWhenUsed/>
    <w:rsid w:val="00F910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101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910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1010"/>
    <w:rPr>
      <w:rFonts w:eastAsiaTheme="minorEastAsia"/>
      <w:sz w:val="24"/>
      <w:szCs w:val="24"/>
    </w:rPr>
  </w:style>
  <w:style w:type="table" w:styleId="TableGrid">
    <w:name w:val="Table Grid"/>
    <w:basedOn w:val="TableNormal"/>
    <w:uiPriority w:val="39"/>
    <w:rsid w:val="003D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1E65EF"/>
    <w:rPr>
      <w:rFonts w:eastAsiaTheme="minorHAnsi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EB4D5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870A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537BD"/>
    <w:rPr>
      <w:color w:val="605E5C"/>
      <w:shd w:val="clear" w:color="auto" w:fill="E1DFDD"/>
    </w:rPr>
  </w:style>
  <w:style w:type="paragraph" w:customStyle="1" w:styleId="prayer">
    <w:name w:val="prayer"/>
    <w:qFormat/>
    <w:rsid w:val="00C36B36"/>
    <w:pPr>
      <w:spacing w:line="360" w:lineRule="auto"/>
      <w:ind w:firstLine="360"/>
    </w:pPr>
    <w:rPr>
      <w:sz w:val="24"/>
      <w:szCs w:val="24"/>
    </w:rPr>
  </w:style>
  <w:style w:type="paragraph" w:customStyle="1" w:styleId="BulletinHeading">
    <w:name w:val="Bulletin Heading"/>
    <w:basedOn w:val="Normal"/>
    <w:link w:val="BulletinHeadingChar"/>
    <w:qFormat/>
    <w:rsid w:val="00B05DEF"/>
    <w:pPr>
      <w:tabs>
        <w:tab w:val="right" w:pos="10440"/>
      </w:tabs>
      <w:outlineLvl w:val="2"/>
    </w:pPr>
    <w:rPr>
      <w:rFonts w:eastAsia="Times New Roman"/>
      <w:b/>
      <w:bCs/>
      <w:sz w:val="28"/>
      <w:szCs w:val="28"/>
    </w:rPr>
  </w:style>
  <w:style w:type="character" w:customStyle="1" w:styleId="BulletinHeadingChar">
    <w:name w:val="Bulletin Heading Char"/>
    <w:basedOn w:val="DefaultParagraphFont"/>
    <w:link w:val="BulletinHeading"/>
    <w:rsid w:val="00B05DEF"/>
    <w:rPr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977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9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95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37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6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3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1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670929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42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4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712595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40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73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0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4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75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43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492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8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226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53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717284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8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671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69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98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04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3817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6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7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542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10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0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38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693898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767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927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59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911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7286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201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04384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532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367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54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64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91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736123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743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4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1890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218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6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7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0431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21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87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43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36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84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339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43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16372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898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14406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76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126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7019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63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89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304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3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51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5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653419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368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67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0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kalesto@gmail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immanuelwausau.org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38170E7EB6E34AA187028482CEA5BC" ma:contentTypeVersion="4" ma:contentTypeDescription="Create a new document." ma:contentTypeScope="" ma:versionID="d0991c5fb6de0c49491ac49f61588ede">
  <xsd:schema xmlns:xsd="http://www.w3.org/2001/XMLSchema" xmlns:xs="http://www.w3.org/2001/XMLSchema" xmlns:p="http://schemas.microsoft.com/office/2006/metadata/properties" xmlns:ns3="89d298eb-4031-42f7-8345-124944c53820" targetNamespace="http://schemas.microsoft.com/office/2006/metadata/properties" ma:root="true" ma:fieldsID="1671a00d0ed11c873389f581ec3c7cfb" ns3:_="">
    <xsd:import namespace="89d298eb-4031-42f7-8345-124944c5382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298eb-4031-42f7-8345-124944c538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D6D2BF-BCB7-48A4-985F-622D3BCA44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AC23A10-4DBD-4AAC-8658-2657BA8844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284F14-4E6F-4EB8-A4CD-825D4E594E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d298eb-4031-42f7-8345-124944c538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67C7C48-A64D-450E-BFE1-59AD6F0F7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855</Words>
  <Characters>4879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>DayTexts 07-31-2022</vt:lpstr>
      <vt:lpstr>    Sunday, March 12, 2023 Third Sunday of Lent, Year A</vt:lpstr>
      <vt:lpstr>    </vt:lpstr>
      <vt:lpstr>    We welcome Pastor Phil Bogen to Immanuel and thank him for doing the service for</vt:lpstr>
      <vt:lpstr>    Prelude</vt:lpstr>
      <vt:lpstr>        Announcements </vt:lpstr>
      <vt:lpstr>        Prayer of the Day</vt:lpstr>
      <vt:lpstr>        Gospel:                                                      John 4:5-42</vt:lpstr>
      <vt:lpstr>        Dismissal                                                                       </vt:lpstr>
    </vt:vector>
  </TitlesOfParts>
  <Company/>
  <LinksUpToDate>false</LinksUpToDate>
  <CharactersWithSpaces>5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Texts 07-31-2022</dc:title>
  <dc:subject/>
  <dc:creator>MIchelle Cowan</dc:creator>
  <cp:keywords/>
  <dc:description/>
  <cp:lastModifiedBy>Administrative Assistant</cp:lastModifiedBy>
  <cp:revision>18</cp:revision>
  <cp:lastPrinted>2023-03-09T20:37:00Z</cp:lastPrinted>
  <dcterms:created xsi:type="dcterms:W3CDTF">2023-03-08T16:49:00Z</dcterms:created>
  <dcterms:modified xsi:type="dcterms:W3CDTF">2023-03-09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8170E7EB6E34AA187028482CEA5BC</vt:lpwstr>
  </property>
  <property fmtid="{D5CDD505-2E9C-101B-9397-08002B2CF9AE}" pid="3" name="GrammarlyDocumentId">
    <vt:lpwstr>18b7b47fa006f8aaea15f4a52fb6580f51e5fbecad923b39d260cfa04a51d513</vt:lpwstr>
  </property>
</Properties>
</file>